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
        <w:tblpPr w:leftFromText="180" w:rightFromText="180" w:vertAnchor="text" w:tblpY="1"/>
        <w:tblOverlap w:val="never"/>
        <w:tblW w:w="2514" w:type="pct"/>
        <w:tblLayout w:type="fixed"/>
        <w:tblLook w:val="0400" w:firstRow="0" w:lastRow="0" w:firstColumn="0" w:lastColumn="0" w:noHBand="0" w:noVBand="1"/>
      </w:tblPr>
      <w:tblGrid>
        <w:gridCol w:w="5733"/>
      </w:tblGrid>
      <w:tr w:rsidR="00E90071" w14:paraId="3DFCC8B8" w14:textId="77777777" w:rsidTr="00E90071">
        <w:trPr>
          <w:trHeight w:val="610"/>
        </w:trPr>
        <w:tc>
          <w:tcPr>
            <w:tcW w:w="5733" w:type="dxa"/>
          </w:tcPr>
          <w:p w14:paraId="55CC0DD9" w14:textId="49731447" w:rsidR="00E90071" w:rsidRPr="00E7744D" w:rsidRDefault="00E90071" w:rsidP="00E90071">
            <w:pPr>
              <w:rPr>
                <w:rFonts w:ascii="Century" w:eastAsia="Century" w:hAnsi="Century" w:cs="Century"/>
                <w:b/>
                <w:sz w:val="32"/>
                <w:szCs w:val="32"/>
              </w:rPr>
            </w:pPr>
            <w:r>
              <w:rPr>
                <w:rFonts w:ascii="Century" w:eastAsia="Century" w:hAnsi="Century" w:cs="Century"/>
                <w:b/>
                <w:sz w:val="32"/>
                <w:szCs w:val="32"/>
              </w:rPr>
              <w:t xml:space="preserve">          </w:t>
            </w:r>
            <w:r w:rsidRPr="00E7744D">
              <w:rPr>
                <w:rFonts w:ascii="Century" w:eastAsia="Century" w:hAnsi="Century" w:cs="Century"/>
                <w:b/>
                <w:sz w:val="32"/>
                <w:szCs w:val="32"/>
              </w:rPr>
              <w:t>Harisankar Viswanathapillai</w:t>
            </w:r>
          </w:p>
        </w:tc>
      </w:tr>
    </w:tbl>
    <w:p w14:paraId="25AD004E" w14:textId="0131F86A" w:rsidR="00D60F14" w:rsidRPr="00E7744D" w:rsidRDefault="00620DA0" w:rsidP="00E7744D">
      <w:pPr>
        <w:ind w:left="2160" w:firstLine="720"/>
        <w:rPr>
          <w:rFonts w:ascii="Arial Nova Light" w:eastAsia="Century" w:hAnsi="Arial Nova Light" w:cs="Century"/>
          <w:b/>
          <w:sz w:val="24"/>
          <w:szCs w:val="24"/>
        </w:rPr>
      </w:pPr>
      <w:r>
        <w:rPr>
          <w:rFonts w:ascii="Arial Nova Light" w:eastAsia="Century" w:hAnsi="Arial Nova Light" w:cs="Century"/>
          <w:b/>
          <w:sz w:val="24"/>
          <w:szCs w:val="24"/>
        </w:rPr>
        <w:t>Email: pmharishankar939@gmail.com</w:t>
      </w:r>
      <w:r w:rsidR="00E90071">
        <w:rPr>
          <w:rFonts w:ascii="Arial Nova Light" w:eastAsia="Century" w:hAnsi="Arial Nova Light" w:cs="Century"/>
          <w:b/>
          <w:sz w:val="24"/>
          <w:szCs w:val="24"/>
        </w:rPr>
        <w:br w:type="textWrapping" w:clear="all"/>
      </w:r>
      <w:r w:rsidR="00301948">
        <w:rPr>
          <w:rFonts w:ascii="Arial Nova Light" w:eastAsia="Century" w:hAnsi="Arial Nova Light" w:cs="Century"/>
          <w:b/>
          <w:sz w:val="24"/>
          <w:szCs w:val="24"/>
        </w:rPr>
        <w:t xml:space="preserve">          </w:t>
      </w:r>
      <w:r w:rsidR="002D0B5C">
        <w:rPr>
          <w:rFonts w:ascii="Arial Nova Light" w:eastAsia="Century" w:hAnsi="Arial Nova Light" w:cs="Century"/>
          <w:b/>
          <w:sz w:val="24"/>
          <w:szCs w:val="24"/>
        </w:rPr>
        <w:tab/>
      </w:r>
      <w:r w:rsidR="002D0B5C">
        <w:rPr>
          <w:rFonts w:ascii="Arial Nova Light" w:eastAsia="Century" w:hAnsi="Arial Nova Light" w:cs="Century"/>
          <w:b/>
          <w:sz w:val="24"/>
          <w:szCs w:val="24"/>
        </w:rPr>
        <w:tab/>
      </w:r>
      <w:r w:rsidR="00B76541" w:rsidRPr="00E7744D">
        <w:rPr>
          <w:rFonts w:ascii="Arial Nova Light" w:eastAsia="Century" w:hAnsi="Arial Nova Light" w:cs="Century"/>
          <w:b/>
          <w:sz w:val="24"/>
          <w:szCs w:val="24"/>
        </w:rPr>
        <w:t>Project</w:t>
      </w:r>
      <w:r w:rsidR="00505570" w:rsidRPr="00E7744D">
        <w:rPr>
          <w:rFonts w:ascii="Arial Nova Light" w:eastAsia="Century" w:hAnsi="Arial Nova Light" w:cs="Century"/>
          <w:b/>
          <w:sz w:val="24"/>
          <w:szCs w:val="24"/>
        </w:rPr>
        <w:t xml:space="preserve"> </w:t>
      </w:r>
      <w:r w:rsidR="00B76541" w:rsidRPr="00E7744D">
        <w:rPr>
          <w:rFonts w:ascii="Arial Nova Light" w:eastAsia="Century" w:hAnsi="Arial Nova Light" w:cs="Century"/>
          <w:b/>
          <w:sz w:val="24"/>
          <w:szCs w:val="24"/>
        </w:rPr>
        <w:t>Manager</w:t>
      </w:r>
      <w:r w:rsidR="0060109F" w:rsidRPr="00E7744D">
        <w:rPr>
          <w:rFonts w:ascii="Arial Nova Light" w:eastAsia="Century" w:hAnsi="Arial Nova Light" w:cs="Century"/>
          <w:b/>
          <w:sz w:val="24"/>
          <w:szCs w:val="24"/>
        </w:rPr>
        <w:t xml:space="preserve"> </w:t>
      </w:r>
    </w:p>
    <w:p w14:paraId="78F1726B" w14:textId="77777777" w:rsidR="00D60F14" w:rsidRPr="00731AD4" w:rsidRDefault="00D60F14">
      <w:pPr>
        <w:jc w:val="center"/>
        <w:rPr>
          <w:rFonts w:ascii="Corbel" w:hAnsi="Corbel" w:cstheme="majorHAnsi"/>
          <w:b/>
          <w:bCs/>
          <w:sz w:val="26"/>
          <w:szCs w:val="28"/>
        </w:rPr>
      </w:pPr>
    </w:p>
    <w:p w14:paraId="09DF23F2" w14:textId="03CA3767" w:rsidR="00D60F14" w:rsidRPr="001535F6" w:rsidRDefault="000C29F7" w:rsidP="000C29F7">
      <w:pPr>
        <w:pBdr>
          <w:top w:val="none" w:sz="4" w:space="0" w:color="auto"/>
          <w:left w:val="none" w:sz="4" w:space="0" w:color="auto"/>
          <w:bottom w:val="none" w:sz="4" w:space="0" w:color="auto"/>
          <w:right w:val="none" w:sz="4" w:space="0" w:color="auto"/>
          <w:between w:val="none" w:sz="4" w:space="0" w:color="auto"/>
          <w:bar w:val="none" w:sz="4" w:color="auto"/>
        </w:pBdr>
        <w:rPr>
          <w:rFonts w:ascii="Arial Nova Light" w:eastAsia="Corbel" w:hAnsi="Arial Nova Light" w:cstheme="minorHAnsi"/>
          <w:sz w:val="20"/>
          <w:szCs w:val="20"/>
        </w:rPr>
      </w:pPr>
      <w:r w:rsidRPr="001535F6">
        <w:rPr>
          <w:rFonts w:ascii="Arial Nova Light" w:hAnsi="Arial Nova Light" w:cstheme="minorHAnsi"/>
          <w:noProof/>
          <w:sz w:val="20"/>
          <w:szCs w:val="20"/>
          <w:lang w:val="en-IN" w:eastAsia="en-IN"/>
        </w:rPr>
        <w:t xml:space="preserve">Certified </w:t>
      </w:r>
      <w:r w:rsidR="00C524CD">
        <w:rPr>
          <w:rFonts w:ascii="Arial Nova Light" w:hAnsi="Arial Nova Light" w:cstheme="minorHAnsi"/>
          <w:noProof/>
          <w:sz w:val="20"/>
          <w:szCs w:val="20"/>
          <w:lang w:val="en-IN" w:eastAsia="en-IN"/>
        </w:rPr>
        <w:t>IT Project Manager</w:t>
      </w:r>
      <w:r w:rsidRPr="001535F6">
        <w:rPr>
          <w:rFonts w:ascii="Arial Nova Light" w:hAnsi="Arial Nova Light" w:cstheme="minorHAnsi"/>
          <w:noProof/>
          <w:sz w:val="20"/>
          <w:szCs w:val="20"/>
          <w:lang w:val="en-IN" w:eastAsia="en-IN"/>
        </w:rPr>
        <w:t xml:space="preserve"> with </w:t>
      </w:r>
      <w:r w:rsidR="00440023">
        <w:rPr>
          <w:rFonts w:ascii="Arial Nova Light" w:hAnsi="Arial Nova Light" w:cstheme="minorHAnsi"/>
          <w:noProof/>
          <w:sz w:val="20"/>
          <w:szCs w:val="20"/>
          <w:lang w:val="en-IN" w:eastAsia="en-IN"/>
        </w:rPr>
        <w:t>20</w:t>
      </w:r>
      <w:r w:rsidRPr="001535F6">
        <w:rPr>
          <w:rFonts w:ascii="Arial Nova Light" w:hAnsi="Arial Nova Light" w:cstheme="minorHAnsi"/>
          <w:noProof/>
          <w:sz w:val="20"/>
          <w:szCs w:val="20"/>
          <w:lang w:val="en-IN" w:eastAsia="en-IN"/>
        </w:rPr>
        <w:t xml:space="preserve"> + years of experience in Implementing, </w:t>
      </w:r>
      <w:r w:rsidR="007015C9" w:rsidRPr="001535F6">
        <w:rPr>
          <w:rFonts w:ascii="Arial Nova Light" w:hAnsi="Arial Nova Light" w:cstheme="minorHAnsi"/>
          <w:noProof/>
          <w:sz w:val="20"/>
          <w:szCs w:val="20"/>
          <w:lang w:val="en-IN" w:eastAsia="en-IN"/>
        </w:rPr>
        <w:t>a</w:t>
      </w:r>
      <w:r w:rsidRPr="001535F6">
        <w:rPr>
          <w:rFonts w:ascii="Arial Nova Light" w:hAnsi="Arial Nova Light" w:cstheme="minorHAnsi"/>
          <w:noProof/>
          <w:sz w:val="20"/>
          <w:szCs w:val="20"/>
          <w:lang w:val="en-IN" w:eastAsia="en-IN"/>
        </w:rPr>
        <w:t xml:space="preserve">nalyzing &amp; </w:t>
      </w:r>
      <w:r w:rsidR="007015C9" w:rsidRPr="001535F6">
        <w:rPr>
          <w:rFonts w:ascii="Arial Nova Light" w:hAnsi="Arial Nova Light" w:cstheme="minorHAnsi"/>
          <w:noProof/>
          <w:sz w:val="20"/>
          <w:szCs w:val="20"/>
          <w:lang w:val="en-IN" w:eastAsia="en-IN"/>
        </w:rPr>
        <w:t>m</w:t>
      </w:r>
      <w:r w:rsidRPr="001535F6">
        <w:rPr>
          <w:rFonts w:ascii="Arial Nova Light" w:hAnsi="Arial Nova Light" w:cstheme="minorHAnsi"/>
          <w:noProof/>
          <w:sz w:val="20"/>
          <w:szCs w:val="20"/>
          <w:lang w:val="en-IN" w:eastAsia="en-IN"/>
        </w:rPr>
        <w:t xml:space="preserve">anaging large-scale IT projects within technology-oriented environments. Repeated success in delivering multi-stage </w:t>
      </w:r>
      <w:r w:rsidRPr="001535F6">
        <w:rPr>
          <w:rFonts w:ascii="Arial Nova Light" w:hAnsi="Arial Nova Light" w:cstheme="minorHAnsi"/>
          <w:b/>
          <w:bCs/>
          <w:noProof/>
          <w:sz w:val="20"/>
          <w:szCs w:val="20"/>
          <w:lang w:val="en-IN" w:eastAsia="en-IN"/>
        </w:rPr>
        <w:t>BFSI</w:t>
      </w:r>
      <w:r w:rsidR="00F81EFA">
        <w:rPr>
          <w:rFonts w:ascii="Arial Nova Light" w:hAnsi="Arial Nova Light" w:cstheme="minorHAnsi"/>
          <w:b/>
          <w:bCs/>
          <w:noProof/>
          <w:sz w:val="20"/>
          <w:szCs w:val="20"/>
          <w:lang w:val="en-IN" w:eastAsia="en-IN"/>
        </w:rPr>
        <w:t xml:space="preserve"> </w:t>
      </w:r>
      <w:r w:rsidR="00D72C68">
        <w:rPr>
          <w:rFonts w:ascii="Arial Nova Light" w:hAnsi="Arial Nova Light" w:cstheme="minorHAnsi"/>
          <w:b/>
          <w:bCs/>
          <w:noProof/>
          <w:sz w:val="20"/>
          <w:szCs w:val="20"/>
          <w:lang w:val="en-IN" w:eastAsia="en-IN"/>
        </w:rPr>
        <w:t>-</w:t>
      </w:r>
      <w:r w:rsidR="00F81EFA">
        <w:rPr>
          <w:rFonts w:ascii="Arial Nova Light" w:hAnsi="Arial Nova Light" w:cstheme="minorHAnsi"/>
          <w:b/>
          <w:bCs/>
          <w:noProof/>
          <w:sz w:val="20"/>
          <w:szCs w:val="20"/>
          <w:lang w:val="en-IN" w:eastAsia="en-IN"/>
        </w:rPr>
        <w:t xml:space="preserve"> </w:t>
      </w:r>
      <w:r w:rsidRPr="001535F6">
        <w:rPr>
          <w:rFonts w:ascii="Arial Nova Light" w:hAnsi="Arial Nova Light" w:cstheme="minorHAnsi"/>
          <w:b/>
          <w:bCs/>
          <w:noProof/>
          <w:sz w:val="20"/>
          <w:szCs w:val="20"/>
          <w:lang w:val="en-IN" w:eastAsia="en-IN"/>
        </w:rPr>
        <w:t>IAM</w:t>
      </w:r>
      <w:r w:rsidR="00F81EFA">
        <w:rPr>
          <w:rFonts w:ascii="Arial Nova Light" w:hAnsi="Arial Nova Light" w:cstheme="minorHAnsi"/>
          <w:b/>
          <w:bCs/>
          <w:noProof/>
          <w:sz w:val="20"/>
          <w:szCs w:val="20"/>
          <w:lang w:val="en-IN" w:eastAsia="en-IN"/>
        </w:rPr>
        <w:t xml:space="preserve"> </w:t>
      </w:r>
      <w:r w:rsidRPr="001535F6">
        <w:rPr>
          <w:rFonts w:ascii="Arial Nova Light" w:hAnsi="Arial Nova Light" w:cstheme="minorHAnsi"/>
          <w:b/>
          <w:bCs/>
          <w:noProof/>
          <w:sz w:val="20"/>
          <w:szCs w:val="20"/>
          <w:lang w:val="en-IN" w:eastAsia="en-IN"/>
        </w:rPr>
        <w:t>-Govt</w:t>
      </w:r>
      <w:r w:rsidRPr="001535F6">
        <w:rPr>
          <w:rFonts w:ascii="Arial Nova Light" w:hAnsi="Arial Nova Light" w:cstheme="minorHAnsi"/>
          <w:noProof/>
          <w:sz w:val="20"/>
          <w:szCs w:val="20"/>
          <w:lang w:val="en-IN" w:eastAsia="en-IN"/>
        </w:rPr>
        <w:t xml:space="preserve"> projects from conception to completion in line with time and budgetary constraints by utilizing </w:t>
      </w:r>
      <w:r w:rsidRPr="001535F6">
        <w:rPr>
          <w:rFonts w:ascii="Arial Nova Light" w:hAnsi="Arial Nova Light" w:cstheme="minorHAnsi"/>
          <w:b/>
          <w:bCs/>
          <w:noProof/>
          <w:sz w:val="20"/>
          <w:szCs w:val="20"/>
          <w:lang w:val="en-IN" w:eastAsia="en-IN"/>
        </w:rPr>
        <w:t>Agile-Scrum</w:t>
      </w:r>
      <w:r w:rsidRPr="001535F6">
        <w:rPr>
          <w:rFonts w:ascii="Arial Nova Light" w:hAnsi="Arial Nova Light" w:cstheme="minorHAnsi"/>
          <w:noProof/>
          <w:sz w:val="20"/>
          <w:szCs w:val="20"/>
          <w:lang w:val="en-IN" w:eastAsia="en-IN"/>
        </w:rPr>
        <w:t xml:space="preserve"> methodologies.Stellar record of gathering requirements and interpreting into deliverables, ensuring compliance with objectives, organizational policies, procedures, and standards. Excellent in tracking project progress, </w:t>
      </w:r>
      <w:r w:rsidR="00F81EFA">
        <w:rPr>
          <w:rFonts w:ascii="Arial Nova Light" w:hAnsi="Arial Nova Light" w:cstheme="minorHAnsi"/>
          <w:noProof/>
          <w:sz w:val="20"/>
          <w:szCs w:val="20"/>
          <w:lang w:val="en-IN" w:eastAsia="en-IN"/>
        </w:rPr>
        <w:t>I</w:t>
      </w:r>
      <w:r w:rsidRPr="001535F6">
        <w:rPr>
          <w:rFonts w:ascii="Arial Nova Light" w:hAnsi="Arial Nova Light" w:cstheme="minorHAnsi"/>
          <w:noProof/>
          <w:sz w:val="20"/>
          <w:szCs w:val="20"/>
          <w:lang w:val="en-IN" w:eastAsia="en-IN"/>
        </w:rPr>
        <w:t>dentifying and mitigating encountered risks, and Implementing changes upon requirement. Recognized by senior management for overseeing multiple project deployments generating 4M$ revenue concurrently. Expert at leading and mentoring diverse teams for seamless operations and achieving strategic objectives. Established project scope and direction, ensuring clear communication with staff and adherence to Agile methodologies resulting in on-time and on-budget delivery.Refined communicator with strong interpersonal skills and innate capacity to cultivate positive relationships with stakeholders and peers for achieving and surpassing business goals.</w:t>
      </w:r>
    </w:p>
    <w:p w14:paraId="5072A612" w14:textId="77777777" w:rsidR="00D60F14" w:rsidRPr="00DC5F08" w:rsidRDefault="00B76541">
      <w:pPr>
        <w:spacing w:before="120" w:after="120"/>
        <w:jc w:val="center"/>
        <w:rPr>
          <w:rFonts w:ascii="Arial Nova Light" w:hAnsi="Arial Nova Light"/>
          <w:b/>
          <w:sz w:val="24"/>
          <w:szCs w:val="24"/>
        </w:rPr>
      </w:pPr>
      <w:r w:rsidRPr="00DC5F08">
        <w:rPr>
          <w:rFonts w:ascii="Arial Nova Light" w:hAnsi="Arial Nova Light"/>
          <w:b/>
          <w:sz w:val="24"/>
          <w:szCs w:val="24"/>
        </w:rPr>
        <w:t>Areas of Expertise</w:t>
      </w:r>
    </w:p>
    <w:tbl>
      <w:tblPr>
        <w:tblStyle w:val="A0"/>
        <w:tblW w:w="1121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780"/>
        <w:gridCol w:w="3870"/>
        <w:gridCol w:w="3562"/>
      </w:tblGrid>
      <w:tr w:rsidR="00201FC2" w:rsidRPr="00DC2EC2" w14:paraId="3B3DF1A6" w14:textId="77777777" w:rsidTr="003B13F1">
        <w:trPr>
          <w:trHeight w:val="1169"/>
        </w:trPr>
        <w:tc>
          <w:tcPr>
            <w:tcW w:w="3780" w:type="dxa"/>
          </w:tcPr>
          <w:p w14:paraId="30DA2D4B" w14:textId="4A5F122E" w:rsidR="00DC2EC2" w:rsidRPr="008E36C0" w:rsidRDefault="00DC2EC2" w:rsidP="00FC3C2C">
            <w:pPr>
              <w:pStyle w:val="ListParagraph"/>
              <w:numPr>
                <w:ilvl w:val="0"/>
                <w:numId w:val="27"/>
              </w:numPr>
              <w:pBdr>
                <w:top w:val="nil"/>
                <w:left w:val="nil"/>
                <w:bottom w:val="nil"/>
                <w:right w:val="nil"/>
                <w:between w:val="nil"/>
              </w:pBdr>
              <w:ind w:right="345"/>
              <w:rPr>
                <w:rFonts w:ascii="Arial Nova Light" w:eastAsia="Corbel" w:hAnsi="Arial Nova Light" w:cs="Corbel"/>
                <w:sz w:val="18"/>
                <w:szCs w:val="18"/>
              </w:rPr>
            </w:pPr>
            <w:r w:rsidRPr="008E36C0">
              <w:rPr>
                <w:rFonts w:ascii="Arial Nova Light" w:eastAsia="Corbel" w:hAnsi="Arial Nova Light" w:cs="Corbel"/>
                <w:sz w:val="18"/>
                <w:szCs w:val="18"/>
              </w:rPr>
              <w:t>Project Management</w:t>
            </w:r>
            <w:r w:rsidR="004B7B19" w:rsidRPr="008E36C0">
              <w:rPr>
                <w:rFonts w:ascii="Arial Nova Light" w:eastAsia="Corbel" w:hAnsi="Arial Nova Light" w:cs="Corbel"/>
                <w:sz w:val="18"/>
                <w:szCs w:val="18"/>
              </w:rPr>
              <w:t xml:space="preserve"> </w:t>
            </w:r>
            <w:r w:rsidR="003B13F1" w:rsidRPr="008E36C0">
              <w:rPr>
                <w:rFonts w:ascii="Arial Nova Light" w:eastAsia="Corbel" w:hAnsi="Arial Nova Light" w:cs="Corbel"/>
                <w:sz w:val="18"/>
                <w:szCs w:val="18"/>
              </w:rPr>
              <w:t>Methodologies</w:t>
            </w:r>
          </w:p>
          <w:p w14:paraId="70E18861" w14:textId="77777777" w:rsidR="00DC2EC2" w:rsidRPr="008E36C0" w:rsidRDefault="00DC2EC2" w:rsidP="00FC3C2C">
            <w:pPr>
              <w:pStyle w:val="ListParagraph"/>
              <w:numPr>
                <w:ilvl w:val="0"/>
                <w:numId w:val="27"/>
              </w:numPr>
              <w:pBdr>
                <w:top w:val="nil"/>
                <w:left w:val="nil"/>
                <w:bottom w:val="nil"/>
                <w:right w:val="nil"/>
                <w:between w:val="nil"/>
              </w:pBdr>
              <w:ind w:right="345"/>
              <w:rPr>
                <w:rFonts w:ascii="Arial Nova Light" w:eastAsia="Corbel" w:hAnsi="Arial Nova Light" w:cs="Corbel"/>
                <w:sz w:val="18"/>
                <w:szCs w:val="18"/>
              </w:rPr>
            </w:pPr>
            <w:r w:rsidRPr="008E36C0">
              <w:rPr>
                <w:rFonts w:ascii="Arial Nova Light" w:eastAsia="Corbel" w:hAnsi="Arial Nova Light" w:cs="Corbel"/>
                <w:sz w:val="18"/>
                <w:szCs w:val="18"/>
              </w:rPr>
              <w:t>Data Migration/Mapping</w:t>
            </w:r>
          </w:p>
          <w:p w14:paraId="1AFC512E" w14:textId="77777777" w:rsidR="00DC2EC2" w:rsidRPr="008E36C0" w:rsidRDefault="00DC2EC2" w:rsidP="00FC3C2C">
            <w:pPr>
              <w:pStyle w:val="ListParagraph"/>
              <w:numPr>
                <w:ilvl w:val="0"/>
                <w:numId w:val="27"/>
              </w:numPr>
              <w:pBdr>
                <w:top w:val="nil"/>
                <w:left w:val="nil"/>
                <w:bottom w:val="nil"/>
                <w:right w:val="nil"/>
                <w:between w:val="nil"/>
              </w:pBdr>
              <w:ind w:right="345"/>
              <w:rPr>
                <w:rFonts w:ascii="Arial Nova Light" w:eastAsia="Corbel" w:hAnsi="Arial Nova Light" w:cs="Corbel"/>
                <w:sz w:val="18"/>
                <w:szCs w:val="18"/>
              </w:rPr>
            </w:pPr>
            <w:r w:rsidRPr="008E36C0">
              <w:rPr>
                <w:rFonts w:ascii="Arial Nova Light" w:eastAsia="Corbel" w:hAnsi="Arial Nova Light" w:cs="Corbel"/>
                <w:sz w:val="18"/>
                <w:szCs w:val="18"/>
              </w:rPr>
              <w:t>Quality Assurance &amp; Control</w:t>
            </w:r>
          </w:p>
          <w:p w14:paraId="4E86D7CB" w14:textId="49E18F6D" w:rsidR="00FC3C2C" w:rsidRPr="008E36C0" w:rsidRDefault="00E01A9B" w:rsidP="00FC3C2C">
            <w:pPr>
              <w:pStyle w:val="ListParagraph"/>
              <w:numPr>
                <w:ilvl w:val="0"/>
                <w:numId w:val="27"/>
              </w:numPr>
              <w:pBdr>
                <w:top w:val="nil"/>
                <w:left w:val="nil"/>
                <w:bottom w:val="nil"/>
                <w:right w:val="nil"/>
                <w:between w:val="nil"/>
              </w:pBdr>
              <w:ind w:right="345"/>
              <w:rPr>
                <w:rFonts w:ascii="Arial Nova Light" w:eastAsia="Corbel" w:hAnsi="Arial Nova Light" w:cs="Corbel"/>
                <w:sz w:val="18"/>
                <w:szCs w:val="18"/>
              </w:rPr>
            </w:pPr>
            <w:r w:rsidRPr="008E36C0">
              <w:rPr>
                <w:rFonts w:ascii="Arial Nova Light" w:eastAsia="Corbel" w:hAnsi="Arial Nova Light" w:cs="Corbel"/>
                <w:sz w:val="18"/>
                <w:szCs w:val="18"/>
              </w:rPr>
              <w:t xml:space="preserve">Leadership </w:t>
            </w:r>
            <w:r w:rsidR="002D0101" w:rsidRPr="008E36C0">
              <w:rPr>
                <w:rFonts w:ascii="Arial Nova Light" w:eastAsia="Corbel" w:hAnsi="Arial Nova Light" w:cs="Corbel"/>
                <w:sz w:val="18"/>
                <w:szCs w:val="18"/>
              </w:rPr>
              <w:t>Skills</w:t>
            </w:r>
          </w:p>
          <w:p w14:paraId="1739D4F8" w14:textId="79B850E3" w:rsidR="00431B58" w:rsidRPr="008E36C0" w:rsidRDefault="00C4351E" w:rsidP="00FC3C2C">
            <w:pPr>
              <w:pStyle w:val="ListParagraph"/>
              <w:numPr>
                <w:ilvl w:val="0"/>
                <w:numId w:val="27"/>
              </w:numPr>
              <w:pBdr>
                <w:top w:val="nil"/>
                <w:left w:val="nil"/>
                <w:bottom w:val="nil"/>
                <w:right w:val="nil"/>
                <w:between w:val="nil"/>
              </w:pBdr>
              <w:ind w:right="345"/>
              <w:rPr>
                <w:rFonts w:ascii="Arial Nova Light" w:eastAsia="Corbel" w:hAnsi="Arial Nova Light" w:cs="Corbel"/>
                <w:sz w:val="18"/>
                <w:szCs w:val="18"/>
              </w:rPr>
            </w:pPr>
            <w:r>
              <w:rPr>
                <w:rFonts w:ascii="Arial Nova Light" w:eastAsia="Corbel" w:hAnsi="Arial Nova Light" w:cs="Corbel"/>
                <w:sz w:val="18"/>
                <w:szCs w:val="18"/>
              </w:rPr>
              <w:t>Change</w:t>
            </w:r>
            <w:r w:rsidR="00431B58" w:rsidRPr="008E36C0">
              <w:rPr>
                <w:rFonts w:ascii="Arial Nova Light" w:eastAsia="Corbel" w:hAnsi="Arial Nova Light" w:cs="Corbel"/>
                <w:sz w:val="18"/>
                <w:szCs w:val="18"/>
              </w:rPr>
              <w:t xml:space="preserve"> Management</w:t>
            </w:r>
          </w:p>
        </w:tc>
        <w:tc>
          <w:tcPr>
            <w:tcW w:w="3870" w:type="dxa"/>
          </w:tcPr>
          <w:p w14:paraId="20ABFEF2" w14:textId="1DA1F337" w:rsidR="00DC2EC2" w:rsidRPr="008E36C0" w:rsidRDefault="00DC2EC2" w:rsidP="00FC3C2C">
            <w:pPr>
              <w:pStyle w:val="ListParagraph"/>
              <w:numPr>
                <w:ilvl w:val="0"/>
                <w:numId w:val="28"/>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Agile / Scrum Methodologies</w:t>
            </w:r>
          </w:p>
          <w:p w14:paraId="01603D05" w14:textId="77777777" w:rsidR="00DC2EC2" w:rsidRPr="008E36C0" w:rsidRDefault="00DC2EC2" w:rsidP="00FC3C2C">
            <w:pPr>
              <w:pStyle w:val="ListParagraph"/>
              <w:numPr>
                <w:ilvl w:val="0"/>
                <w:numId w:val="28"/>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Resource Planning &amp; Allocation</w:t>
            </w:r>
          </w:p>
          <w:p w14:paraId="641197A5" w14:textId="77777777" w:rsidR="00DC2EC2" w:rsidRPr="008E36C0" w:rsidRDefault="00DC2EC2" w:rsidP="00FC3C2C">
            <w:pPr>
              <w:pStyle w:val="ListParagraph"/>
              <w:numPr>
                <w:ilvl w:val="0"/>
                <w:numId w:val="28"/>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Requirements Gathering &amp; Analysis</w:t>
            </w:r>
          </w:p>
          <w:p w14:paraId="11F382F1" w14:textId="3CD28B32" w:rsidR="00DC2EC2" w:rsidRPr="008E36C0" w:rsidRDefault="00B714D4" w:rsidP="00FC3C2C">
            <w:pPr>
              <w:pStyle w:val="ListParagraph"/>
              <w:numPr>
                <w:ilvl w:val="0"/>
                <w:numId w:val="28"/>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 xml:space="preserve">Stakeholder|Vendor </w:t>
            </w:r>
            <w:r w:rsidR="00BA040A" w:rsidRPr="008E36C0">
              <w:rPr>
                <w:rFonts w:ascii="Arial Nova Light" w:eastAsia="Corbel" w:hAnsi="Arial Nova Light" w:cs="Corbel"/>
                <w:sz w:val="18"/>
                <w:szCs w:val="18"/>
              </w:rPr>
              <w:t>Management</w:t>
            </w:r>
          </w:p>
          <w:p w14:paraId="259D56BC" w14:textId="6FF0463A" w:rsidR="00D626BB" w:rsidRPr="008E36C0" w:rsidRDefault="00D626BB" w:rsidP="00FC3C2C">
            <w:pPr>
              <w:pStyle w:val="ListParagraph"/>
              <w:numPr>
                <w:ilvl w:val="0"/>
                <w:numId w:val="28"/>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Presentation Skills</w:t>
            </w:r>
          </w:p>
          <w:p w14:paraId="45F30901" w14:textId="5D8B4228" w:rsidR="00DC2EC2" w:rsidRPr="008E36C0" w:rsidRDefault="00DC2EC2" w:rsidP="004A32B2">
            <w:pPr>
              <w:pBdr>
                <w:top w:val="nil"/>
                <w:left w:val="nil"/>
                <w:bottom w:val="nil"/>
                <w:right w:val="nil"/>
                <w:between w:val="nil"/>
              </w:pBdr>
              <w:ind w:left="615"/>
              <w:rPr>
                <w:rFonts w:ascii="Arial Nova Light" w:eastAsia="Corbel" w:hAnsi="Arial Nova Light" w:cs="Corbel"/>
                <w:sz w:val="18"/>
                <w:szCs w:val="18"/>
              </w:rPr>
            </w:pPr>
          </w:p>
        </w:tc>
        <w:tc>
          <w:tcPr>
            <w:tcW w:w="3562" w:type="dxa"/>
          </w:tcPr>
          <w:p w14:paraId="17AD40B6" w14:textId="278C4D77" w:rsidR="00DC2EC2" w:rsidRPr="008E36C0" w:rsidRDefault="00DC2EC2" w:rsidP="00FC3C2C">
            <w:pPr>
              <w:pStyle w:val="ListParagraph"/>
              <w:numPr>
                <w:ilvl w:val="0"/>
                <w:numId w:val="29"/>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Effective Communication</w:t>
            </w:r>
          </w:p>
          <w:p w14:paraId="6C983552" w14:textId="77777777" w:rsidR="00DC2EC2" w:rsidRPr="008E36C0" w:rsidRDefault="00DC2EC2" w:rsidP="00FC3C2C">
            <w:pPr>
              <w:pStyle w:val="ListParagraph"/>
              <w:numPr>
                <w:ilvl w:val="0"/>
                <w:numId w:val="29"/>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Risk Analysis &amp; Mitigation</w:t>
            </w:r>
          </w:p>
          <w:p w14:paraId="26427544" w14:textId="77777777" w:rsidR="00DC2EC2" w:rsidRPr="008E36C0" w:rsidRDefault="00DC2EC2" w:rsidP="00FC3C2C">
            <w:pPr>
              <w:pStyle w:val="ListParagraph"/>
              <w:numPr>
                <w:ilvl w:val="0"/>
                <w:numId w:val="29"/>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Performance Management</w:t>
            </w:r>
          </w:p>
          <w:p w14:paraId="5E996986" w14:textId="77777777" w:rsidR="00DC2EC2" w:rsidRPr="008E36C0" w:rsidRDefault="00DC2EC2" w:rsidP="00FC3C2C">
            <w:pPr>
              <w:pStyle w:val="ListParagraph"/>
              <w:numPr>
                <w:ilvl w:val="0"/>
                <w:numId w:val="29"/>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People Development &amp; Training</w:t>
            </w:r>
          </w:p>
          <w:p w14:paraId="1DE0A2BC" w14:textId="77777777" w:rsidR="00DC2EC2" w:rsidRDefault="00DC2EC2" w:rsidP="00FC3C2C">
            <w:pPr>
              <w:pStyle w:val="ListParagraph"/>
              <w:numPr>
                <w:ilvl w:val="0"/>
                <w:numId w:val="29"/>
              </w:numPr>
              <w:pBdr>
                <w:top w:val="nil"/>
                <w:left w:val="nil"/>
                <w:bottom w:val="nil"/>
                <w:right w:val="nil"/>
                <w:between w:val="nil"/>
              </w:pBdr>
              <w:rPr>
                <w:rFonts w:ascii="Arial Nova Light" w:eastAsia="Corbel" w:hAnsi="Arial Nova Light" w:cs="Corbel"/>
                <w:sz w:val="18"/>
                <w:szCs w:val="18"/>
              </w:rPr>
            </w:pPr>
            <w:r w:rsidRPr="008E36C0">
              <w:rPr>
                <w:rFonts w:ascii="Arial Nova Light" w:eastAsia="Corbel" w:hAnsi="Arial Nova Light" w:cs="Corbel"/>
                <w:sz w:val="18"/>
                <w:szCs w:val="18"/>
              </w:rPr>
              <w:t xml:space="preserve">Documentation &amp; Reporting </w:t>
            </w:r>
          </w:p>
          <w:p w14:paraId="3E721FE2" w14:textId="4DCFD33F" w:rsidR="00D5792F" w:rsidRPr="008E36C0" w:rsidRDefault="00D5792F" w:rsidP="00FC3C2C">
            <w:pPr>
              <w:pStyle w:val="ListParagraph"/>
              <w:numPr>
                <w:ilvl w:val="0"/>
                <w:numId w:val="29"/>
              </w:numPr>
              <w:pBdr>
                <w:top w:val="nil"/>
                <w:left w:val="nil"/>
                <w:bottom w:val="nil"/>
                <w:right w:val="nil"/>
                <w:between w:val="nil"/>
              </w:pBdr>
              <w:rPr>
                <w:rFonts w:ascii="Arial Nova Light" w:eastAsia="Corbel" w:hAnsi="Arial Nova Light" w:cs="Corbel"/>
                <w:sz w:val="18"/>
                <w:szCs w:val="18"/>
              </w:rPr>
            </w:pPr>
            <w:r>
              <w:rPr>
                <w:rFonts w:ascii="Arial Nova Light" w:eastAsia="Corbel" w:hAnsi="Arial Nova Light" w:cs="Corbel"/>
                <w:sz w:val="18"/>
                <w:szCs w:val="18"/>
              </w:rPr>
              <w:t>SDLC</w:t>
            </w:r>
            <w:bookmarkStart w:id="0" w:name="_GoBack"/>
            <w:bookmarkEnd w:id="0"/>
          </w:p>
        </w:tc>
      </w:tr>
    </w:tbl>
    <w:tbl>
      <w:tblPr>
        <w:tblW w:w="5047" w:type="pct"/>
        <w:tblBorders>
          <w:top w:val="nil"/>
          <w:left w:val="nil"/>
          <w:bottom w:val="nil"/>
          <w:right w:val="nil"/>
          <w:insideH w:val="nil"/>
          <w:insideV w:val="nil"/>
        </w:tblBorders>
        <w:tblLayout w:type="fixed"/>
        <w:tblLook w:val="0400" w:firstRow="0" w:lastRow="0" w:firstColumn="0" w:lastColumn="0" w:noHBand="0" w:noVBand="1"/>
      </w:tblPr>
      <w:tblGrid>
        <w:gridCol w:w="3171"/>
        <w:gridCol w:w="5282"/>
        <w:gridCol w:w="3056"/>
      </w:tblGrid>
      <w:tr w:rsidR="00D60F14" w14:paraId="694BD9CB" w14:textId="77777777" w:rsidTr="002B3C03">
        <w:trPr>
          <w:trHeight w:val="270"/>
        </w:trPr>
        <w:tc>
          <w:tcPr>
            <w:tcW w:w="3112" w:type="dxa"/>
            <w:tcBorders>
              <w:bottom w:val="single" w:sz="18" w:space="0" w:color="171717" w:themeColor="background2" w:themeShade="1A"/>
            </w:tcBorders>
          </w:tcPr>
          <w:p w14:paraId="207636A8" w14:textId="77777777" w:rsidR="00D60F14" w:rsidRDefault="00D60F14">
            <w:pPr>
              <w:spacing w:before="240" w:line="276" w:lineRule="auto"/>
              <w:rPr>
                <w:rFonts w:ascii="Corbel" w:eastAsia="Corbel" w:hAnsi="Corbel" w:cs="Corbel"/>
                <w:sz w:val="14"/>
                <w:szCs w:val="14"/>
              </w:rPr>
            </w:pPr>
          </w:p>
        </w:tc>
        <w:tc>
          <w:tcPr>
            <w:tcW w:w="5182" w:type="dxa"/>
            <w:vMerge w:val="restart"/>
          </w:tcPr>
          <w:p w14:paraId="721B9129" w14:textId="77777777" w:rsidR="00D60F14" w:rsidRPr="00DC5F08" w:rsidRDefault="00B76541">
            <w:pPr>
              <w:spacing w:before="240" w:line="276" w:lineRule="auto"/>
              <w:jc w:val="center"/>
              <w:rPr>
                <w:rFonts w:ascii="Arial Nova Light" w:eastAsia="Corbel" w:hAnsi="Arial Nova Light" w:cs="Corbel"/>
                <w:b/>
                <w:sz w:val="24"/>
                <w:szCs w:val="24"/>
              </w:rPr>
            </w:pPr>
            <w:r w:rsidRPr="00DC5F08">
              <w:rPr>
                <w:rFonts w:ascii="Arial Nova Light" w:eastAsia="Corbel" w:hAnsi="Arial Nova Light" w:cs="Corbel"/>
                <w:b/>
                <w:sz w:val="24"/>
                <w:szCs w:val="24"/>
              </w:rPr>
              <w:t>Technical Competencies</w:t>
            </w:r>
          </w:p>
        </w:tc>
        <w:tc>
          <w:tcPr>
            <w:tcW w:w="2998" w:type="dxa"/>
            <w:tcBorders>
              <w:bottom w:val="single" w:sz="18" w:space="0" w:color="171717" w:themeColor="background2" w:themeShade="1A"/>
            </w:tcBorders>
          </w:tcPr>
          <w:p w14:paraId="269CD2B3" w14:textId="77777777" w:rsidR="00D60F14" w:rsidRDefault="00D60F14">
            <w:pPr>
              <w:spacing w:before="240" w:line="276" w:lineRule="auto"/>
              <w:rPr>
                <w:rFonts w:ascii="Corbel" w:eastAsia="Corbel" w:hAnsi="Corbel" w:cs="Corbel"/>
                <w:sz w:val="14"/>
                <w:szCs w:val="14"/>
              </w:rPr>
            </w:pPr>
          </w:p>
        </w:tc>
      </w:tr>
      <w:tr w:rsidR="00D60F14" w14:paraId="36A5C0C5" w14:textId="77777777" w:rsidTr="002B3C03">
        <w:trPr>
          <w:trHeight w:val="270"/>
        </w:trPr>
        <w:tc>
          <w:tcPr>
            <w:tcW w:w="3112" w:type="dxa"/>
            <w:tcBorders>
              <w:top w:val="single" w:sz="18" w:space="0" w:color="171717" w:themeColor="background2" w:themeShade="1A"/>
            </w:tcBorders>
          </w:tcPr>
          <w:p w14:paraId="1DEF2680" w14:textId="77777777" w:rsidR="00D60F14" w:rsidRDefault="00D60F14">
            <w:pPr>
              <w:spacing w:before="240" w:line="276" w:lineRule="auto"/>
              <w:rPr>
                <w:rFonts w:ascii="Corbel" w:eastAsia="Corbel" w:hAnsi="Corbel" w:cs="Corbel"/>
                <w:sz w:val="14"/>
                <w:szCs w:val="14"/>
              </w:rPr>
            </w:pPr>
          </w:p>
        </w:tc>
        <w:tc>
          <w:tcPr>
            <w:tcW w:w="5182" w:type="dxa"/>
            <w:vMerge/>
          </w:tcPr>
          <w:p w14:paraId="7AA4C999" w14:textId="77777777" w:rsidR="00D60F14" w:rsidRDefault="00D60F14">
            <w:pPr>
              <w:pBdr>
                <w:top w:val="nil"/>
                <w:left w:val="nil"/>
                <w:bottom w:val="nil"/>
                <w:right w:val="nil"/>
                <w:between w:val="nil"/>
              </w:pBdr>
              <w:spacing w:before="240" w:line="276" w:lineRule="auto"/>
              <w:rPr>
                <w:rFonts w:ascii="Corbel" w:eastAsia="Corbel" w:hAnsi="Corbel" w:cs="Corbel"/>
                <w:sz w:val="14"/>
                <w:szCs w:val="14"/>
              </w:rPr>
            </w:pPr>
          </w:p>
        </w:tc>
        <w:tc>
          <w:tcPr>
            <w:tcW w:w="2998" w:type="dxa"/>
            <w:tcBorders>
              <w:top w:val="single" w:sz="18" w:space="0" w:color="171717" w:themeColor="background2" w:themeShade="1A"/>
            </w:tcBorders>
          </w:tcPr>
          <w:p w14:paraId="1ED6EF44" w14:textId="77777777" w:rsidR="00D60F14" w:rsidRDefault="00D60F14">
            <w:pPr>
              <w:spacing w:before="240" w:line="276" w:lineRule="auto"/>
              <w:rPr>
                <w:rFonts w:ascii="Corbel" w:eastAsia="Corbel" w:hAnsi="Corbel" w:cs="Corbel"/>
                <w:sz w:val="14"/>
                <w:szCs w:val="14"/>
              </w:rPr>
            </w:pPr>
          </w:p>
        </w:tc>
      </w:tr>
    </w:tbl>
    <w:p w14:paraId="0FE120D5" w14:textId="77777777" w:rsidR="00D60F14" w:rsidRDefault="00D60F14"/>
    <w:tbl>
      <w:tblPr>
        <w:tblStyle w:val="TableGrid"/>
        <w:tblW w:w="5008" w:type="pct"/>
        <w:tblLook w:val="04A0" w:firstRow="1" w:lastRow="0" w:firstColumn="1" w:lastColumn="0" w:noHBand="0" w:noVBand="1"/>
      </w:tblPr>
      <w:tblGrid>
        <w:gridCol w:w="1584"/>
        <w:gridCol w:w="9836"/>
      </w:tblGrid>
      <w:tr w:rsidR="00D60F14" w14:paraId="077E0C7D" w14:textId="77777777" w:rsidTr="00D84FC5">
        <w:trPr>
          <w:trHeight w:val="490"/>
        </w:trPr>
        <w:tc>
          <w:tcPr>
            <w:tcW w:w="1435" w:type="dxa"/>
          </w:tcPr>
          <w:p w14:paraId="4AB547FF" w14:textId="77777777" w:rsidR="00D60F14" w:rsidRDefault="00B76541">
            <w:pPr>
              <w:pStyle w:val="TechHeader"/>
              <w:spacing w:before="60"/>
              <w:rPr>
                <w:rFonts w:ascii="Corbel" w:hAnsi="Corbel"/>
                <w:color w:val="auto"/>
              </w:rPr>
            </w:pPr>
            <w:r w:rsidRPr="00717842">
              <w:rPr>
                <w:rFonts w:ascii="Arial Nova Light" w:hAnsi="Arial Nova Light"/>
                <w:color w:val="auto"/>
              </w:rPr>
              <w:t>Tools</w:t>
            </w:r>
            <w:r>
              <w:rPr>
                <w:rFonts w:ascii="Corbel" w:hAnsi="Corbel"/>
                <w:color w:val="auto"/>
              </w:rPr>
              <w:t>:</w:t>
            </w:r>
          </w:p>
        </w:tc>
        <w:tc>
          <w:tcPr>
            <w:tcW w:w="9759" w:type="dxa"/>
          </w:tcPr>
          <w:p w14:paraId="2797D974" w14:textId="56F4C1B8" w:rsidR="00D60F14" w:rsidRPr="00D238D1" w:rsidRDefault="003116DE">
            <w:pPr>
              <w:pStyle w:val="TechInfo"/>
              <w:spacing w:before="40" w:after="40"/>
              <w:jc w:val="both"/>
              <w:rPr>
                <w:rFonts w:ascii="Arial Nova Light" w:eastAsia="Corbel" w:hAnsi="Arial Nova Light" w:cs="Corbel"/>
                <w:sz w:val="19"/>
                <w:szCs w:val="19"/>
              </w:rPr>
            </w:pPr>
            <w:r w:rsidRPr="00D238D1">
              <w:rPr>
                <w:rFonts w:ascii="Arial Nova Light" w:eastAsia="Corbel" w:hAnsi="Arial Nova Light" w:cs="Corbel"/>
                <w:sz w:val="19"/>
                <w:szCs w:val="19"/>
              </w:rPr>
              <w:t>Clarity,</w:t>
            </w:r>
            <w:r w:rsidR="00533FD3" w:rsidRPr="00D238D1">
              <w:rPr>
                <w:rFonts w:ascii="Arial Nova Light" w:eastAsia="Corbel" w:hAnsi="Arial Nova Light" w:cs="Corbel"/>
                <w:sz w:val="19"/>
                <w:szCs w:val="19"/>
              </w:rPr>
              <w:t xml:space="preserve"> Sail</w:t>
            </w:r>
            <w:r w:rsidR="00AF42FE" w:rsidRPr="00D238D1">
              <w:rPr>
                <w:rFonts w:ascii="Arial Nova Light" w:eastAsia="Corbel" w:hAnsi="Arial Nova Light" w:cs="Corbel"/>
                <w:sz w:val="19"/>
                <w:szCs w:val="19"/>
              </w:rPr>
              <w:t xml:space="preserve"> Point,</w:t>
            </w:r>
            <w:r w:rsidR="00102B22" w:rsidRPr="00D238D1">
              <w:rPr>
                <w:rFonts w:ascii="Arial Nova Light" w:eastAsia="Corbel" w:hAnsi="Arial Nova Light" w:cs="Corbel"/>
                <w:sz w:val="19"/>
                <w:szCs w:val="19"/>
              </w:rPr>
              <w:t xml:space="preserve"> </w:t>
            </w:r>
            <w:r w:rsidR="00A514B7">
              <w:rPr>
                <w:rFonts w:ascii="Arial Nova Light" w:eastAsia="Corbel" w:hAnsi="Arial Nova Light" w:cs="Corbel"/>
                <w:sz w:val="19"/>
                <w:szCs w:val="19"/>
              </w:rPr>
              <w:t xml:space="preserve">Service now, </w:t>
            </w:r>
            <w:r w:rsidR="00102B22" w:rsidRPr="00D238D1">
              <w:rPr>
                <w:rFonts w:ascii="Arial Nova Light" w:eastAsia="Corbel" w:hAnsi="Arial Nova Light" w:cs="Corbel"/>
                <w:sz w:val="19"/>
                <w:szCs w:val="19"/>
              </w:rPr>
              <w:t>Azure</w:t>
            </w:r>
            <w:r w:rsidR="0050327E" w:rsidRPr="00D238D1">
              <w:rPr>
                <w:rFonts w:ascii="Arial Nova Light" w:eastAsia="Corbel" w:hAnsi="Arial Nova Light" w:cs="Corbel"/>
                <w:sz w:val="19"/>
                <w:szCs w:val="19"/>
              </w:rPr>
              <w:t xml:space="preserve"> </w:t>
            </w:r>
            <w:r w:rsidR="00102B22" w:rsidRPr="00D238D1">
              <w:rPr>
                <w:rFonts w:ascii="Arial Nova Light" w:eastAsia="Corbel" w:hAnsi="Arial Nova Light" w:cs="Corbel"/>
                <w:sz w:val="19"/>
                <w:szCs w:val="19"/>
              </w:rPr>
              <w:t>Board,</w:t>
            </w:r>
            <w:r w:rsidR="0050327E" w:rsidRPr="00D238D1">
              <w:rPr>
                <w:rFonts w:ascii="Arial Nova Light" w:eastAsia="Corbel" w:hAnsi="Arial Nova Light" w:cs="Corbel"/>
                <w:sz w:val="19"/>
                <w:szCs w:val="19"/>
              </w:rPr>
              <w:t xml:space="preserve"> </w:t>
            </w:r>
            <w:r w:rsidR="009A3A47" w:rsidRPr="00D238D1">
              <w:rPr>
                <w:rFonts w:ascii="Arial Nova Light" w:eastAsia="Corbel" w:hAnsi="Arial Nova Light" w:cs="Corbel"/>
                <w:sz w:val="19"/>
                <w:szCs w:val="19"/>
              </w:rPr>
              <w:t xml:space="preserve">Tableau, </w:t>
            </w:r>
            <w:r w:rsidR="00A041CE" w:rsidRPr="00D238D1">
              <w:rPr>
                <w:rFonts w:ascii="Arial Nova Light" w:eastAsia="Corbel" w:hAnsi="Arial Nova Light" w:cs="Corbel"/>
                <w:sz w:val="19"/>
                <w:szCs w:val="19"/>
              </w:rPr>
              <w:t xml:space="preserve">Apptio - </w:t>
            </w:r>
            <w:r w:rsidR="004371C9" w:rsidRPr="00D238D1">
              <w:rPr>
                <w:rFonts w:ascii="Arial Nova Light" w:eastAsia="Corbel" w:hAnsi="Arial Nova Light" w:cs="Corbel"/>
                <w:sz w:val="19"/>
                <w:szCs w:val="19"/>
              </w:rPr>
              <w:t>Target Process,</w:t>
            </w:r>
            <w:r w:rsidR="00FA677C" w:rsidRPr="00D238D1">
              <w:rPr>
                <w:rFonts w:ascii="Arial Nova Light" w:eastAsia="Corbel" w:hAnsi="Arial Nova Light" w:cs="Corbel"/>
                <w:sz w:val="19"/>
                <w:szCs w:val="19"/>
              </w:rPr>
              <w:t xml:space="preserve"> Gherkin,</w:t>
            </w:r>
            <w:r w:rsidR="004371C9" w:rsidRPr="00D238D1">
              <w:rPr>
                <w:rFonts w:ascii="Arial Nova Light" w:eastAsia="Corbel" w:hAnsi="Arial Nova Light" w:cs="Corbel"/>
                <w:sz w:val="19"/>
                <w:szCs w:val="19"/>
              </w:rPr>
              <w:t xml:space="preserve"> </w:t>
            </w:r>
            <w:r w:rsidR="00B76541" w:rsidRPr="00D238D1">
              <w:rPr>
                <w:rFonts w:ascii="Arial Nova Light" w:eastAsia="Corbel" w:hAnsi="Arial Nova Light" w:cs="Corbel"/>
                <w:sz w:val="19"/>
                <w:szCs w:val="19"/>
              </w:rPr>
              <w:t>MS Excel, MS-Project, MS Office Suite, JIRA,</w:t>
            </w:r>
            <w:r w:rsidR="00E3718C" w:rsidRPr="00D238D1">
              <w:rPr>
                <w:rFonts w:ascii="Arial Nova Light" w:eastAsia="Corbel" w:hAnsi="Arial Nova Light" w:cs="Corbel"/>
                <w:sz w:val="19"/>
                <w:szCs w:val="19"/>
              </w:rPr>
              <w:t xml:space="preserve"> Rally,</w:t>
            </w:r>
            <w:r w:rsidR="00B76541" w:rsidRPr="00D238D1">
              <w:rPr>
                <w:rFonts w:ascii="Arial Nova Light" w:eastAsia="Corbel" w:hAnsi="Arial Nova Light" w:cs="Corbel"/>
                <w:sz w:val="19"/>
                <w:szCs w:val="19"/>
              </w:rPr>
              <w:t xml:space="preserve"> MS-Visio, TFS, Zen Desk, Rational </w:t>
            </w:r>
            <w:r w:rsidR="00CA5B90" w:rsidRPr="00D238D1">
              <w:rPr>
                <w:rFonts w:ascii="Arial Nova Light" w:eastAsia="Corbel" w:hAnsi="Arial Nova Light" w:cs="Corbel"/>
                <w:sz w:val="19"/>
                <w:szCs w:val="19"/>
              </w:rPr>
              <w:t>Rose</w:t>
            </w:r>
          </w:p>
        </w:tc>
      </w:tr>
      <w:tr w:rsidR="00D60F14" w14:paraId="75E5DC55" w14:textId="77777777" w:rsidTr="00D84FC5">
        <w:trPr>
          <w:trHeight w:val="467"/>
        </w:trPr>
        <w:tc>
          <w:tcPr>
            <w:tcW w:w="1435" w:type="dxa"/>
          </w:tcPr>
          <w:p w14:paraId="09B1C69E" w14:textId="6A76D0BA" w:rsidR="00D60F14" w:rsidRPr="00717842" w:rsidRDefault="00BC3CB6" w:rsidP="00F81EFA">
            <w:pPr>
              <w:pStyle w:val="TechHeader"/>
              <w:spacing w:before="60"/>
              <w:rPr>
                <w:rFonts w:ascii="Arial Nova Light" w:hAnsi="Arial Nova Light"/>
                <w:color w:val="auto"/>
              </w:rPr>
            </w:pPr>
            <w:r w:rsidRPr="00717842">
              <w:rPr>
                <w:rFonts w:ascii="Arial Nova Light" w:hAnsi="Arial Nova Light"/>
                <w:color w:val="auto"/>
              </w:rPr>
              <w:t>Technologies</w:t>
            </w:r>
            <w:r>
              <w:rPr>
                <w:rFonts w:ascii="Arial Nova Light" w:hAnsi="Arial Nova Light"/>
                <w:color w:val="auto"/>
              </w:rPr>
              <w:t>:</w:t>
            </w:r>
          </w:p>
        </w:tc>
        <w:tc>
          <w:tcPr>
            <w:tcW w:w="9759" w:type="dxa"/>
          </w:tcPr>
          <w:p w14:paraId="041D5F83" w14:textId="77777777" w:rsidR="00D60F14" w:rsidRPr="004B64FC" w:rsidRDefault="00B76541">
            <w:pPr>
              <w:pStyle w:val="TechInfo"/>
              <w:spacing w:before="40" w:after="40"/>
              <w:jc w:val="both"/>
              <w:rPr>
                <w:rFonts w:ascii="Arial Nova Light" w:hAnsi="Arial Nova Light"/>
              </w:rPr>
            </w:pPr>
            <w:r w:rsidRPr="00D238D1">
              <w:rPr>
                <w:rFonts w:ascii="Arial Nova Light" w:eastAsia="Corbel" w:hAnsi="Arial Nova Light" w:cs="Corbel"/>
                <w:sz w:val="19"/>
                <w:szCs w:val="19"/>
              </w:rPr>
              <w:t>DOT NET 3.5, C#, WCF, ASP.NET, VB.NET, ASP, VB 6.0, MS SQL, COM, XML. Java Script, HTML, IIS</w:t>
            </w:r>
          </w:p>
        </w:tc>
      </w:tr>
    </w:tbl>
    <w:tbl>
      <w:tblPr>
        <w:tblStyle w:val="A2"/>
        <w:tblW w:w="5000" w:type="pct"/>
        <w:tblBorders>
          <w:top w:val="nil"/>
          <w:left w:val="nil"/>
          <w:bottom w:val="nil"/>
          <w:right w:val="nil"/>
          <w:insideH w:val="nil"/>
          <w:insideV w:val="nil"/>
        </w:tblBorders>
        <w:tblLayout w:type="fixed"/>
        <w:tblLook w:val="0400" w:firstRow="0" w:lastRow="0" w:firstColumn="0" w:lastColumn="0" w:noHBand="0" w:noVBand="1"/>
      </w:tblPr>
      <w:tblGrid>
        <w:gridCol w:w="3143"/>
        <w:gridCol w:w="5232"/>
        <w:gridCol w:w="3027"/>
      </w:tblGrid>
      <w:tr w:rsidR="00D60F14" w14:paraId="1C70AE9E" w14:textId="77777777" w:rsidTr="00E32CF9">
        <w:tc>
          <w:tcPr>
            <w:tcW w:w="3083" w:type="dxa"/>
            <w:tcBorders>
              <w:bottom w:val="single" w:sz="18" w:space="0" w:color="auto"/>
            </w:tcBorders>
          </w:tcPr>
          <w:p w14:paraId="2F2C5311" w14:textId="77777777" w:rsidR="00D60F14" w:rsidRDefault="00D60F14">
            <w:pPr>
              <w:spacing w:before="240"/>
              <w:rPr>
                <w:rFonts w:ascii="Corbel" w:eastAsia="Corbel" w:hAnsi="Corbel" w:cs="Corbel"/>
                <w:sz w:val="14"/>
                <w:szCs w:val="14"/>
              </w:rPr>
            </w:pPr>
          </w:p>
        </w:tc>
        <w:tc>
          <w:tcPr>
            <w:tcW w:w="5133" w:type="dxa"/>
            <w:vMerge w:val="restart"/>
          </w:tcPr>
          <w:p w14:paraId="527B775C" w14:textId="77777777" w:rsidR="00D60F14" w:rsidRDefault="00B76541">
            <w:pPr>
              <w:spacing w:before="240"/>
              <w:jc w:val="center"/>
              <w:rPr>
                <w:rFonts w:ascii="Corbel" w:eastAsia="Corbel" w:hAnsi="Corbel" w:cs="Corbel"/>
                <w:b/>
                <w:sz w:val="28"/>
                <w:szCs w:val="28"/>
              </w:rPr>
            </w:pPr>
            <w:r>
              <w:rPr>
                <w:rFonts w:ascii="Corbel" w:eastAsia="Corbel" w:hAnsi="Corbel" w:cs="Corbel"/>
                <w:b/>
                <w:sz w:val="26"/>
                <w:szCs w:val="26"/>
              </w:rPr>
              <w:t>Career Experience</w:t>
            </w:r>
          </w:p>
        </w:tc>
        <w:tc>
          <w:tcPr>
            <w:tcW w:w="2970" w:type="dxa"/>
            <w:tcBorders>
              <w:bottom w:val="single" w:sz="18" w:space="0" w:color="auto"/>
            </w:tcBorders>
          </w:tcPr>
          <w:p w14:paraId="659EE980" w14:textId="77777777" w:rsidR="00D60F14" w:rsidRDefault="00D60F14">
            <w:pPr>
              <w:spacing w:before="240"/>
              <w:rPr>
                <w:rFonts w:ascii="Corbel" w:eastAsia="Corbel" w:hAnsi="Corbel" w:cs="Corbel"/>
                <w:sz w:val="14"/>
                <w:szCs w:val="14"/>
              </w:rPr>
            </w:pPr>
          </w:p>
        </w:tc>
      </w:tr>
      <w:tr w:rsidR="00D60F14" w14:paraId="1D1E2100" w14:textId="77777777" w:rsidTr="00E32CF9">
        <w:tc>
          <w:tcPr>
            <w:tcW w:w="3083" w:type="dxa"/>
            <w:tcBorders>
              <w:top w:val="single" w:sz="18" w:space="0" w:color="auto"/>
            </w:tcBorders>
          </w:tcPr>
          <w:p w14:paraId="29E79215" w14:textId="77777777" w:rsidR="00D60F14" w:rsidRDefault="00D60F14">
            <w:pPr>
              <w:spacing w:before="240"/>
              <w:rPr>
                <w:rFonts w:ascii="Corbel" w:eastAsia="Corbel" w:hAnsi="Corbel" w:cs="Corbel"/>
                <w:sz w:val="14"/>
                <w:szCs w:val="14"/>
              </w:rPr>
            </w:pPr>
          </w:p>
        </w:tc>
        <w:tc>
          <w:tcPr>
            <w:tcW w:w="5133" w:type="dxa"/>
            <w:vMerge/>
          </w:tcPr>
          <w:p w14:paraId="33DBE953" w14:textId="77777777" w:rsidR="00D60F14" w:rsidRDefault="00D60F14">
            <w:pPr>
              <w:pBdr>
                <w:top w:val="nil"/>
                <w:left w:val="nil"/>
                <w:bottom w:val="nil"/>
                <w:right w:val="nil"/>
                <w:between w:val="nil"/>
              </w:pBdr>
              <w:spacing w:before="240"/>
              <w:rPr>
                <w:rFonts w:ascii="Corbel" w:eastAsia="Corbel" w:hAnsi="Corbel" w:cs="Corbel"/>
                <w:sz w:val="14"/>
                <w:szCs w:val="14"/>
              </w:rPr>
            </w:pPr>
          </w:p>
        </w:tc>
        <w:tc>
          <w:tcPr>
            <w:tcW w:w="2970" w:type="dxa"/>
            <w:tcBorders>
              <w:top w:val="single" w:sz="18" w:space="0" w:color="auto"/>
            </w:tcBorders>
          </w:tcPr>
          <w:p w14:paraId="1692E9C0" w14:textId="77777777" w:rsidR="00D60F14" w:rsidRDefault="00D60F14">
            <w:pPr>
              <w:spacing w:before="240"/>
              <w:rPr>
                <w:rFonts w:ascii="Corbel" w:eastAsia="Corbel" w:hAnsi="Corbel" w:cs="Corbel"/>
                <w:sz w:val="14"/>
                <w:szCs w:val="14"/>
              </w:rPr>
            </w:pPr>
          </w:p>
        </w:tc>
      </w:tr>
    </w:tbl>
    <w:p w14:paraId="27E4C3F5" w14:textId="1082FF1B" w:rsidR="00D60F14" w:rsidRDefault="00237993">
      <w:pPr>
        <w:spacing w:before="120"/>
        <w:jc w:val="both"/>
        <w:rPr>
          <w:rFonts w:ascii="Arial Nova Light" w:eastAsia="Corbel" w:hAnsi="Arial Nova Light" w:cs="Corbel"/>
          <w:b/>
          <w:bCs/>
          <w:sz w:val="20"/>
          <w:szCs w:val="20"/>
        </w:rPr>
      </w:pPr>
      <w:r>
        <w:rPr>
          <w:rFonts w:ascii="Arial Nova Light" w:eastAsia="Corbel" w:hAnsi="Arial Nova Light" w:cs="Corbel"/>
          <w:b/>
          <w:bCs/>
          <w:sz w:val="20"/>
          <w:szCs w:val="20"/>
        </w:rPr>
        <w:t xml:space="preserve">Agile </w:t>
      </w:r>
      <w:r w:rsidR="00E32CF9" w:rsidRPr="000A6031">
        <w:rPr>
          <w:rFonts w:ascii="Arial Nova Light" w:eastAsia="Corbel" w:hAnsi="Arial Nova Light" w:cs="Corbel"/>
          <w:b/>
          <w:bCs/>
          <w:sz w:val="20"/>
          <w:szCs w:val="20"/>
        </w:rPr>
        <w:t>Project Manager</w:t>
      </w:r>
      <w:r w:rsidR="004C5F5D">
        <w:rPr>
          <w:rFonts w:ascii="Arial Nova Light" w:eastAsia="Corbel" w:hAnsi="Arial Nova Light" w:cs="Corbel"/>
          <w:b/>
          <w:bCs/>
          <w:sz w:val="20"/>
          <w:szCs w:val="20"/>
        </w:rPr>
        <w:t xml:space="preserve"> | Scrum </w:t>
      </w:r>
      <w:r w:rsidR="00EE44FE">
        <w:rPr>
          <w:rFonts w:ascii="Arial Nova Light" w:eastAsia="Corbel" w:hAnsi="Arial Nova Light" w:cs="Corbel"/>
          <w:b/>
          <w:bCs/>
          <w:sz w:val="20"/>
          <w:szCs w:val="20"/>
        </w:rPr>
        <w:t>Master</w:t>
      </w:r>
      <w:r w:rsidR="00EE44FE" w:rsidRPr="000A6031">
        <w:rPr>
          <w:rFonts w:ascii="Arial Nova Light" w:eastAsia="Corbel" w:hAnsi="Arial Nova Light" w:cs="Corbel"/>
          <w:b/>
          <w:bCs/>
          <w:sz w:val="20"/>
          <w:szCs w:val="20"/>
        </w:rPr>
        <w:t>,</w:t>
      </w:r>
      <w:r w:rsidR="00C61345">
        <w:rPr>
          <w:rFonts w:ascii="Arial Nova Light" w:eastAsia="Corbel" w:hAnsi="Arial Nova Light" w:cs="Corbel"/>
          <w:b/>
          <w:sz w:val="20"/>
          <w:szCs w:val="20"/>
        </w:rPr>
        <w:t xml:space="preserve"> </w:t>
      </w:r>
      <w:r w:rsidR="00B76541" w:rsidRPr="006A0332">
        <w:rPr>
          <w:rFonts w:ascii="Arial Nova Light" w:eastAsia="Corbel" w:hAnsi="Arial Nova Light" w:cs="Corbel"/>
          <w:b/>
          <w:bCs/>
          <w:sz w:val="20"/>
          <w:szCs w:val="20"/>
        </w:rPr>
        <w:t xml:space="preserve">Comprehensive Resource Inc                                             </w:t>
      </w:r>
      <w:r w:rsidR="00C00CF0">
        <w:rPr>
          <w:rFonts w:ascii="Corbel" w:eastAsia="Corbel" w:hAnsi="Corbel" w:cs="Corbel"/>
          <w:b/>
          <w:bCs/>
          <w:sz w:val="20"/>
          <w:szCs w:val="20"/>
        </w:rPr>
        <w:tab/>
      </w:r>
      <w:r w:rsidR="00C00CF0">
        <w:rPr>
          <w:rFonts w:ascii="Corbel" w:eastAsia="Corbel" w:hAnsi="Corbel" w:cs="Corbel"/>
          <w:b/>
          <w:bCs/>
          <w:sz w:val="20"/>
          <w:szCs w:val="20"/>
        </w:rPr>
        <w:tab/>
      </w:r>
      <w:r w:rsidR="00AA572B">
        <w:rPr>
          <w:rFonts w:ascii="Arial Nova Light" w:eastAsia="Corbel" w:hAnsi="Arial Nova Light" w:cs="Corbel"/>
          <w:b/>
          <w:bCs/>
          <w:sz w:val="20"/>
          <w:szCs w:val="20"/>
        </w:rPr>
        <w:t xml:space="preserve">Jan </w:t>
      </w:r>
      <w:r w:rsidR="00B76541" w:rsidRPr="00B3449F">
        <w:rPr>
          <w:rFonts w:ascii="Arial Nova Light" w:eastAsia="Corbel" w:hAnsi="Arial Nova Light" w:cs="Corbel"/>
          <w:b/>
          <w:bCs/>
          <w:sz w:val="20"/>
          <w:szCs w:val="20"/>
        </w:rPr>
        <w:t xml:space="preserve">2021 </w:t>
      </w:r>
      <w:r w:rsidR="00893241">
        <w:rPr>
          <w:rFonts w:ascii="Arial Nova Light" w:eastAsia="Corbel" w:hAnsi="Arial Nova Light" w:cs="Corbel"/>
          <w:b/>
          <w:bCs/>
          <w:sz w:val="20"/>
          <w:szCs w:val="20"/>
        </w:rPr>
        <w:t>–</w:t>
      </w:r>
      <w:r w:rsidR="00AC30D1" w:rsidRPr="00B3449F">
        <w:rPr>
          <w:rFonts w:ascii="Arial Nova Light" w:eastAsia="Corbel" w:hAnsi="Arial Nova Light" w:cs="Corbel"/>
          <w:b/>
          <w:bCs/>
          <w:sz w:val="20"/>
          <w:szCs w:val="20"/>
        </w:rPr>
        <w:t xml:space="preserve"> </w:t>
      </w:r>
      <w:r w:rsidR="00C00CF0" w:rsidRPr="00B3449F">
        <w:rPr>
          <w:rFonts w:ascii="Arial Nova Light" w:eastAsia="Corbel" w:hAnsi="Arial Nova Light" w:cs="Corbel"/>
          <w:b/>
          <w:bCs/>
          <w:sz w:val="20"/>
          <w:szCs w:val="20"/>
        </w:rPr>
        <w:t>Present</w:t>
      </w:r>
    </w:p>
    <w:p w14:paraId="3239BFD8" w14:textId="05DA1E43" w:rsidR="00EE30AD" w:rsidRPr="00EE30AD" w:rsidRDefault="00EE30AD" w:rsidP="00EE30AD">
      <w:pPr>
        <w:spacing w:before="120"/>
        <w:jc w:val="both"/>
        <w:rPr>
          <w:rFonts w:ascii="Arial Nova Light" w:eastAsia="Corbel" w:hAnsi="Arial Nova Light" w:cs="Corbel"/>
          <w:b/>
          <w:bCs/>
          <w:sz w:val="20"/>
          <w:szCs w:val="20"/>
        </w:rPr>
      </w:pPr>
      <w:r w:rsidRPr="00EE30AD">
        <w:rPr>
          <w:rFonts w:ascii="Arial Nova Light" w:eastAsia="Corbel" w:hAnsi="Arial Nova Light" w:cs="Corbel"/>
          <w:b/>
          <w:bCs/>
          <w:sz w:val="20"/>
          <w:szCs w:val="20"/>
        </w:rPr>
        <w:t xml:space="preserve">Client: </w:t>
      </w:r>
      <w:r w:rsidRPr="00EE30AD">
        <w:rPr>
          <w:rFonts w:ascii="Arial Nova Light" w:eastAsia="Corbel" w:hAnsi="Arial Nova Light" w:cs="Corbel"/>
          <w:sz w:val="20"/>
          <w:szCs w:val="20"/>
        </w:rPr>
        <w:t>TIAA</w:t>
      </w:r>
      <w:r w:rsidRPr="00EE30AD">
        <w:rPr>
          <w:rFonts w:ascii="Arial Nova Light" w:eastAsia="Corbel" w:hAnsi="Arial Nova Light" w:cs="Corbel"/>
          <w:b/>
          <w:bCs/>
          <w:sz w:val="20"/>
          <w:szCs w:val="20"/>
        </w:rPr>
        <w:t xml:space="preserve">   </w:t>
      </w:r>
      <w:r w:rsidRPr="00EE30AD">
        <w:rPr>
          <w:rFonts w:ascii="Arial Nova Light" w:eastAsia="Corbel" w:hAnsi="Arial Nova Light" w:cs="Corbel"/>
          <w:b/>
          <w:bCs/>
          <w:sz w:val="20"/>
          <w:szCs w:val="20"/>
        </w:rPr>
        <w:tab/>
      </w:r>
      <w:r w:rsidRPr="00EE30AD">
        <w:rPr>
          <w:rFonts w:ascii="Arial Nova Light" w:eastAsia="Corbel" w:hAnsi="Arial Nova Light" w:cs="Corbel"/>
          <w:b/>
          <w:bCs/>
          <w:sz w:val="20"/>
          <w:szCs w:val="20"/>
        </w:rPr>
        <w:tab/>
      </w:r>
      <w:r w:rsidRPr="00EE30AD">
        <w:rPr>
          <w:rFonts w:ascii="Arial Nova Light" w:eastAsia="Corbel" w:hAnsi="Arial Nova Light" w:cs="Corbel"/>
          <w:b/>
          <w:bCs/>
          <w:sz w:val="20"/>
          <w:szCs w:val="20"/>
        </w:rPr>
        <w:tab/>
      </w:r>
      <w:r w:rsidRPr="00EE30AD">
        <w:rPr>
          <w:rFonts w:ascii="Arial Nova Light" w:eastAsia="Corbel" w:hAnsi="Arial Nova Light" w:cs="Corbel"/>
          <w:b/>
          <w:bCs/>
          <w:sz w:val="20"/>
          <w:szCs w:val="20"/>
        </w:rPr>
        <w:tab/>
      </w:r>
      <w:r w:rsidRPr="00EE30AD">
        <w:rPr>
          <w:rFonts w:ascii="Arial Nova Light" w:eastAsia="Corbel" w:hAnsi="Arial Nova Light" w:cs="Corbel"/>
          <w:b/>
          <w:bCs/>
          <w:sz w:val="20"/>
          <w:szCs w:val="20"/>
        </w:rPr>
        <w:tab/>
      </w:r>
      <w:r w:rsidRPr="00EE30AD">
        <w:rPr>
          <w:rFonts w:ascii="Arial Nova Light" w:eastAsia="Corbel" w:hAnsi="Arial Nova Light" w:cs="Corbel"/>
          <w:b/>
          <w:bCs/>
          <w:sz w:val="20"/>
          <w:szCs w:val="20"/>
        </w:rPr>
        <w:tab/>
      </w:r>
      <w:r w:rsidRPr="00EE30AD">
        <w:rPr>
          <w:rFonts w:ascii="Arial Nova Light" w:eastAsia="Corbel" w:hAnsi="Arial Nova Light" w:cs="Corbel"/>
          <w:b/>
          <w:bCs/>
          <w:sz w:val="20"/>
          <w:szCs w:val="20"/>
        </w:rPr>
        <w:tab/>
      </w:r>
      <w:r>
        <w:rPr>
          <w:rFonts w:ascii="Arial Nova Light" w:eastAsia="Corbel" w:hAnsi="Arial Nova Light" w:cs="Corbel"/>
          <w:b/>
          <w:bCs/>
          <w:sz w:val="20"/>
          <w:szCs w:val="20"/>
        </w:rPr>
        <w:tab/>
      </w:r>
      <w:r>
        <w:rPr>
          <w:rFonts w:ascii="Arial Nova Light" w:eastAsia="Corbel" w:hAnsi="Arial Nova Light" w:cs="Corbel"/>
          <w:b/>
          <w:bCs/>
          <w:sz w:val="20"/>
          <w:szCs w:val="20"/>
        </w:rPr>
        <w:tab/>
      </w:r>
      <w:r>
        <w:rPr>
          <w:rFonts w:ascii="Arial Nova Light" w:eastAsia="Corbel" w:hAnsi="Arial Nova Light" w:cs="Corbel"/>
          <w:b/>
          <w:bCs/>
          <w:sz w:val="20"/>
          <w:szCs w:val="20"/>
        </w:rPr>
        <w:tab/>
      </w:r>
      <w:r>
        <w:rPr>
          <w:rFonts w:ascii="Arial Nova Light" w:eastAsia="Corbel" w:hAnsi="Arial Nova Light" w:cs="Corbel"/>
          <w:b/>
          <w:bCs/>
          <w:sz w:val="20"/>
          <w:szCs w:val="20"/>
        </w:rPr>
        <w:tab/>
      </w:r>
      <w:r w:rsidRPr="00EE30AD">
        <w:rPr>
          <w:rFonts w:ascii="Arial Nova Light" w:eastAsia="Corbel" w:hAnsi="Arial Nova Light" w:cs="Corbel"/>
          <w:b/>
          <w:bCs/>
          <w:sz w:val="20"/>
          <w:szCs w:val="20"/>
        </w:rPr>
        <w:t xml:space="preserve">Duration: </w:t>
      </w:r>
      <w:r w:rsidRPr="00EE30AD">
        <w:rPr>
          <w:rFonts w:ascii="Arial Nova Light" w:eastAsia="Corbel" w:hAnsi="Arial Nova Light" w:cs="Corbel"/>
          <w:sz w:val="20"/>
          <w:szCs w:val="20"/>
        </w:rPr>
        <w:t>D</w:t>
      </w:r>
      <w:r w:rsidR="00212BEB">
        <w:rPr>
          <w:rFonts w:ascii="Arial Nova Light" w:eastAsia="Corbel" w:hAnsi="Arial Nova Light" w:cs="Corbel"/>
          <w:sz w:val="20"/>
          <w:szCs w:val="20"/>
        </w:rPr>
        <w:t>ec</w:t>
      </w:r>
      <w:r w:rsidRPr="00EE30AD">
        <w:rPr>
          <w:rFonts w:ascii="Arial Nova Light" w:eastAsia="Corbel" w:hAnsi="Arial Nova Light" w:cs="Corbel"/>
          <w:sz w:val="20"/>
          <w:szCs w:val="20"/>
        </w:rPr>
        <w:t xml:space="preserve"> 2023 - Present</w:t>
      </w:r>
      <w:r w:rsidRPr="00EE30AD">
        <w:rPr>
          <w:rFonts w:ascii="Arial Nova Light" w:eastAsia="Corbel" w:hAnsi="Arial Nova Light" w:cs="Corbel"/>
          <w:b/>
          <w:bCs/>
          <w:sz w:val="20"/>
          <w:szCs w:val="20"/>
        </w:rPr>
        <w:t xml:space="preserve">     </w:t>
      </w:r>
    </w:p>
    <w:p w14:paraId="6C818B7F" w14:textId="77777777" w:rsidR="00EE30AD" w:rsidRPr="00EE30AD" w:rsidRDefault="00EE30AD" w:rsidP="00EE30AD">
      <w:pPr>
        <w:spacing w:before="120"/>
        <w:jc w:val="both"/>
        <w:rPr>
          <w:rFonts w:ascii="Arial Nova Light" w:eastAsia="Corbel" w:hAnsi="Arial Nova Light" w:cs="Corbel"/>
          <w:sz w:val="20"/>
          <w:szCs w:val="20"/>
        </w:rPr>
      </w:pPr>
      <w:r w:rsidRPr="00EE30AD">
        <w:rPr>
          <w:rFonts w:ascii="Arial Nova Light" w:eastAsia="Corbel" w:hAnsi="Arial Nova Light" w:cs="Corbel"/>
          <w:b/>
          <w:bCs/>
          <w:sz w:val="20"/>
          <w:szCs w:val="20"/>
        </w:rPr>
        <w:t>Description</w:t>
      </w:r>
      <w:r w:rsidRPr="00EE30AD">
        <w:rPr>
          <w:rFonts w:ascii="Arial Nova Light" w:eastAsia="Corbel" w:hAnsi="Arial Nova Light" w:cs="Corbel"/>
          <w:sz w:val="20"/>
          <w:szCs w:val="20"/>
        </w:rPr>
        <w:t xml:space="preserve">: As the Project Manager\Scrum Master responsible for managing multiple TIAA projects such as FASS History, Toggle, FE Mapping to FSDF, IT change management process etc. </w:t>
      </w:r>
    </w:p>
    <w:p w14:paraId="3E288A0C" w14:textId="77777777" w:rsidR="00EE30AD" w:rsidRPr="00EE30AD" w:rsidRDefault="00EE30AD" w:rsidP="00EE30AD">
      <w:pPr>
        <w:spacing w:before="120"/>
        <w:jc w:val="both"/>
        <w:rPr>
          <w:rFonts w:ascii="Arial Nova Light" w:eastAsia="Corbel" w:hAnsi="Arial Nova Light" w:cs="Corbel"/>
          <w:b/>
          <w:bCs/>
          <w:sz w:val="20"/>
          <w:szCs w:val="20"/>
        </w:rPr>
      </w:pPr>
      <w:r w:rsidRPr="00EE30AD">
        <w:rPr>
          <w:rFonts w:ascii="Arial Nova Light" w:eastAsia="Corbel" w:hAnsi="Arial Nova Light" w:cs="Corbel"/>
          <w:b/>
          <w:bCs/>
          <w:sz w:val="20"/>
          <w:szCs w:val="20"/>
        </w:rPr>
        <w:t>Job Duties :</w:t>
      </w:r>
    </w:p>
    <w:p w14:paraId="4CB5CA3A" w14:textId="1665F458" w:rsidR="00EE30AD" w:rsidRDefault="003C24AB" w:rsidP="00EE30AD">
      <w:pPr>
        <w:pStyle w:val="ListParagraph"/>
        <w:numPr>
          <w:ilvl w:val="0"/>
          <w:numId w:val="31"/>
        </w:numPr>
        <w:spacing w:before="120"/>
        <w:jc w:val="both"/>
        <w:rPr>
          <w:rFonts w:ascii="Arial Nova Light" w:eastAsia="Corbel" w:hAnsi="Arial Nova Light" w:cs="Corbel"/>
          <w:sz w:val="20"/>
          <w:szCs w:val="20"/>
        </w:rPr>
      </w:pPr>
      <w:r>
        <w:rPr>
          <w:rFonts w:ascii="Arial Nova Light" w:eastAsia="Corbel" w:hAnsi="Arial Nova Light" w:cs="Corbel"/>
          <w:sz w:val="20"/>
          <w:szCs w:val="20"/>
        </w:rPr>
        <w:t>Managing</w:t>
      </w:r>
      <w:r w:rsidR="00EE30AD" w:rsidRPr="00EE30AD">
        <w:rPr>
          <w:rFonts w:ascii="Arial Nova Light" w:eastAsia="Corbel" w:hAnsi="Arial Nova Light" w:cs="Corbel"/>
          <w:sz w:val="20"/>
          <w:szCs w:val="20"/>
        </w:rPr>
        <w:t xml:space="preserve"> </w:t>
      </w:r>
      <w:r>
        <w:rPr>
          <w:rFonts w:ascii="Arial Nova Light" w:eastAsia="Corbel" w:hAnsi="Arial Nova Light" w:cs="Corbel"/>
          <w:sz w:val="20"/>
          <w:szCs w:val="20"/>
        </w:rPr>
        <w:t xml:space="preserve">both onshore\offshore </w:t>
      </w:r>
      <w:r w:rsidR="00EE30AD" w:rsidRPr="00EE30AD">
        <w:rPr>
          <w:rFonts w:ascii="Arial Nova Light" w:eastAsia="Corbel" w:hAnsi="Arial Nova Light" w:cs="Corbel"/>
          <w:sz w:val="20"/>
          <w:szCs w:val="20"/>
        </w:rPr>
        <w:t>TIAA</w:t>
      </w:r>
      <w:r w:rsidR="001C1CB8">
        <w:rPr>
          <w:rFonts w:ascii="Arial Nova Light" w:eastAsia="Corbel" w:hAnsi="Arial Nova Light" w:cs="Corbel"/>
          <w:sz w:val="20"/>
          <w:szCs w:val="20"/>
        </w:rPr>
        <w:t xml:space="preserve"> Flow\Asset</w:t>
      </w:r>
      <w:r w:rsidR="00EE30AD" w:rsidRPr="00EE30AD">
        <w:rPr>
          <w:rFonts w:ascii="Arial Nova Light" w:eastAsia="Corbel" w:hAnsi="Arial Nova Light" w:cs="Corbel"/>
          <w:sz w:val="20"/>
          <w:szCs w:val="20"/>
        </w:rPr>
        <w:t xml:space="preserve"> </w:t>
      </w:r>
      <w:r>
        <w:rPr>
          <w:rFonts w:ascii="Arial Nova Light" w:eastAsia="Corbel" w:hAnsi="Arial Nova Light" w:cs="Corbel"/>
          <w:sz w:val="20"/>
          <w:szCs w:val="20"/>
        </w:rPr>
        <w:t xml:space="preserve">Legacy </w:t>
      </w:r>
      <w:r w:rsidR="00EE30AD" w:rsidRPr="00EE30AD">
        <w:rPr>
          <w:rFonts w:ascii="Arial Nova Light" w:eastAsia="Corbel" w:hAnsi="Arial Nova Light" w:cs="Corbel"/>
          <w:sz w:val="20"/>
          <w:szCs w:val="20"/>
        </w:rPr>
        <w:t>project</w:t>
      </w:r>
      <w:r>
        <w:rPr>
          <w:rFonts w:ascii="Arial Nova Light" w:eastAsia="Corbel" w:hAnsi="Arial Nova Light" w:cs="Corbel"/>
          <w:sz w:val="20"/>
          <w:szCs w:val="20"/>
        </w:rPr>
        <w:t xml:space="preserve"> teams &amp; releases </w:t>
      </w:r>
    </w:p>
    <w:p w14:paraId="6BD3C633" w14:textId="35A1A131" w:rsidR="004D308D" w:rsidRPr="00EE30AD" w:rsidRDefault="004D308D" w:rsidP="00EE30AD">
      <w:pPr>
        <w:pStyle w:val="ListParagraph"/>
        <w:numPr>
          <w:ilvl w:val="0"/>
          <w:numId w:val="31"/>
        </w:numPr>
        <w:spacing w:before="120"/>
        <w:jc w:val="both"/>
        <w:rPr>
          <w:rFonts w:ascii="Arial Nova Light" w:eastAsia="Corbel" w:hAnsi="Arial Nova Light" w:cs="Corbel"/>
          <w:sz w:val="20"/>
          <w:szCs w:val="20"/>
        </w:rPr>
      </w:pPr>
      <w:r w:rsidRPr="004D308D">
        <w:rPr>
          <w:rFonts w:ascii="Arial Nova Light" w:eastAsia="Corbel" w:hAnsi="Arial Nova Light" w:cs="Corbel"/>
          <w:sz w:val="20"/>
          <w:szCs w:val="20"/>
        </w:rPr>
        <w:t xml:space="preserve">Led a team of developers in the successful implementation of </w:t>
      </w:r>
      <w:proofErr w:type="spellStart"/>
      <w:r w:rsidRPr="004D308D">
        <w:rPr>
          <w:rFonts w:ascii="Arial Nova Light" w:eastAsia="Corbel" w:hAnsi="Arial Nova Light" w:cs="Corbel"/>
          <w:sz w:val="20"/>
          <w:szCs w:val="20"/>
        </w:rPr>
        <w:t>RESTful</w:t>
      </w:r>
      <w:proofErr w:type="spellEnd"/>
      <w:r w:rsidRPr="004D308D">
        <w:rPr>
          <w:rFonts w:ascii="Arial Nova Light" w:eastAsia="Corbel" w:hAnsi="Arial Nova Light" w:cs="Corbel"/>
          <w:sz w:val="20"/>
          <w:szCs w:val="20"/>
        </w:rPr>
        <w:t xml:space="preserve"> APIs for multiple client projects, ensuring adherence to industry best practices and client requirements</w:t>
      </w:r>
    </w:p>
    <w:p w14:paraId="751BEC15"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Understand the TIAA project processes\tools\technologies</w:t>
      </w:r>
    </w:p>
    <w:p w14:paraId="4B3CD9BD"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Utilize the TIAA process\tools\technologies to track the TIAA project progress</w:t>
      </w:r>
    </w:p>
    <w:p w14:paraId="787A0817"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Prepare project presentation for the weekly\monthly meetings &amp; present to Internal\external stakeholders</w:t>
      </w:r>
    </w:p>
    <w:p w14:paraId="7C9551CA"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Prepare\maintain project plan for the TIAA project</w:t>
      </w:r>
    </w:p>
    <w:p w14:paraId="076FA0E8"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Present the project plan on weekly\monthly meetings with all stakeholders</w:t>
      </w:r>
    </w:p>
    <w:p w14:paraId="607C94C2"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Review \record documents for all the project learnings &amp; update in the TIAA document repository</w:t>
      </w:r>
    </w:p>
    <w:p w14:paraId="38253A48"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Maintain TIAA project change control logs using Service Now</w:t>
      </w:r>
    </w:p>
    <w:p w14:paraId="07399B53"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Maintain TIAA risks\issues using MS Excel</w:t>
      </w:r>
    </w:p>
    <w:p w14:paraId="48087759"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Maintain TIAA project minutes of meeting</w:t>
      </w:r>
    </w:p>
    <w:p w14:paraId="2E5FFD85"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Conduct\attend daily meeting with the TIAA Team.</w:t>
      </w:r>
    </w:p>
    <w:p w14:paraId="338DAB76" w14:textId="77777777" w:rsidR="00EE30AD" w:rsidRPr="00EE30AD" w:rsidRDefault="00EE30AD" w:rsidP="00EE30AD">
      <w:pPr>
        <w:pStyle w:val="ListParagraph"/>
        <w:numPr>
          <w:ilvl w:val="0"/>
          <w:numId w:val="31"/>
        </w:numPr>
        <w:spacing w:before="120"/>
        <w:jc w:val="both"/>
        <w:rPr>
          <w:rFonts w:ascii="Arial Nova Light" w:eastAsia="Corbel" w:hAnsi="Arial Nova Light" w:cs="Corbel"/>
          <w:sz w:val="20"/>
          <w:szCs w:val="20"/>
        </w:rPr>
      </w:pPr>
      <w:r w:rsidRPr="00EE30AD">
        <w:rPr>
          <w:rFonts w:ascii="Arial Nova Light" w:eastAsia="Corbel" w:hAnsi="Arial Nova Light" w:cs="Corbel"/>
          <w:sz w:val="20"/>
          <w:szCs w:val="20"/>
        </w:rPr>
        <w:t>Conduct\attend weekly Internal TIAA Meetings</w:t>
      </w:r>
    </w:p>
    <w:p w14:paraId="2C9CA177" w14:textId="784529D1" w:rsidR="00E76CD3" w:rsidRDefault="008C45B3" w:rsidP="008C45B3">
      <w:pPr>
        <w:spacing w:before="120"/>
        <w:jc w:val="both"/>
        <w:rPr>
          <w:rFonts w:ascii="Arial Nova Light" w:eastAsia="Corbel" w:hAnsi="Arial Nova Light" w:cs="Corbel"/>
          <w:sz w:val="20"/>
          <w:szCs w:val="20"/>
        </w:rPr>
      </w:pPr>
      <w:r w:rsidRPr="007B614C">
        <w:rPr>
          <w:rFonts w:ascii="Arial Nova Light" w:eastAsia="Corbel" w:hAnsi="Arial Nova Light" w:cs="Corbel"/>
          <w:b/>
          <w:bCs/>
          <w:sz w:val="20"/>
          <w:szCs w:val="20"/>
        </w:rPr>
        <w:t>Client</w:t>
      </w:r>
      <w:r w:rsidRPr="006A0332">
        <w:rPr>
          <w:rFonts w:ascii="Arial Nova Light" w:eastAsia="Corbel" w:hAnsi="Arial Nova Light" w:cs="Corbel"/>
          <w:sz w:val="20"/>
          <w:szCs w:val="20"/>
        </w:rPr>
        <w:t xml:space="preserve">: </w:t>
      </w:r>
      <w:r w:rsidR="00A7219B" w:rsidRPr="00A279F0">
        <w:rPr>
          <w:rFonts w:ascii="Arial Nova Light" w:eastAsia="Corbel" w:hAnsi="Arial Nova Light" w:cs="Corbel"/>
          <w:sz w:val="20"/>
          <w:szCs w:val="20"/>
        </w:rPr>
        <w:t>MetLife UKL</w:t>
      </w:r>
      <w:r w:rsidRPr="00A279F0">
        <w:rPr>
          <w:rFonts w:ascii="Arial Nova Light" w:eastAsia="Corbel" w:hAnsi="Arial Nova Light" w:cs="Corbel"/>
          <w:sz w:val="20"/>
          <w:szCs w:val="20"/>
        </w:rPr>
        <w:t xml:space="preserve"> </w:t>
      </w:r>
      <w:r w:rsidR="00AD20E2" w:rsidRPr="00A279F0">
        <w:rPr>
          <w:rFonts w:ascii="Arial Nova Light" w:eastAsia="Corbel" w:hAnsi="Arial Nova Light" w:cs="Corbel"/>
          <w:sz w:val="20"/>
          <w:szCs w:val="20"/>
        </w:rPr>
        <w:t>- BFSI</w:t>
      </w:r>
      <w:r w:rsidRPr="006A0332">
        <w:rPr>
          <w:rFonts w:ascii="Arial Nova Light" w:eastAsia="Corbel" w:hAnsi="Arial Nova Light" w:cs="Corbel"/>
          <w:sz w:val="20"/>
          <w:szCs w:val="20"/>
        </w:rPr>
        <w:t xml:space="preserve">    </w:t>
      </w:r>
      <w:r w:rsidR="00A70CF1">
        <w:rPr>
          <w:rFonts w:ascii="Arial Nova Light" w:eastAsia="Corbel" w:hAnsi="Arial Nova Light" w:cs="Corbel"/>
          <w:sz w:val="20"/>
          <w:szCs w:val="20"/>
        </w:rPr>
        <w:tab/>
      </w:r>
      <w:r w:rsidR="00A70CF1">
        <w:rPr>
          <w:rFonts w:ascii="Arial Nova Light" w:eastAsia="Corbel" w:hAnsi="Arial Nova Light" w:cs="Corbel"/>
          <w:sz w:val="20"/>
          <w:szCs w:val="20"/>
        </w:rPr>
        <w:tab/>
      </w:r>
      <w:r w:rsidR="00A70CF1">
        <w:rPr>
          <w:rFonts w:ascii="Arial Nova Light" w:eastAsia="Corbel" w:hAnsi="Arial Nova Light" w:cs="Corbel"/>
          <w:sz w:val="20"/>
          <w:szCs w:val="20"/>
        </w:rPr>
        <w:tab/>
      </w:r>
      <w:r w:rsidR="00A70CF1">
        <w:rPr>
          <w:rFonts w:ascii="Arial Nova Light" w:eastAsia="Corbel" w:hAnsi="Arial Nova Light" w:cs="Corbel"/>
          <w:sz w:val="20"/>
          <w:szCs w:val="20"/>
        </w:rPr>
        <w:tab/>
      </w:r>
      <w:r w:rsidR="00A70CF1">
        <w:rPr>
          <w:rFonts w:ascii="Arial Nova Light" w:eastAsia="Corbel" w:hAnsi="Arial Nova Light" w:cs="Corbel"/>
          <w:sz w:val="20"/>
          <w:szCs w:val="20"/>
        </w:rPr>
        <w:tab/>
      </w:r>
      <w:r w:rsidR="00A70CF1">
        <w:rPr>
          <w:rFonts w:ascii="Arial Nova Light" w:eastAsia="Corbel" w:hAnsi="Arial Nova Light" w:cs="Corbel"/>
          <w:sz w:val="20"/>
          <w:szCs w:val="20"/>
        </w:rPr>
        <w:tab/>
      </w:r>
      <w:r w:rsidR="00A70CF1">
        <w:rPr>
          <w:rFonts w:ascii="Arial Nova Light" w:eastAsia="Corbel" w:hAnsi="Arial Nova Light" w:cs="Corbel"/>
          <w:sz w:val="20"/>
          <w:szCs w:val="20"/>
        </w:rPr>
        <w:tab/>
      </w:r>
      <w:r w:rsidR="00A70CF1">
        <w:rPr>
          <w:rFonts w:ascii="Arial Nova Light" w:eastAsia="Corbel" w:hAnsi="Arial Nova Light" w:cs="Corbel"/>
          <w:sz w:val="20"/>
          <w:szCs w:val="20"/>
        </w:rPr>
        <w:tab/>
      </w:r>
      <w:r w:rsidR="00212BEB">
        <w:rPr>
          <w:rFonts w:ascii="Arial Nova Light" w:eastAsia="Corbel" w:hAnsi="Arial Nova Light" w:cs="Corbel"/>
          <w:sz w:val="20"/>
          <w:szCs w:val="20"/>
        </w:rPr>
        <w:t xml:space="preserve">          </w:t>
      </w:r>
      <w:r w:rsidR="00A70CF1" w:rsidRPr="007B614C">
        <w:rPr>
          <w:rFonts w:ascii="Arial Nova Light" w:eastAsia="Corbel" w:hAnsi="Arial Nova Light" w:cs="Corbel"/>
          <w:b/>
          <w:bCs/>
          <w:sz w:val="20"/>
          <w:szCs w:val="20"/>
        </w:rPr>
        <w:t>Duration</w:t>
      </w:r>
      <w:r w:rsidR="00A70CF1" w:rsidRPr="00BC391A">
        <w:rPr>
          <w:rFonts w:ascii="Corbel" w:eastAsia="Corbel" w:hAnsi="Corbel" w:cs="Corbel"/>
          <w:b/>
          <w:bCs/>
          <w:sz w:val="20"/>
          <w:szCs w:val="20"/>
        </w:rPr>
        <w:t>:</w:t>
      </w:r>
      <w:r w:rsidR="00212BEB">
        <w:rPr>
          <w:rFonts w:ascii="Corbel" w:eastAsia="Corbel" w:hAnsi="Corbel" w:cs="Corbel"/>
          <w:b/>
          <w:bCs/>
          <w:sz w:val="20"/>
          <w:szCs w:val="20"/>
        </w:rPr>
        <w:t xml:space="preserve"> </w:t>
      </w:r>
      <w:r w:rsidR="00B621A8">
        <w:rPr>
          <w:rFonts w:ascii="Arial Nova Light" w:eastAsia="Corbel" w:hAnsi="Arial Nova Light" w:cs="Corbel"/>
          <w:sz w:val="20"/>
          <w:szCs w:val="20"/>
        </w:rPr>
        <w:t>June</w:t>
      </w:r>
      <w:r w:rsidR="00A70CF1" w:rsidRPr="006A0332">
        <w:rPr>
          <w:rFonts w:ascii="Arial Nova Light" w:eastAsia="Corbel" w:hAnsi="Arial Nova Light" w:cs="Corbel"/>
          <w:sz w:val="20"/>
          <w:szCs w:val="20"/>
        </w:rPr>
        <w:t>2022</w:t>
      </w:r>
      <w:r w:rsidR="00212BEB">
        <w:rPr>
          <w:rFonts w:ascii="Arial Nova Light" w:eastAsia="Corbel" w:hAnsi="Arial Nova Light" w:cs="Corbel"/>
          <w:sz w:val="20"/>
          <w:szCs w:val="20"/>
        </w:rPr>
        <w:t>–</w:t>
      </w:r>
      <w:r w:rsidR="00A70CF1" w:rsidRPr="006A0332">
        <w:rPr>
          <w:rFonts w:ascii="Arial Nova Light" w:eastAsia="Corbel" w:hAnsi="Arial Nova Light" w:cs="Corbel"/>
          <w:sz w:val="20"/>
          <w:szCs w:val="20"/>
        </w:rPr>
        <w:t xml:space="preserve"> </w:t>
      </w:r>
      <w:r w:rsidR="00212BEB">
        <w:rPr>
          <w:rFonts w:ascii="Arial Nova Light" w:eastAsia="Corbel" w:hAnsi="Arial Nova Light" w:cs="Corbel"/>
          <w:sz w:val="20"/>
          <w:szCs w:val="20"/>
        </w:rPr>
        <w:t>Nov202</w:t>
      </w:r>
      <w:r w:rsidR="00B620EE">
        <w:rPr>
          <w:rFonts w:ascii="Arial Nova Light" w:eastAsia="Corbel" w:hAnsi="Arial Nova Light" w:cs="Corbel"/>
          <w:sz w:val="20"/>
          <w:szCs w:val="20"/>
        </w:rPr>
        <w:t>3</w:t>
      </w:r>
      <w:r w:rsidRPr="006A0332">
        <w:rPr>
          <w:rFonts w:ascii="Arial Nova Light" w:eastAsia="Corbel" w:hAnsi="Arial Nova Light" w:cs="Corbel"/>
          <w:sz w:val="20"/>
          <w:szCs w:val="20"/>
        </w:rPr>
        <w:t xml:space="preserve">  </w:t>
      </w:r>
    </w:p>
    <w:p w14:paraId="4938F8BB" w14:textId="4847E2B4" w:rsidR="00800C62" w:rsidRPr="00A3647C" w:rsidRDefault="00D94AB5" w:rsidP="00800C62">
      <w:pPr>
        <w:spacing w:before="120"/>
        <w:jc w:val="both"/>
        <w:rPr>
          <w:rFonts w:ascii="Arial Nova Light" w:eastAsia="Corbel" w:hAnsi="Arial Nova Light" w:cs="Corbel"/>
          <w:sz w:val="20"/>
          <w:szCs w:val="20"/>
        </w:rPr>
      </w:pPr>
      <w:r w:rsidRPr="00A70CF1">
        <w:rPr>
          <w:rFonts w:ascii="Arial Nova Light" w:eastAsia="Corbel" w:hAnsi="Arial Nova Light" w:cs="Corbel"/>
          <w:b/>
          <w:bCs/>
          <w:sz w:val="20"/>
          <w:szCs w:val="20"/>
        </w:rPr>
        <w:t>Description</w:t>
      </w:r>
      <w:r>
        <w:rPr>
          <w:rFonts w:ascii="Arial Nova Light" w:eastAsia="Corbel" w:hAnsi="Arial Nova Light" w:cs="Corbel"/>
          <w:sz w:val="20"/>
          <w:szCs w:val="20"/>
        </w:rPr>
        <w:t xml:space="preserve">: </w:t>
      </w:r>
      <w:r w:rsidR="00E476D6" w:rsidRPr="00A3647C">
        <w:rPr>
          <w:rFonts w:ascii="Arial Nova Light" w:eastAsia="Corbel" w:hAnsi="Arial Nova Light" w:cs="Corbel"/>
          <w:sz w:val="20"/>
          <w:szCs w:val="20"/>
        </w:rPr>
        <w:t xml:space="preserve">MetLife </w:t>
      </w:r>
      <w:r w:rsidR="00800C62" w:rsidRPr="00A3647C">
        <w:rPr>
          <w:rFonts w:ascii="Arial Nova Light" w:eastAsia="Corbel" w:hAnsi="Arial Nova Light" w:cs="Corbel"/>
          <w:sz w:val="20"/>
          <w:szCs w:val="20"/>
        </w:rPr>
        <w:t xml:space="preserve">RIS (Retirement &amp; Income solutions) </w:t>
      </w:r>
      <w:r w:rsidR="000E597A" w:rsidRPr="00A3647C">
        <w:rPr>
          <w:rFonts w:ascii="Arial Nova Light" w:eastAsia="Corbel" w:hAnsi="Arial Nova Light" w:cs="Corbel"/>
          <w:sz w:val="20"/>
          <w:szCs w:val="20"/>
        </w:rPr>
        <w:t xml:space="preserve">group </w:t>
      </w:r>
      <w:r w:rsidR="00E476D6" w:rsidRPr="00A3647C">
        <w:rPr>
          <w:rFonts w:ascii="Arial Nova Light" w:eastAsia="Corbel" w:hAnsi="Arial Nova Light" w:cs="Corbel"/>
          <w:sz w:val="20"/>
          <w:szCs w:val="20"/>
        </w:rPr>
        <w:t>partnering</w:t>
      </w:r>
      <w:r w:rsidR="00800C62" w:rsidRPr="00A3647C">
        <w:rPr>
          <w:rFonts w:ascii="Arial Nova Light" w:eastAsia="Corbel" w:hAnsi="Arial Nova Light" w:cs="Corbel"/>
          <w:sz w:val="20"/>
          <w:szCs w:val="20"/>
        </w:rPr>
        <w:t xml:space="preserve"> </w:t>
      </w:r>
      <w:r w:rsidR="00750F42" w:rsidRPr="00A3647C">
        <w:rPr>
          <w:rFonts w:ascii="Arial Nova Light" w:eastAsia="Corbel" w:hAnsi="Arial Nova Light" w:cs="Corbel"/>
          <w:sz w:val="20"/>
          <w:szCs w:val="20"/>
        </w:rPr>
        <w:t>closely</w:t>
      </w:r>
      <w:r w:rsidR="00800C62" w:rsidRPr="00A3647C">
        <w:rPr>
          <w:rFonts w:ascii="Arial Nova Light" w:eastAsia="Corbel" w:hAnsi="Arial Nova Light" w:cs="Corbel"/>
          <w:sz w:val="20"/>
          <w:szCs w:val="20"/>
        </w:rPr>
        <w:t xml:space="preserve"> with other constituents across </w:t>
      </w:r>
      <w:r w:rsidR="00750F42" w:rsidRPr="00A3647C">
        <w:rPr>
          <w:rFonts w:ascii="Arial Nova Light" w:eastAsia="Corbel" w:hAnsi="Arial Nova Light" w:cs="Corbel"/>
          <w:sz w:val="20"/>
          <w:szCs w:val="20"/>
        </w:rPr>
        <w:t>MetLife</w:t>
      </w:r>
      <w:r w:rsidR="00800C62" w:rsidRPr="00A3647C">
        <w:rPr>
          <w:rFonts w:ascii="Arial Nova Light" w:eastAsia="Corbel" w:hAnsi="Arial Nova Light" w:cs="Corbel"/>
          <w:sz w:val="20"/>
          <w:szCs w:val="20"/>
        </w:rPr>
        <w:t xml:space="preserve"> in order to provide the </w:t>
      </w:r>
      <w:r w:rsidR="00853551" w:rsidRPr="00A3647C">
        <w:rPr>
          <w:rFonts w:ascii="Arial Nova Light" w:eastAsia="Corbel" w:hAnsi="Arial Nova Light" w:cs="Corbel"/>
          <w:sz w:val="20"/>
          <w:szCs w:val="20"/>
        </w:rPr>
        <w:t>leadership, delivery</w:t>
      </w:r>
      <w:r w:rsidR="00800C62" w:rsidRPr="00A3647C">
        <w:rPr>
          <w:rFonts w:ascii="Arial Nova Light" w:eastAsia="Corbel" w:hAnsi="Arial Nova Light" w:cs="Corbel"/>
          <w:sz w:val="20"/>
          <w:szCs w:val="20"/>
        </w:rPr>
        <w:t xml:space="preserve"> of technology solutions that enable the </w:t>
      </w:r>
      <w:r w:rsidR="002173D0" w:rsidRPr="00A3647C">
        <w:rPr>
          <w:rFonts w:ascii="Arial Nova Light" w:eastAsia="Corbel" w:hAnsi="Arial Nova Light" w:cs="Corbel"/>
          <w:sz w:val="20"/>
          <w:szCs w:val="20"/>
        </w:rPr>
        <w:t>MetLife business</w:t>
      </w:r>
      <w:r w:rsidR="00800C62" w:rsidRPr="00A3647C">
        <w:rPr>
          <w:rFonts w:ascii="Arial Nova Light" w:eastAsia="Corbel" w:hAnsi="Arial Nova Light" w:cs="Corbel"/>
          <w:sz w:val="20"/>
          <w:szCs w:val="20"/>
        </w:rPr>
        <w:t xml:space="preserve"> to </w:t>
      </w:r>
      <w:r w:rsidR="00750F42" w:rsidRPr="00A3647C">
        <w:rPr>
          <w:rFonts w:ascii="Arial Nova Light" w:eastAsia="Corbel" w:hAnsi="Arial Nova Light" w:cs="Corbel"/>
          <w:sz w:val="20"/>
          <w:szCs w:val="20"/>
        </w:rPr>
        <w:t>achieve</w:t>
      </w:r>
      <w:r w:rsidR="00800C62" w:rsidRPr="00A3647C">
        <w:rPr>
          <w:rFonts w:ascii="Arial Nova Light" w:eastAsia="Corbel" w:hAnsi="Arial Nova Light" w:cs="Corbel"/>
          <w:sz w:val="20"/>
          <w:szCs w:val="20"/>
        </w:rPr>
        <w:t xml:space="preserve"> their goals and objectives.</w:t>
      </w:r>
      <w:r w:rsidR="00750F42" w:rsidRPr="00A3647C">
        <w:rPr>
          <w:rFonts w:ascii="Arial Nova Light" w:eastAsia="Corbel" w:hAnsi="Arial Nova Light" w:cs="Corbel"/>
          <w:sz w:val="20"/>
          <w:szCs w:val="20"/>
        </w:rPr>
        <w:t xml:space="preserve"> Also </w:t>
      </w:r>
      <w:r w:rsidR="00800C62" w:rsidRPr="00A3647C">
        <w:rPr>
          <w:rFonts w:ascii="Arial Nova Light" w:eastAsia="Corbel" w:hAnsi="Arial Nova Light" w:cs="Corbel"/>
          <w:sz w:val="20"/>
          <w:szCs w:val="20"/>
        </w:rPr>
        <w:t xml:space="preserve">Provide funding and financial solutions to institutional </w:t>
      </w:r>
      <w:r w:rsidR="00750F42" w:rsidRPr="00A3647C">
        <w:rPr>
          <w:rFonts w:ascii="Arial Nova Light" w:eastAsia="Corbel" w:hAnsi="Arial Nova Light" w:cs="Corbel"/>
          <w:sz w:val="20"/>
          <w:szCs w:val="20"/>
        </w:rPr>
        <w:t>investors that</w:t>
      </w:r>
      <w:r w:rsidR="00800C62" w:rsidRPr="00A3647C">
        <w:rPr>
          <w:rFonts w:ascii="Arial Nova Light" w:eastAsia="Corbel" w:hAnsi="Arial Nova Light" w:cs="Corbel"/>
          <w:sz w:val="20"/>
          <w:szCs w:val="20"/>
        </w:rPr>
        <w:t xml:space="preserve"> maintain and secure meaningful retirement as well pension plans.</w:t>
      </w:r>
    </w:p>
    <w:p w14:paraId="082737C3" w14:textId="0158AC09" w:rsidR="00800C62" w:rsidRPr="00A3647C" w:rsidRDefault="0015289E" w:rsidP="008C45B3">
      <w:pPr>
        <w:spacing w:before="120"/>
        <w:jc w:val="both"/>
        <w:rPr>
          <w:rFonts w:ascii="Arial Nova Light" w:eastAsia="Corbel" w:hAnsi="Arial Nova Light" w:cs="Corbel"/>
          <w:sz w:val="20"/>
          <w:szCs w:val="20"/>
        </w:rPr>
      </w:pPr>
      <w:r w:rsidRPr="00A3647C">
        <w:rPr>
          <w:rFonts w:ascii="Arial Nova Light" w:eastAsia="Corbel" w:hAnsi="Arial Nova Light" w:cs="Corbel"/>
          <w:sz w:val="20"/>
          <w:szCs w:val="20"/>
        </w:rPr>
        <w:lastRenderedPageBreak/>
        <w:t xml:space="preserve">MetLife-UKL (UK Longevity Insurance) is </w:t>
      </w:r>
      <w:r w:rsidR="00853551" w:rsidRPr="00A3647C">
        <w:rPr>
          <w:rFonts w:ascii="Arial Nova Light" w:eastAsia="Corbel" w:hAnsi="Arial Nova Light" w:cs="Corbel"/>
          <w:sz w:val="20"/>
          <w:szCs w:val="20"/>
        </w:rPr>
        <w:t xml:space="preserve">part of this </w:t>
      </w:r>
      <w:r w:rsidR="00BA3973" w:rsidRPr="00A3647C">
        <w:rPr>
          <w:rFonts w:ascii="Arial Nova Light" w:eastAsia="Corbel" w:hAnsi="Arial Nova Light" w:cs="Corbel"/>
          <w:sz w:val="20"/>
          <w:szCs w:val="20"/>
        </w:rPr>
        <w:t>I</w:t>
      </w:r>
      <w:r w:rsidRPr="00A3647C">
        <w:rPr>
          <w:rFonts w:ascii="Arial Nova Light" w:eastAsia="Corbel" w:hAnsi="Arial Nova Light" w:cs="Corbel"/>
          <w:sz w:val="20"/>
          <w:szCs w:val="20"/>
        </w:rPr>
        <w:t>nitiative</w:t>
      </w:r>
      <w:r w:rsidR="00853551" w:rsidRPr="00A3647C">
        <w:rPr>
          <w:rFonts w:ascii="Arial Nova Light" w:eastAsia="Corbel" w:hAnsi="Arial Nova Light" w:cs="Corbel"/>
          <w:sz w:val="20"/>
          <w:szCs w:val="20"/>
        </w:rPr>
        <w:t xml:space="preserve"> </w:t>
      </w:r>
      <w:r w:rsidR="00EE44FE" w:rsidRPr="00A3647C">
        <w:rPr>
          <w:rFonts w:ascii="Arial Nova Light" w:eastAsia="Corbel" w:hAnsi="Arial Nova Light" w:cs="Corbel"/>
          <w:sz w:val="20"/>
          <w:szCs w:val="20"/>
        </w:rPr>
        <w:t>to</w:t>
      </w:r>
      <w:r w:rsidR="00853551" w:rsidRPr="00A3647C">
        <w:rPr>
          <w:rFonts w:ascii="Arial Nova Light" w:eastAsia="Corbel" w:hAnsi="Arial Nova Light" w:cs="Corbel"/>
          <w:sz w:val="20"/>
          <w:szCs w:val="20"/>
        </w:rPr>
        <w:t xml:space="preserve"> </w:t>
      </w:r>
      <w:r w:rsidR="002173D0" w:rsidRPr="00A3647C">
        <w:rPr>
          <w:rFonts w:ascii="Arial Nova Light" w:eastAsia="Corbel" w:hAnsi="Arial Nova Light" w:cs="Corbel"/>
          <w:sz w:val="20"/>
          <w:szCs w:val="20"/>
        </w:rPr>
        <w:t>m</w:t>
      </w:r>
      <w:r w:rsidR="00800C62" w:rsidRPr="00A3647C">
        <w:rPr>
          <w:rFonts w:ascii="Arial Nova Light" w:eastAsia="Corbel" w:hAnsi="Arial Nova Light" w:cs="Corbel"/>
          <w:sz w:val="20"/>
          <w:szCs w:val="20"/>
        </w:rPr>
        <w:t xml:space="preserve">aximize value to </w:t>
      </w:r>
      <w:r w:rsidR="002173D0" w:rsidRPr="00A3647C">
        <w:rPr>
          <w:rFonts w:ascii="Arial Nova Light" w:eastAsia="Corbel" w:hAnsi="Arial Nova Light" w:cs="Corbel"/>
          <w:sz w:val="20"/>
          <w:szCs w:val="20"/>
        </w:rPr>
        <w:t xml:space="preserve">MetLife </w:t>
      </w:r>
      <w:r w:rsidR="00853551" w:rsidRPr="00A3647C">
        <w:rPr>
          <w:rFonts w:ascii="Arial Nova Light" w:eastAsia="Corbel" w:hAnsi="Arial Nova Light" w:cs="Corbel"/>
          <w:sz w:val="20"/>
          <w:szCs w:val="20"/>
        </w:rPr>
        <w:t>customers,</w:t>
      </w:r>
      <w:r w:rsidR="00800C62" w:rsidRPr="00A3647C">
        <w:rPr>
          <w:rFonts w:ascii="Arial Nova Light" w:eastAsia="Corbel" w:hAnsi="Arial Nova Light" w:cs="Corbel"/>
          <w:sz w:val="20"/>
          <w:szCs w:val="20"/>
        </w:rPr>
        <w:t xml:space="preserve"> </w:t>
      </w:r>
      <w:r w:rsidR="00853551" w:rsidRPr="00A3647C">
        <w:rPr>
          <w:rFonts w:ascii="Arial Nova Light" w:eastAsia="Corbel" w:hAnsi="Arial Nova Light" w:cs="Corbel"/>
          <w:sz w:val="20"/>
          <w:szCs w:val="20"/>
        </w:rPr>
        <w:t>stakeholders,</w:t>
      </w:r>
      <w:r w:rsidR="00800C62" w:rsidRPr="00A3647C">
        <w:rPr>
          <w:rFonts w:ascii="Arial Nova Light" w:eastAsia="Corbel" w:hAnsi="Arial Nova Light" w:cs="Corbel"/>
          <w:sz w:val="20"/>
          <w:szCs w:val="20"/>
        </w:rPr>
        <w:t xml:space="preserve"> and employees by </w:t>
      </w:r>
      <w:r w:rsidR="002173D0" w:rsidRPr="00A3647C">
        <w:rPr>
          <w:rFonts w:ascii="Arial Nova Light" w:eastAsia="Corbel" w:hAnsi="Arial Nova Light" w:cs="Corbel"/>
          <w:sz w:val="20"/>
          <w:szCs w:val="20"/>
        </w:rPr>
        <w:t>delivering</w:t>
      </w:r>
      <w:r w:rsidR="00800C62" w:rsidRPr="00A3647C">
        <w:rPr>
          <w:rFonts w:ascii="Arial Nova Light" w:eastAsia="Corbel" w:hAnsi="Arial Nova Light" w:cs="Corbel"/>
          <w:sz w:val="20"/>
          <w:szCs w:val="20"/>
        </w:rPr>
        <w:t xml:space="preserve"> retirement and benefit </w:t>
      </w:r>
      <w:r w:rsidR="00F47DF2" w:rsidRPr="00A3647C">
        <w:rPr>
          <w:rFonts w:ascii="Arial Nova Light" w:eastAsia="Corbel" w:hAnsi="Arial Nova Light" w:cs="Corbel"/>
          <w:sz w:val="20"/>
          <w:szCs w:val="20"/>
        </w:rPr>
        <w:t xml:space="preserve">funding, migrate </w:t>
      </w:r>
      <w:r w:rsidR="00862908" w:rsidRPr="00A3647C">
        <w:rPr>
          <w:rFonts w:ascii="Arial Nova Light" w:eastAsia="Corbel" w:hAnsi="Arial Nova Light" w:cs="Corbel"/>
          <w:sz w:val="20"/>
          <w:szCs w:val="20"/>
        </w:rPr>
        <w:t>existing</w:t>
      </w:r>
      <w:r w:rsidR="00F47DF2" w:rsidRPr="00A3647C">
        <w:rPr>
          <w:rFonts w:ascii="Arial Nova Light" w:eastAsia="Corbel" w:hAnsi="Arial Nova Light" w:cs="Corbel"/>
          <w:sz w:val="20"/>
          <w:szCs w:val="20"/>
        </w:rPr>
        <w:t xml:space="preserve"> LISA</w:t>
      </w:r>
      <w:r w:rsidR="00341C85" w:rsidRPr="00A3647C">
        <w:rPr>
          <w:rFonts w:ascii="Arial Nova Light" w:eastAsia="Corbel" w:hAnsi="Arial Nova Light" w:cs="Corbel"/>
          <w:sz w:val="20"/>
          <w:szCs w:val="20"/>
        </w:rPr>
        <w:t xml:space="preserve"> (Longevity Insurance</w:t>
      </w:r>
      <w:r w:rsidR="0063200C" w:rsidRPr="00A3647C">
        <w:rPr>
          <w:rFonts w:ascii="Arial Nova Light" w:eastAsia="Corbel" w:hAnsi="Arial Nova Light" w:cs="Corbel"/>
          <w:sz w:val="20"/>
          <w:szCs w:val="20"/>
        </w:rPr>
        <w:t>)</w:t>
      </w:r>
      <w:r w:rsidR="00F47DF2" w:rsidRPr="00A3647C">
        <w:rPr>
          <w:rFonts w:ascii="Arial Nova Light" w:eastAsia="Corbel" w:hAnsi="Arial Nova Light" w:cs="Corbel"/>
          <w:sz w:val="20"/>
          <w:szCs w:val="20"/>
        </w:rPr>
        <w:t xml:space="preserve"> to LIRA</w:t>
      </w:r>
      <w:r w:rsidR="00341C85" w:rsidRPr="00A3647C">
        <w:rPr>
          <w:rFonts w:ascii="Arial Nova Light" w:eastAsia="Corbel" w:hAnsi="Arial Nova Light" w:cs="Corbel"/>
          <w:sz w:val="20"/>
          <w:szCs w:val="20"/>
        </w:rPr>
        <w:t xml:space="preserve"> (Record Keeping application)</w:t>
      </w:r>
      <w:r w:rsidR="00F47DF2" w:rsidRPr="00A3647C">
        <w:rPr>
          <w:rFonts w:ascii="Arial Nova Light" w:eastAsia="Corbel" w:hAnsi="Arial Nova Light" w:cs="Corbel"/>
          <w:sz w:val="20"/>
          <w:szCs w:val="20"/>
        </w:rPr>
        <w:t xml:space="preserve"> initiative </w:t>
      </w:r>
      <w:r w:rsidR="00800C62" w:rsidRPr="00A3647C">
        <w:rPr>
          <w:rFonts w:ascii="Arial Nova Light" w:eastAsia="Corbel" w:hAnsi="Arial Nova Light" w:cs="Corbel"/>
          <w:sz w:val="20"/>
          <w:szCs w:val="20"/>
        </w:rPr>
        <w:t>solution</w:t>
      </w:r>
      <w:r w:rsidR="00F47DF2" w:rsidRPr="00A3647C">
        <w:rPr>
          <w:rFonts w:ascii="Arial Nova Light" w:eastAsia="Corbel" w:hAnsi="Arial Nova Light" w:cs="Corbel"/>
          <w:sz w:val="20"/>
          <w:szCs w:val="20"/>
        </w:rPr>
        <w:t>s</w:t>
      </w:r>
      <w:r w:rsidR="00800C62" w:rsidRPr="00A3647C">
        <w:rPr>
          <w:rFonts w:ascii="Arial Nova Light" w:eastAsia="Corbel" w:hAnsi="Arial Nova Light" w:cs="Corbel"/>
          <w:sz w:val="20"/>
          <w:szCs w:val="20"/>
        </w:rPr>
        <w:t xml:space="preserve"> </w:t>
      </w:r>
      <w:r w:rsidR="00F47DF2" w:rsidRPr="00A3647C">
        <w:rPr>
          <w:rFonts w:ascii="Arial Nova Light" w:eastAsia="Corbel" w:hAnsi="Arial Nova Light" w:cs="Corbel"/>
          <w:sz w:val="20"/>
          <w:szCs w:val="20"/>
        </w:rPr>
        <w:t>in</w:t>
      </w:r>
      <w:r w:rsidR="00800C62" w:rsidRPr="00A3647C">
        <w:rPr>
          <w:rFonts w:ascii="Arial Nova Light" w:eastAsia="Corbel" w:hAnsi="Arial Nova Light" w:cs="Corbel"/>
          <w:sz w:val="20"/>
          <w:szCs w:val="20"/>
        </w:rPr>
        <w:t xml:space="preserve"> specialized markets</w:t>
      </w:r>
      <w:r w:rsidR="00853551" w:rsidRPr="00A3647C">
        <w:rPr>
          <w:rFonts w:ascii="Arial Nova Light" w:eastAsia="Corbel" w:hAnsi="Arial Nova Light" w:cs="Corbel"/>
          <w:sz w:val="20"/>
          <w:szCs w:val="20"/>
        </w:rPr>
        <w:t xml:space="preserve">. </w:t>
      </w:r>
    </w:p>
    <w:p w14:paraId="098CE0A3" w14:textId="66DEB088" w:rsidR="008C45B3" w:rsidRPr="00E32CF9" w:rsidRDefault="008C45B3" w:rsidP="008C45B3">
      <w:pPr>
        <w:spacing w:before="120"/>
        <w:jc w:val="both"/>
        <w:rPr>
          <w:rFonts w:ascii="Arial Nova Light" w:eastAsia="Corbel" w:hAnsi="Arial Nova Light" w:cs="Corbel"/>
          <w:b/>
          <w:bCs/>
          <w:sz w:val="20"/>
          <w:szCs w:val="20"/>
        </w:rPr>
      </w:pPr>
      <w:r w:rsidRPr="00E32CF9">
        <w:rPr>
          <w:rFonts w:ascii="Arial Nova Light" w:eastAsia="Corbel" w:hAnsi="Arial Nova Light" w:cs="Corbel"/>
          <w:b/>
          <w:bCs/>
          <w:sz w:val="20"/>
          <w:szCs w:val="20"/>
        </w:rPr>
        <w:t>Job Duties:</w:t>
      </w:r>
    </w:p>
    <w:p w14:paraId="211B5349" w14:textId="7160E757" w:rsidR="00C42F8A" w:rsidRPr="00DE3AC5"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Analyze and understand Met Life UK Longevity </w:t>
      </w:r>
      <w:r w:rsidR="00DB690C" w:rsidRPr="00DE3AC5">
        <w:rPr>
          <w:rFonts w:ascii="Arial Nova Light" w:eastAsia="Corbel" w:hAnsi="Arial Nova Light" w:cs="Corbel"/>
          <w:sz w:val="19"/>
          <w:szCs w:val="19"/>
        </w:rPr>
        <w:t xml:space="preserve">RIS </w:t>
      </w:r>
      <w:r w:rsidRPr="00DE3AC5">
        <w:rPr>
          <w:rFonts w:ascii="Arial Nova Light" w:eastAsia="Corbel" w:hAnsi="Arial Nova Light" w:cs="Corbel"/>
          <w:sz w:val="19"/>
          <w:szCs w:val="19"/>
        </w:rPr>
        <w:t>(Retirement &amp; Income) product requirement</w:t>
      </w:r>
      <w:r w:rsidR="00AF5B46" w:rsidRPr="00DE3AC5">
        <w:rPr>
          <w:rFonts w:ascii="Arial Nova Light" w:eastAsia="Corbel" w:hAnsi="Arial Nova Light" w:cs="Corbel"/>
          <w:sz w:val="19"/>
          <w:szCs w:val="19"/>
        </w:rPr>
        <w:t>s</w:t>
      </w:r>
    </w:p>
    <w:p w14:paraId="3056EDC3" w14:textId="4A6D2988" w:rsidR="00C42F8A" w:rsidRPr="00DE3AC5"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Understand the MetLife UK Longevity </w:t>
      </w:r>
      <w:r w:rsidR="0041135C" w:rsidRPr="00DE3AC5">
        <w:rPr>
          <w:rFonts w:ascii="Arial Nova Light" w:eastAsia="Corbel" w:hAnsi="Arial Nova Light" w:cs="Corbel"/>
          <w:sz w:val="19"/>
          <w:szCs w:val="19"/>
        </w:rPr>
        <w:t>A</w:t>
      </w:r>
      <w:r w:rsidRPr="00DE3AC5">
        <w:rPr>
          <w:rFonts w:ascii="Arial Nova Light" w:eastAsia="Corbel" w:hAnsi="Arial Nova Light" w:cs="Corbel"/>
          <w:sz w:val="19"/>
          <w:szCs w:val="19"/>
        </w:rPr>
        <w:t>gile processes \</w:t>
      </w:r>
      <w:r w:rsidR="00453B71" w:rsidRPr="00DE3AC5">
        <w:rPr>
          <w:rFonts w:ascii="Arial Nova Light" w:eastAsia="Corbel" w:hAnsi="Arial Nova Light" w:cs="Corbel"/>
          <w:sz w:val="19"/>
          <w:szCs w:val="19"/>
        </w:rPr>
        <w:t xml:space="preserve"> </w:t>
      </w:r>
      <w:r w:rsidRPr="00DE3AC5">
        <w:rPr>
          <w:rFonts w:ascii="Arial Nova Light" w:eastAsia="Corbel" w:hAnsi="Arial Nova Light" w:cs="Corbel"/>
          <w:sz w:val="19"/>
          <w:szCs w:val="19"/>
        </w:rPr>
        <w:t>tools</w:t>
      </w:r>
      <w:r w:rsidR="00453B71" w:rsidRPr="00DE3AC5">
        <w:rPr>
          <w:rFonts w:ascii="Arial Nova Light" w:eastAsia="Corbel" w:hAnsi="Arial Nova Light" w:cs="Corbel"/>
          <w:sz w:val="19"/>
          <w:szCs w:val="19"/>
        </w:rPr>
        <w:t xml:space="preserve"> </w:t>
      </w:r>
      <w:r w:rsidRPr="00DE3AC5">
        <w:rPr>
          <w:rFonts w:ascii="Arial Nova Light" w:eastAsia="Corbel" w:hAnsi="Arial Nova Light" w:cs="Corbel"/>
          <w:sz w:val="19"/>
          <w:szCs w:val="19"/>
        </w:rPr>
        <w:t>\technologies</w:t>
      </w:r>
    </w:p>
    <w:p w14:paraId="11EC2E4E" w14:textId="77777777" w:rsidR="00C42F8A" w:rsidRPr="00DE3AC5"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Utilize the MetLife process\tools\technologies to track the UK Longevity product progress</w:t>
      </w:r>
    </w:p>
    <w:p w14:paraId="2CB91F5C" w14:textId="77777777" w:rsidR="00C42F8A" w:rsidRPr="00DE3AC5"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Prepare presentation &amp; present to internal\external stakeholders regarding the sprint progress</w:t>
      </w:r>
    </w:p>
    <w:p w14:paraId="54F4C8AA" w14:textId="6086B59F" w:rsidR="00C42F8A" w:rsidRPr="00DE3AC5" w:rsidRDefault="00453B71"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Conduct </w:t>
      </w:r>
      <w:r w:rsidR="00C42F8A" w:rsidRPr="00DE3AC5">
        <w:rPr>
          <w:rFonts w:ascii="Arial Nova Light" w:eastAsia="Corbel" w:hAnsi="Arial Nova Light" w:cs="Corbel"/>
          <w:sz w:val="19"/>
          <w:szCs w:val="19"/>
        </w:rPr>
        <w:t xml:space="preserve">MetLife UKL weekly\monthly meetings with all </w:t>
      </w:r>
      <w:r w:rsidR="00470C25" w:rsidRPr="00DE3AC5">
        <w:rPr>
          <w:rFonts w:ascii="Arial Nova Light" w:eastAsia="Corbel" w:hAnsi="Arial Nova Light" w:cs="Corbel"/>
          <w:sz w:val="19"/>
          <w:szCs w:val="19"/>
        </w:rPr>
        <w:t xml:space="preserve">internal\external </w:t>
      </w:r>
      <w:r w:rsidR="00C42F8A" w:rsidRPr="00DE3AC5">
        <w:rPr>
          <w:rFonts w:ascii="Arial Nova Light" w:eastAsia="Corbel" w:hAnsi="Arial Nova Light" w:cs="Corbel"/>
          <w:sz w:val="19"/>
          <w:szCs w:val="19"/>
        </w:rPr>
        <w:t>stakeholders.</w:t>
      </w:r>
    </w:p>
    <w:p w14:paraId="4DC2FD18" w14:textId="77777777" w:rsidR="00C42F8A"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Review\document all the Project learnings &amp; update in the MetLife document repository</w:t>
      </w:r>
    </w:p>
    <w:p w14:paraId="29FDD110" w14:textId="2C8F2013" w:rsidR="00B16EAB" w:rsidRPr="00DE3AC5" w:rsidRDefault="00B16EAB"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Manage\Direct onboard the team for reverse\ forward shadow </w:t>
      </w:r>
      <w:r w:rsidR="00E25DDE">
        <w:rPr>
          <w:rFonts w:ascii="Arial Nova Light" w:eastAsia="Corbel" w:hAnsi="Arial Nova Light" w:cs="Corbel"/>
          <w:sz w:val="19"/>
          <w:szCs w:val="19"/>
        </w:rPr>
        <w:t xml:space="preserve">Gate </w:t>
      </w:r>
      <w:r w:rsidRPr="00DE3AC5">
        <w:rPr>
          <w:rFonts w:ascii="Arial Nova Light" w:eastAsia="Corbel" w:hAnsi="Arial Nova Light" w:cs="Corbel"/>
          <w:sz w:val="19"/>
          <w:szCs w:val="19"/>
        </w:rPr>
        <w:t>processes</w:t>
      </w:r>
    </w:p>
    <w:p w14:paraId="6AF7BBB2" w14:textId="77777777" w:rsidR="00532BD6" w:rsidRPr="00DE3AC5" w:rsidRDefault="00C42F8A" w:rsidP="00C42F8A">
      <w:pPr>
        <w:pStyle w:val="ListParagraph"/>
        <w:numPr>
          <w:ilvl w:val="0"/>
          <w:numId w:val="13"/>
        </w:numPr>
        <w:spacing w:before="120"/>
        <w:jc w:val="both"/>
        <w:rPr>
          <w:rFonts w:ascii="Arial Nova Light" w:eastAsia="Corbel" w:hAnsi="Arial Nova Light" w:cs="Corbel"/>
          <w:b/>
          <w:bCs/>
          <w:sz w:val="19"/>
          <w:szCs w:val="19"/>
        </w:rPr>
      </w:pPr>
      <w:r w:rsidRPr="00DE3AC5">
        <w:rPr>
          <w:rFonts w:ascii="Arial Nova Light" w:eastAsia="Corbel" w:hAnsi="Arial Nova Light" w:cs="Corbel"/>
          <w:b/>
          <w:bCs/>
          <w:sz w:val="19"/>
          <w:szCs w:val="19"/>
        </w:rPr>
        <w:t>Conducted 50+</w:t>
      </w:r>
      <w:r w:rsidRPr="00DE3AC5">
        <w:rPr>
          <w:rFonts w:ascii="Arial Nova Light" w:eastAsia="Corbel" w:hAnsi="Arial Nova Light" w:cs="Corbel"/>
          <w:sz w:val="19"/>
          <w:szCs w:val="19"/>
        </w:rPr>
        <w:t xml:space="preserve"> Agile ceremonies </w:t>
      </w:r>
      <w:r w:rsidR="004C682F" w:rsidRPr="00DE3AC5">
        <w:rPr>
          <w:rFonts w:ascii="Arial Nova Light" w:eastAsia="Corbel" w:hAnsi="Arial Nova Light" w:cs="Corbel"/>
          <w:sz w:val="19"/>
          <w:szCs w:val="19"/>
        </w:rPr>
        <w:t xml:space="preserve">including </w:t>
      </w:r>
      <w:r w:rsidR="00AE3685" w:rsidRPr="00DE3AC5">
        <w:rPr>
          <w:rFonts w:ascii="Arial Nova Light" w:eastAsia="Corbel" w:hAnsi="Arial Nova Light" w:cs="Corbel"/>
          <w:b/>
          <w:bCs/>
          <w:sz w:val="19"/>
          <w:szCs w:val="19"/>
        </w:rPr>
        <w:t xml:space="preserve">Daily Stand ups, </w:t>
      </w:r>
      <w:r w:rsidRPr="00DE3AC5">
        <w:rPr>
          <w:rFonts w:ascii="Arial Nova Light" w:eastAsia="Corbel" w:hAnsi="Arial Nova Light" w:cs="Corbel"/>
          <w:b/>
          <w:bCs/>
          <w:sz w:val="19"/>
          <w:szCs w:val="19"/>
        </w:rPr>
        <w:t xml:space="preserve">Sprint Planning, </w:t>
      </w:r>
      <w:r w:rsidR="00AE3685" w:rsidRPr="00DE3AC5">
        <w:rPr>
          <w:rFonts w:ascii="Arial Nova Light" w:eastAsia="Corbel" w:hAnsi="Arial Nova Light" w:cs="Corbel"/>
          <w:b/>
          <w:bCs/>
          <w:sz w:val="19"/>
          <w:szCs w:val="19"/>
        </w:rPr>
        <w:t xml:space="preserve">Sprint </w:t>
      </w:r>
      <w:r w:rsidRPr="00DE3AC5">
        <w:rPr>
          <w:rFonts w:ascii="Arial Nova Light" w:eastAsia="Corbel" w:hAnsi="Arial Nova Light" w:cs="Corbel"/>
          <w:b/>
          <w:bCs/>
          <w:sz w:val="19"/>
          <w:szCs w:val="19"/>
        </w:rPr>
        <w:t xml:space="preserve">Reviews, </w:t>
      </w:r>
      <w:r w:rsidR="00AE3685" w:rsidRPr="00DE3AC5">
        <w:rPr>
          <w:rFonts w:ascii="Arial Nova Light" w:eastAsia="Corbel" w:hAnsi="Arial Nova Light" w:cs="Corbel"/>
          <w:b/>
          <w:bCs/>
          <w:sz w:val="19"/>
          <w:szCs w:val="19"/>
        </w:rPr>
        <w:t xml:space="preserve">Sprint </w:t>
      </w:r>
      <w:r w:rsidRPr="00DE3AC5">
        <w:rPr>
          <w:rFonts w:ascii="Arial Nova Light" w:eastAsia="Corbel" w:hAnsi="Arial Nova Light" w:cs="Corbel"/>
          <w:b/>
          <w:bCs/>
          <w:sz w:val="19"/>
          <w:szCs w:val="19"/>
        </w:rPr>
        <w:t xml:space="preserve">Retrospectives, </w:t>
      </w:r>
    </w:p>
    <w:p w14:paraId="4C746BAB" w14:textId="1442AE5F" w:rsidR="00C42F8A" w:rsidRPr="00DE3AC5" w:rsidRDefault="00C42F8A" w:rsidP="00281081">
      <w:pPr>
        <w:pStyle w:val="ListParagraph"/>
        <w:spacing w:before="120"/>
        <w:ind w:left="360"/>
        <w:jc w:val="both"/>
        <w:rPr>
          <w:rFonts w:ascii="Arial Nova Light" w:eastAsia="Corbel" w:hAnsi="Arial Nova Light" w:cs="Corbel"/>
          <w:b/>
          <w:bCs/>
          <w:sz w:val="19"/>
          <w:szCs w:val="19"/>
        </w:rPr>
      </w:pPr>
      <w:r w:rsidRPr="00DE3AC5">
        <w:rPr>
          <w:rFonts w:ascii="Arial Nova Light" w:eastAsia="Corbel" w:hAnsi="Arial Nova Light" w:cs="Corbel"/>
          <w:b/>
          <w:bCs/>
          <w:sz w:val="19"/>
          <w:szCs w:val="19"/>
        </w:rPr>
        <w:t>Story refinement</w:t>
      </w:r>
      <w:r w:rsidR="003E709E" w:rsidRPr="00DE3AC5">
        <w:rPr>
          <w:rFonts w:ascii="Arial Nova Light" w:eastAsia="Corbel" w:hAnsi="Arial Nova Light" w:cs="Corbel"/>
          <w:b/>
          <w:bCs/>
          <w:sz w:val="19"/>
          <w:szCs w:val="19"/>
        </w:rPr>
        <w:t xml:space="preserve">, </w:t>
      </w:r>
      <w:r w:rsidRPr="00DE3AC5">
        <w:rPr>
          <w:rFonts w:ascii="Arial Nova Light" w:eastAsia="Corbel" w:hAnsi="Arial Nova Light" w:cs="Corbel"/>
          <w:b/>
          <w:bCs/>
          <w:sz w:val="19"/>
          <w:szCs w:val="19"/>
        </w:rPr>
        <w:t xml:space="preserve">Release </w:t>
      </w:r>
      <w:r w:rsidR="00061450" w:rsidRPr="00DE3AC5">
        <w:rPr>
          <w:rFonts w:ascii="Arial Nova Light" w:eastAsia="Corbel" w:hAnsi="Arial Nova Light" w:cs="Corbel"/>
          <w:b/>
          <w:bCs/>
          <w:sz w:val="19"/>
          <w:szCs w:val="19"/>
        </w:rPr>
        <w:t>planning and Wall</w:t>
      </w:r>
      <w:r w:rsidR="005C1AB1" w:rsidRPr="00DE3AC5">
        <w:rPr>
          <w:rFonts w:ascii="Arial Nova Light" w:eastAsia="Corbel" w:hAnsi="Arial Nova Light" w:cs="Corbel"/>
          <w:b/>
          <w:bCs/>
          <w:sz w:val="19"/>
          <w:szCs w:val="19"/>
        </w:rPr>
        <w:t xml:space="preserve"> Walks</w:t>
      </w:r>
    </w:p>
    <w:p w14:paraId="521428DD" w14:textId="2D397662" w:rsidR="00D626BB" w:rsidRPr="00DE3AC5" w:rsidRDefault="00620E3C" w:rsidP="003E709E">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Experienced in </w:t>
      </w:r>
      <w:hyperlink r:id="rId9" w:history="1">
        <w:r w:rsidRPr="00DE3AC5">
          <w:rPr>
            <w:rFonts w:ascii="Arial Nova Light" w:eastAsia="Corbel" w:hAnsi="Arial Nova Light" w:cs="Corbel"/>
            <w:b/>
            <w:bCs/>
            <w:sz w:val="19"/>
            <w:szCs w:val="19"/>
          </w:rPr>
          <w:t>Conflict Resolution, Continuous Improvement &amp; Servant Leadership</w:t>
        </w:r>
      </w:hyperlink>
    </w:p>
    <w:p w14:paraId="4992826E" w14:textId="7D352FD0" w:rsidR="00040014" w:rsidRPr="00DE3AC5" w:rsidRDefault="00040014" w:rsidP="003E709E">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Knowledge &amp; </w:t>
      </w:r>
      <w:r w:rsidR="00EA712B" w:rsidRPr="00DE3AC5">
        <w:rPr>
          <w:rFonts w:ascii="Arial Nova Light" w:eastAsia="Corbel" w:hAnsi="Arial Nova Light" w:cs="Corbel"/>
          <w:sz w:val="19"/>
          <w:szCs w:val="19"/>
        </w:rPr>
        <w:t xml:space="preserve">understanding </w:t>
      </w:r>
      <w:r w:rsidRPr="00DE3AC5">
        <w:rPr>
          <w:rFonts w:ascii="Arial Nova Light" w:eastAsia="Corbel" w:hAnsi="Arial Nova Light" w:cs="Corbel"/>
          <w:sz w:val="19"/>
          <w:szCs w:val="19"/>
        </w:rPr>
        <w:t xml:space="preserve">of </w:t>
      </w:r>
      <w:r w:rsidRPr="00DE3AC5">
        <w:rPr>
          <w:rFonts w:ascii="Arial Nova Light" w:eastAsia="Corbel" w:hAnsi="Arial Nova Light" w:cs="Corbel"/>
          <w:b/>
          <w:bCs/>
          <w:sz w:val="19"/>
          <w:szCs w:val="19"/>
        </w:rPr>
        <w:t xml:space="preserve">TDD, BDD, </w:t>
      </w:r>
      <w:r w:rsidR="00BA040A" w:rsidRPr="00DE3AC5">
        <w:rPr>
          <w:rFonts w:ascii="Arial Nova Light" w:eastAsia="Corbel" w:hAnsi="Arial Nova Light" w:cs="Corbel"/>
          <w:b/>
          <w:bCs/>
          <w:sz w:val="19"/>
          <w:szCs w:val="19"/>
        </w:rPr>
        <w:t>ATDD</w:t>
      </w:r>
      <w:r w:rsidR="00BA040A" w:rsidRPr="00DE3AC5">
        <w:rPr>
          <w:rFonts w:ascii="Arial Nova Light" w:eastAsia="Corbel" w:hAnsi="Arial Nova Light" w:cs="Corbel"/>
          <w:sz w:val="19"/>
          <w:szCs w:val="19"/>
        </w:rPr>
        <w:t>.</w:t>
      </w:r>
    </w:p>
    <w:p w14:paraId="29113390" w14:textId="3ED15D0A" w:rsidR="00F96A6F" w:rsidRPr="00DE3AC5" w:rsidRDefault="00560537" w:rsidP="003E709E">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Conducted </w:t>
      </w:r>
      <w:r w:rsidR="00F96A6F" w:rsidRPr="00DE3AC5">
        <w:rPr>
          <w:rFonts w:ascii="Arial Nova Light" w:eastAsia="Corbel" w:hAnsi="Arial Nova Light" w:cs="Corbel"/>
          <w:sz w:val="19"/>
          <w:szCs w:val="19"/>
        </w:rPr>
        <w:t>both internal and external team communication, promoting transparency, and sharing critical team information</w:t>
      </w:r>
    </w:p>
    <w:p w14:paraId="295352D1" w14:textId="6128D058" w:rsidR="00C42F8A"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Tracked and communicated 20 + project progress to both Internal and external stake holders.</w:t>
      </w:r>
    </w:p>
    <w:p w14:paraId="0C7B24F2" w14:textId="76920A81" w:rsidR="00F34E60" w:rsidRPr="00DE3AC5" w:rsidRDefault="00F34E60" w:rsidP="00C42F8A">
      <w:pPr>
        <w:pStyle w:val="ListParagraph"/>
        <w:numPr>
          <w:ilvl w:val="0"/>
          <w:numId w:val="13"/>
        </w:numPr>
        <w:spacing w:before="120"/>
        <w:jc w:val="both"/>
        <w:rPr>
          <w:rFonts w:ascii="Arial Nova Light" w:eastAsia="Corbel" w:hAnsi="Arial Nova Light" w:cs="Corbel"/>
          <w:sz w:val="19"/>
          <w:szCs w:val="19"/>
        </w:rPr>
      </w:pPr>
      <w:r>
        <w:rPr>
          <w:rFonts w:ascii="Arial Nova Light" w:eastAsia="Corbel" w:hAnsi="Arial Nova Light" w:cs="Corbel"/>
          <w:sz w:val="19"/>
          <w:szCs w:val="19"/>
        </w:rPr>
        <w:t xml:space="preserve">Implemented best Practices for java development, including code </w:t>
      </w:r>
      <w:proofErr w:type="spellStart"/>
      <w:r>
        <w:rPr>
          <w:rFonts w:ascii="Arial Nova Light" w:eastAsia="Corbel" w:hAnsi="Arial Nova Light" w:cs="Corbel"/>
          <w:sz w:val="19"/>
          <w:szCs w:val="19"/>
        </w:rPr>
        <w:t>revies</w:t>
      </w:r>
      <w:proofErr w:type="spellEnd"/>
      <w:r>
        <w:rPr>
          <w:rFonts w:ascii="Arial Nova Light" w:eastAsia="Corbel" w:hAnsi="Arial Nova Light" w:cs="Corbel"/>
          <w:sz w:val="19"/>
          <w:szCs w:val="19"/>
        </w:rPr>
        <w:t>, unit testing, and continuous integration, to maintain high standards of code quality and reliability.</w:t>
      </w:r>
    </w:p>
    <w:p w14:paraId="7C9CF1A4" w14:textId="0C8B903B" w:rsidR="00C42F8A" w:rsidRPr="00DE3AC5"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b/>
          <w:bCs/>
          <w:sz w:val="19"/>
          <w:szCs w:val="19"/>
        </w:rPr>
        <w:t>Removed 30 + Impediments</w:t>
      </w:r>
      <w:r w:rsidRPr="00DE3AC5">
        <w:rPr>
          <w:rFonts w:ascii="Arial Nova Light" w:eastAsia="Corbel" w:hAnsi="Arial Nova Light" w:cs="Corbel"/>
          <w:sz w:val="19"/>
          <w:szCs w:val="19"/>
        </w:rPr>
        <w:t xml:space="preserve"> and managed risk to enable team efficiency and effectiveness</w:t>
      </w:r>
    </w:p>
    <w:p w14:paraId="0547FCEA" w14:textId="0499355F" w:rsidR="008C45B3" w:rsidRPr="00DE3AC5" w:rsidRDefault="00C42F8A" w:rsidP="00C42F8A">
      <w:pPr>
        <w:pStyle w:val="ListParagraph"/>
        <w:numPr>
          <w:ilvl w:val="0"/>
          <w:numId w:val="13"/>
        </w:numPr>
        <w:spacing w:before="120"/>
        <w:jc w:val="both"/>
        <w:rPr>
          <w:rFonts w:ascii="Arial Nova Light" w:eastAsia="Corbel" w:hAnsi="Arial Nova Light" w:cs="Corbel"/>
          <w:sz w:val="19"/>
          <w:szCs w:val="19"/>
        </w:rPr>
      </w:pPr>
      <w:r w:rsidRPr="00DE3AC5">
        <w:rPr>
          <w:rFonts w:ascii="Arial Nova Light" w:eastAsia="Corbel" w:hAnsi="Arial Nova Light" w:cs="Corbel"/>
          <w:b/>
          <w:bCs/>
          <w:sz w:val="19"/>
          <w:szCs w:val="19"/>
        </w:rPr>
        <w:t>Conducted 10 + wall walk reviews</w:t>
      </w:r>
      <w:r w:rsidRPr="00DE3AC5">
        <w:rPr>
          <w:rFonts w:ascii="Arial Nova Light" w:eastAsia="Corbel" w:hAnsi="Arial Nova Light" w:cs="Corbel"/>
          <w:sz w:val="19"/>
          <w:szCs w:val="19"/>
        </w:rPr>
        <w:t xml:space="preserve"> </w:t>
      </w:r>
      <w:r w:rsidR="00D12D7F" w:rsidRPr="00DE3AC5">
        <w:rPr>
          <w:rFonts w:ascii="Arial Nova Light" w:eastAsia="Corbel" w:hAnsi="Arial Nova Light" w:cs="Corbel"/>
          <w:sz w:val="19"/>
          <w:szCs w:val="19"/>
        </w:rPr>
        <w:t>as part of the Capacity\velocity mapping</w:t>
      </w:r>
      <w:r w:rsidRPr="00DE3AC5">
        <w:rPr>
          <w:rFonts w:ascii="Arial Nova Light" w:eastAsia="Corbel" w:hAnsi="Arial Nova Light" w:cs="Corbel"/>
          <w:sz w:val="19"/>
          <w:szCs w:val="19"/>
        </w:rPr>
        <w:t xml:space="preserve">  </w:t>
      </w:r>
    </w:p>
    <w:p w14:paraId="3D2D3A74" w14:textId="0654257F" w:rsidR="00C92B4B" w:rsidRDefault="00C92B4B" w:rsidP="00C92B4B">
      <w:pPr>
        <w:spacing w:before="120"/>
        <w:jc w:val="both"/>
        <w:rPr>
          <w:rFonts w:ascii="Arial Nova Light" w:eastAsia="Corbel" w:hAnsi="Arial Nova Light" w:cs="Corbel"/>
          <w:sz w:val="20"/>
          <w:szCs w:val="20"/>
        </w:rPr>
      </w:pPr>
      <w:bookmarkStart w:id="1" w:name="_Hlk135221357"/>
      <w:r w:rsidRPr="00143958">
        <w:rPr>
          <w:rFonts w:ascii="Arial Nova Light" w:eastAsia="Corbel" w:hAnsi="Arial Nova Light" w:cs="Corbel"/>
          <w:b/>
          <w:bCs/>
          <w:sz w:val="20"/>
          <w:szCs w:val="20"/>
        </w:rPr>
        <w:t>Client</w:t>
      </w:r>
      <w:r>
        <w:rPr>
          <w:rFonts w:ascii="Corbel" w:eastAsia="Corbel" w:hAnsi="Corbel" w:cs="Corbel"/>
          <w:b/>
          <w:bCs/>
          <w:sz w:val="20"/>
          <w:szCs w:val="20"/>
        </w:rPr>
        <w:t xml:space="preserve">: </w:t>
      </w:r>
      <w:r w:rsidR="00765A7C" w:rsidRPr="002F6546">
        <w:rPr>
          <w:rFonts w:ascii="Arial Nova Light" w:eastAsia="Corbel" w:hAnsi="Arial Nova Light" w:cs="Corbel"/>
          <w:sz w:val="20"/>
          <w:szCs w:val="20"/>
        </w:rPr>
        <w:t>TIAA</w:t>
      </w:r>
      <w:r w:rsidRPr="002F6546">
        <w:rPr>
          <w:rFonts w:ascii="Arial Nova Light" w:eastAsia="Corbel" w:hAnsi="Arial Nova Light" w:cs="Corbel"/>
          <w:sz w:val="20"/>
          <w:szCs w:val="20"/>
        </w:rPr>
        <w:t xml:space="preserve"> Bank</w:t>
      </w:r>
      <w:r w:rsidRPr="002F6546">
        <w:rPr>
          <w:rFonts w:ascii="Corbel" w:eastAsia="Corbel" w:hAnsi="Corbel" w:cs="Corbel"/>
          <w:sz w:val="20"/>
          <w:szCs w:val="20"/>
        </w:rPr>
        <w:t xml:space="preserve"> </w:t>
      </w:r>
      <w:r>
        <w:rPr>
          <w:rFonts w:ascii="Corbel" w:eastAsia="Corbel" w:hAnsi="Corbel" w:cs="Corbel"/>
          <w:sz w:val="20"/>
          <w:szCs w:val="20"/>
        </w:rPr>
        <w:tab/>
      </w:r>
      <w:r>
        <w:rPr>
          <w:rFonts w:ascii="Corbel" w:eastAsia="Corbel" w:hAnsi="Corbel" w:cs="Corbel"/>
          <w:sz w:val="20"/>
          <w:szCs w:val="20"/>
        </w:rPr>
        <w:tab/>
      </w:r>
      <w:r>
        <w:rPr>
          <w:rFonts w:ascii="Arial Nova Light" w:eastAsia="Corbel" w:hAnsi="Arial Nova Light" w:cs="Corbel"/>
          <w:b/>
          <w:bCs/>
          <w:sz w:val="20"/>
          <w:szCs w:val="20"/>
        </w:rPr>
        <w:tab/>
      </w:r>
      <w:r>
        <w:rPr>
          <w:rFonts w:ascii="Arial Nova Light" w:eastAsia="Corbel" w:hAnsi="Arial Nova Light" w:cs="Corbel"/>
          <w:b/>
          <w:bCs/>
          <w:sz w:val="20"/>
          <w:szCs w:val="20"/>
        </w:rPr>
        <w:tab/>
      </w:r>
      <w:r>
        <w:rPr>
          <w:rFonts w:ascii="Arial Nova Light" w:eastAsia="Corbel" w:hAnsi="Arial Nova Light" w:cs="Corbel"/>
          <w:b/>
          <w:bCs/>
          <w:sz w:val="20"/>
          <w:szCs w:val="20"/>
        </w:rPr>
        <w:tab/>
      </w:r>
      <w:r>
        <w:rPr>
          <w:rFonts w:ascii="Arial Nova Light" w:eastAsia="Corbel" w:hAnsi="Arial Nova Light" w:cs="Corbel"/>
          <w:b/>
          <w:bCs/>
          <w:sz w:val="20"/>
          <w:szCs w:val="20"/>
        </w:rPr>
        <w:tab/>
      </w:r>
      <w:r w:rsidRPr="00143958">
        <w:rPr>
          <w:rFonts w:ascii="Arial Nova Light" w:eastAsia="Corbel" w:hAnsi="Arial Nova Light" w:cs="Corbel"/>
          <w:sz w:val="20"/>
          <w:szCs w:val="20"/>
        </w:rPr>
        <w:tab/>
      </w:r>
      <w:r>
        <w:rPr>
          <w:rFonts w:ascii="Corbel" w:eastAsia="Corbel" w:hAnsi="Corbel" w:cs="Corbel"/>
          <w:sz w:val="20"/>
          <w:szCs w:val="20"/>
        </w:rPr>
        <w:tab/>
      </w:r>
      <w:r>
        <w:rPr>
          <w:rFonts w:ascii="Corbel" w:eastAsia="Corbel" w:hAnsi="Corbel" w:cs="Corbel"/>
          <w:sz w:val="20"/>
          <w:szCs w:val="20"/>
        </w:rPr>
        <w:tab/>
        <w:t xml:space="preserve">           </w:t>
      </w:r>
      <w:r w:rsidRPr="00143958">
        <w:rPr>
          <w:rFonts w:ascii="Arial Nova Light" w:eastAsia="Corbel" w:hAnsi="Arial Nova Light" w:cs="Corbel"/>
          <w:b/>
          <w:bCs/>
          <w:sz w:val="20"/>
          <w:szCs w:val="20"/>
        </w:rPr>
        <w:t>Duration</w:t>
      </w:r>
      <w:r>
        <w:rPr>
          <w:rFonts w:ascii="Arial Nova Light" w:eastAsia="Corbel" w:hAnsi="Arial Nova Light" w:cs="Corbel"/>
          <w:b/>
          <w:bCs/>
          <w:sz w:val="20"/>
          <w:szCs w:val="20"/>
        </w:rPr>
        <w:t>:</w:t>
      </w:r>
      <w:r>
        <w:rPr>
          <w:rFonts w:ascii="Arial Nova Light" w:eastAsia="Corbel" w:hAnsi="Arial Nova Light" w:cs="Corbel"/>
          <w:sz w:val="20"/>
          <w:szCs w:val="20"/>
        </w:rPr>
        <w:t xml:space="preserve"> </w:t>
      </w:r>
      <w:r w:rsidRPr="00143958">
        <w:rPr>
          <w:rFonts w:ascii="Arial Nova Light" w:eastAsia="Corbel" w:hAnsi="Arial Nova Light" w:cs="Corbel"/>
          <w:sz w:val="20"/>
          <w:szCs w:val="20"/>
        </w:rPr>
        <w:t>Jan</w:t>
      </w:r>
      <w:r>
        <w:rPr>
          <w:rFonts w:ascii="Arial Nova Light" w:eastAsia="Corbel" w:hAnsi="Arial Nova Light" w:cs="Corbel"/>
          <w:sz w:val="20"/>
          <w:szCs w:val="20"/>
        </w:rPr>
        <w:t xml:space="preserve"> </w:t>
      </w:r>
      <w:r w:rsidRPr="00143958">
        <w:rPr>
          <w:rFonts w:ascii="Arial Nova Light" w:eastAsia="Corbel" w:hAnsi="Arial Nova Light" w:cs="Corbel"/>
          <w:sz w:val="20"/>
          <w:szCs w:val="20"/>
        </w:rPr>
        <w:t>202</w:t>
      </w:r>
      <w:r w:rsidR="00A9577B">
        <w:rPr>
          <w:rFonts w:ascii="Arial Nova Light" w:eastAsia="Corbel" w:hAnsi="Arial Nova Light" w:cs="Corbel"/>
          <w:sz w:val="20"/>
          <w:szCs w:val="20"/>
        </w:rPr>
        <w:t>2</w:t>
      </w:r>
      <w:r w:rsidRPr="00143958">
        <w:rPr>
          <w:rFonts w:ascii="Arial Nova Light" w:eastAsia="Corbel" w:hAnsi="Arial Nova Light" w:cs="Corbel"/>
          <w:sz w:val="20"/>
          <w:szCs w:val="20"/>
        </w:rPr>
        <w:t xml:space="preserve">– </w:t>
      </w:r>
      <w:r w:rsidR="00A9577B">
        <w:rPr>
          <w:rFonts w:ascii="Arial Nova Light" w:eastAsia="Corbel" w:hAnsi="Arial Nova Light" w:cs="Corbel"/>
          <w:sz w:val="20"/>
          <w:szCs w:val="20"/>
        </w:rPr>
        <w:t>May</w:t>
      </w:r>
      <w:r w:rsidRPr="00143958">
        <w:rPr>
          <w:rFonts w:ascii="Arial Nova Light" w:eastAsia="Corbel" w:hAnsi="Arial Nova Light" w:cs="Corbel"/>
          <w:sz w:val="20"/>
          <w:szCs w:val="20"/>
        </w:rPr>
        <w:t xml:space="preserve"> 202</w:t>
      </w:r>
      <w:r w:rsidR="00A9577B">
        <w:rPr>
          <w:rFonts w:ascii="Arial Nova Light" w:eastAsia="Corbel" w:hAnsi="Arial Nova Light" w:cs="Corbel"/>
          <w:sz w:val="20"/>
          <w:szCs w:val="20"/>
        </w:rPr>
        <w:t>2</w:t>
      </w:r>
    </w:p>
    <w:p w14:paraId="5FA6BF7F" w14:textId="36B377F5" w:rsidR="00A9577B" w:rsidRPr="00380C57" w:rsidRDefault="00A9577B" w:rsidP="00C92B4B">
      <w:pPr>
        <w:spacing w:before="120"/>
        <w:jc w:val="both"/>
        <w:rPr>
          <w:rFonts w:ascii="Arial Nova Light" w:eastAsia="Corbel" w:hAnsi="Arial Nova Light" w:cs="Corbel"/>
          <w:b/>
          <w:bCs/>
          <w:sz w:val="20"/>
          <w:szCs w:val="20"/>
        </w:rPr>
      </w:pPr>
      <w:r w:rsidRPr="00380C57">
        <w:rPr>
          <w:rFonts w:ascii="Arial Nova Light" w:eastAsia="Corbel" w:hAnsi="Arial Nova Light" w:cs="Corbel"/>
          <w:b/>
          <w:bCs/>
          <w:sz w:val="20"/>
          <w:szCs w:val="20"/>
        </w:rPr>
        <w:t>Project Manager</w:t>
      </w:r>
    </w:p>
    <w:p w14:paraId="0B28540D" w14:textId="11EB98B2" w:rsidR="00C92B4B" w:rsidRDefault="00C92B4B" w:rsidP="00C92B4B">
      <w:pPr>
        <w:spacing w:before="120"/>
        <w:jc w:val="both"/>
        <w:rPr>
          <w:rFonts w:ascii="Corbel" w:eastAsia="Corbel" w:hAnsi="Corbel" w:cs="Corbel"/>
          <w:sz w:val="20"/>
          <w:szCs w:val="20"/>
        </w:rPr>
      </w:pPr>
      <w:r w:rsidRPr="00EA031F">
        <w:rPr>
          <w:rFonts w:ascii="Arial Nova Light" w:eastAsia="Corbel" w:hAnsi="Arial Nova Light" w:cs="Corbel"/>
          <w:b/>
          <w:bCs/>
          <w:sz w:val="20"/>
          <w:szCs w:val="20"/>
        </w:rPr>
        <w:t>Description</w:t>
      </w:r>
      <w:r>
        <w:rPr>
          <w:rFonts w:ascii="Corbel" w:eastAsia="Corbel" w:hAnsi="Corbel" w:cs="Corbel"/>
          <w:sz w:val="20"/>
          <w:szCs w:val="20"/>
        </w:rPr>
        <w:t xml:space="preserve">: </w:t>
      </w:r>
      <w:r w:rsidRPr="00EA031F">
        <w:rPr>
          <w:rFonts w:ascii="Arial Nova Light" w:eastAsia="Corbel" w:hAnsi="Arial Nova Light" w:cs="Corbel"/>
          <w:sz w:val="20"/>
          <w:szCs w:val="20"/>
        </w:rPr>
        <w:t>Manag</w:t>
      </w:r>
      <w:r w:rsidR="00723E12">
        <w:rPr>
          <w:rFonts w:ascii="Arial Nova Light" w:eastAsia="Corbel" w:hAnsi="Arial Nova Light" w:cs="Corbel"/>
          <w:sz w:val="20"/>
          <w:szCs w:val="20"/>
        </w:rPr>
        <w:t xml:space="preserve">ed </w:t>
      </w:r>
      <w:r w:rsidR="00380C57">
        <w:rPr>
          <w:rFonts w:ascii="Arial Nova Light" w:eastAsia="Corbel" w:hAnsi="Arial Nova Light" w:cs="Corbel"/>
          <w:sz w:val="20"/>
          <w:szCs w:val="20"/>
        </w:rPr>
        <w:t>\</w:t>
      </w:r>
      <w:r w:rsidR="00723E12">
        <w:rPr>
          <w:rFonts w:ascii="Arial Nova Light" w:eastAsia="Corbel" w:hAnsi="Arial Nova Light" w:cs="Corbel"/>
          <w:sz w:val="20"/>
          <w:szCs w:val="20"/>
        </w:rPr>
        <w:t xml:space="preserve"> Assisted</w:t>
      </w:r>
      <w:r w:rsidR="00380C57">
        <w:rPr>
          <w:rFonts w:ascii="Arial Nova Light" w:eastAsia="Corbel" w:hAnsi="Arial Nova Light" w:cs="Corbel"/>
          <w:sz w:val="20"/>
          <w:szCs w:val="20"/>
        </w:rPr>
        <w:t xml:space="preserve"> on </w:t>
      </w:r>
      <w:r w:rsidRPr="00EA031F">
        <w:rPr>
          <w:rFonts w:ascii="Arial Nova Light" w:eastAsia="Corbel" w:hAnsi="Arial Nova Light" w:cs="Corbel"/>
          <w:sz w:val="20"/>
          <w:szCs w:val="20"/>
        </w:rPr>
        <w:t xml:space="preserve">multiple </w:t>
      </w:r>
      <w:r w:rsidR="00380C57">
        <w:rPr>
          <w:rFonts w:ascii="Arial Nova Light" w:eastAsia="Corbel" w:hAnsi="Arial Nova Light" w:cs="Corbel"/>
          <w:b/>
          <w:bCs/>
          <w:sz w:val="20"/>
          <w:szCs w:val="20"/>
        </w:rPr>
        <w:t xml:space="preserve">TIAA Corporate </w:t>
      </w:r>
      <w:r w:rsidR="00B702AA">
        <w:rPr>
          <w:rFonts w:ascii="Arial Nova Light" w:eastAsia="Corbel" w:hAnsi="Arial Nova Light" w:cs="Corbel"/>
          <w:b/>
          <w:bCs/>
          <w:sz w:val="20"/>
          <w:szCs w:val="20"/>
        </w:rPr>
        <w:t>Programs</w:t>
      </w:r>
      <w:r w:rsidR="00F11132">
        <w:rPr>
          <w:rFonts w:ascii="Arial Nova Light" w:eastAsia="Corbel" w:hAnsi="Arial Nova Light" w:cs="Corbel"/>
          <w:b/>
          <w:bCs/>
          <w:sz w:val="20"/>
          <w:szCs w:val="20"/>
        </w:rPr>
        <w:t xml:space="preserve"> – </w:t>
      </w:r>
      <w:r w:rsidR="00F11132" w:rsidRPr="00F11132">
        <w:rPr>
          <w:rFonts w:ascii="Arial Nova Light" w:eastAsia="Corbel" w:hAnsi="Arial Nova Light" w:cs="Corbel"/>
          <w:b/>
          <w:bCs/>
          <w:sz w:val="20"/>
          <w:szCs w:val="20"/>
        </w:rPr>
        <w:t>Top Hat work place App, Vector flow, Density sensors, 1918 Eats,</w:t>
      </w:r>
      <w:r w:rsidRPr="00F11132">
        <w:rPr>
          <w:rFonts w:ascii="Arial Nova Light" w:eastAsia="Corbel" w:hAnsi="Arial Nova Light" w:cs="Corbel"/>
          <w:b/>
          <w:bCs/>
          <w:sz w:val="20"/>
          <w:szCs w:val="20"/>
        </w:rPr>
        <w:t xml:space="preserve"> </w:t>
      </w:r>
      <w:r w:rsidR="00F11132" w:rsidRPr="00F11132">
        <w:rPr>
          <w:rFonts w:ascii="Arial Nova Light" w:eastAsia="Corbel" w:hAnsi="Arial Nova Light" w:cs="Corbel"/>
          <w:b/>
          <w:bCs/>
          <w:sz w:val="20"/>
          <w:szCs w:val="20"/>
        </w:rPr>
        <w:t>Embrava Desk Signs</w:t>
      </w:r>
      <w:r w:rsidR="00F11132">
        <w:rPr>
          <w:rFonts w:ascii="Arial Nova Light" w:eastAsia="Corbel" w:hAnsi="Arial Nova Light" w:cs="Corbel"/>
          <w:b/>
          <w:bCs/>
          <w:sz w:val="20"/>
          <w:szCs w:val="20"/>
        </w:rPr>
        <w:t xml:space="preserve">, GSC Data Hub- Book IT, Return to Office </w:t>
      </w:r>
      <w:r w:rsidR="00723E12">
        <w:rPr>
          <w:rFonts w:ascii="Arial Nova Light" w:eastAsia="Corbel" w:hAnsi="Arial Nova Light" w:cs="Corbel"/>
          <w:b/>
          <w:bCs/>
          <w:sz w:val="20"/>
          <w:szCs w:val="20"/>
        </w:rPr>
        <w:t>enhancements.</w:t>
      </w:r>
    </w:p>
    <w:p w14:paraId="252D3D62" w14:textId="77777777" w:rsidR="00C92B4B" w:rsidRPr="00756937" w:rsidRDefault="00C92B4B" w:rsidP="00C92B4B">
      <w:pPr>
        <w:spacing w:before="120"/>
        <w:jc w:val="both"/>
        <w:rPr>
          <w:rFonts w:ascii="Arial Nova Light" w:eastAsia="Corbel" w:hAnsi="Arial Nova Light" w:cs="Corbel"/>
          <w:b/>
          <w:bCs/>
          <w:sz w:val="20"/>
          <w:szCs w:val="20"/>
        </w:rPr>
      </w:pPr>
      <w:r w:rsidRPr="00756937">
        <w:rPr>
          <w:rFonts w:ascii="Arial Nova Light" w:eastAsia="Corbel" w:hAnsi="Arial Nova Light" w:cs="Corbel"/>
          <w:b/>
          <w:bCs/>
          <w:sz w:val="20"/>
          <w:szCs w:val="20"/>
        </w:rPr>
        <w:t>Job Duties:</w:t>
      </w:r>
    </w:p>
    <w:p w14:paraId="1FE939EE" w14:textId="02074206" w:rsidR="00C92B4B" w:rsidRPr="00DE3AC5" w:rsidRDefault="00380C57" w:rsidP="00380C57">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 xml:space="preserve">Ensure that all projects are delivered on-time, within scope and within budget </w:t>
      </w:r>
    </w:p>
    <w:p w14:paraId="24E32996" w14:textId="6F4F9C1B" w:rsidR="00380C57" w:rsidRPr="00DE3AC5" w:rsidRDefault="00380C57" w:rsidP="00380C57">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Assist in the definition of project scope and objectives, involving all relevant stakeholders and ensuring technical feasibility</w:t>
      </w:r>
    </w:p>
    <w:p w14:paraId="7AED491E" w14:textId="64B8C127" w:rsidR="00380C57" w:rsidRDefault="00380C57" w:rsidP="00380C57">
      <w:pPr>
        <w:pStyle w:val="ListParagraph"/>
        <w:numPr>
          <w:ilvl w:val="0"/>
          <w:numId w:val="15"/>
        </w:numPr>
        <w:tabs>
          <w:tab w:val="right" w:pos="11160"/>
        </w:tabs>
        <w:rPr>
          <w:rFonts w:ascii="Arial Nova Light" w:eastAsia="Corbel" w:hAnsi="Arial Nova Light" w:cs="Corbel"/>
          <w:b/>
          <w:bCs/>
          <w:sz w:val="19"/>
          <w:szCs w:val="19"/>
        </w:rPr>
      </w:pPr>
      <w:r w:rsidRPr="00DE3AC5">
        <w:rPr>
          <w:rFonts w:ascii="Arial Nova Light" w:eastAsia="Corbel" w:hAnsi="Arial Nova Light" w:cs="Corbel"/>
          <w:sz w:val="19"/>
          <w:szCs w:val="19"/>
        </w:rPr>
        <w:t xml:space="preserve">Ensure resource availability and </w:t>
      </w:r>
      <w:r w:rsidR="00C9189A" w:rsidRPr="00DE3AC5">
        <w:rPr>
          <w:rFonts w:ascii="Arial Nova Light" w:eastAsia="Corbel" w:hAnsi="Arial Nova Light" w:cs="Corbel"/>
          <w:sz w:val="19"/>
          <w:szCs w:val="19"/>
        </w:rPr>
        <w:t xml:space="preserve">budget </w:t>
      </w:r>
      <w:r w:rsidRPr="00DE3AC5">
        <w:rPr>
          <w:rFonts w:ascii="Arial Nova Light" w:eastAsia="Corbel" w:hAnsi="Arial Nova Light" w:cs="Corbel"/>
          <w:sz w:val="19"/>
          <w:szCs w:val="19"/>
        </w:rPr>
        <w:t xml:space="preserve">allocation using </w:t>
      </w:r>
      <w:r w:rsidRPr="00DE3AC5">
        <w:rPr>
          <w:rFonts w:ascii="Arial Nova Light" w:eastAsia="Corbel" w:hAnsi="Arial Nova Light" w:cs="Corbel"/>
          <w:b/>
          <w:bCs/>
          <w:sz w:val="19"/>
          <w:szCs w:val="19"/>
        </w:rPr>
        <w:t>Clarity Tool</w:t>
      </w:r>
    </w:p>
    <w:p w14:paraId="36FA9E42" w14:textId="60B7255A" w:rsidR="00076367" w:rsidRPr="00076367" w:rsidRDefault="00076367" w:rsidP="00380C57">
      <w:pPr>
        <w:pStyle w:val="ListParagraph"/>
        <w:numPr>
          <w:ilvl w:val="0"/>
          <w:numId w:val="15"/>
        </w:numPr>
        <w:tabs>
          <w:tab w:val="right" w:pos="11160"/>
        </w:tabs>
        <w:rPr>
          <w:rFonts w:ascii="Arial Nova Light" w:eastAsia="Corbel" w:hAnsi="Arial Nova Light" w:cs="Corbel"/>
          <w:bCs/>
          <w:sz w:val="19"/>
          <w:szCs w:val="19"/>
        </w:rPr>
      </w:pPr>
      <w:r w:rsidRPr="00076367">
        <w:rPr>
          <w:rFonts w:ascii="Arial Nova Light" w:eastAsia="Corbel" w:hAnsi="Arial Nova Light" w:cs="Corbel"/>
          <w:bCs/>
          <w:sz w:val="19"/>
          <w:szCs w:val="19"/>
        </w:rPr>
        <w:t xml:space="preserve">Implement </w:t>
      </w:r>
      <w:proofErr w:type="spellStart"/>
      <w:r w:rsidRPr="00076367">
        <w:rPr>
          <w:rFonts w:ascii="Arial Nova Light" w:eastAsia="Corbel" w:hAnsi="Arial Nova Light" w:cs="Corbel"/>
          <w:bCs/>
          <w:sz w:val="19"/>
          <w:szCs w:val="19"/>
        </w:rPr>
        <w:t>Kanban</w:t>
      </w:r>
      <w:proofErr w:type="spellEnd"/>
      <w:r w:rsidRPr="00076367">
        <w:rPr>
          <w:rFonts w:ascii="Arial Nova Light" w:eastAsia="Corbel" w:hAnsi="Arial Nova Light" w:cs="Corbel"/>
          <w:bCs/>
          <w:sz w:val="19"/>
          <w:szCs w:val="19"/>
        </w:rPr>
        <w:t xml:space="preserve"> Methodology to Streamline Project Workflows, increase productivity, and improve project visibility.</w:t>
      </w:r>
    </w:p>
    <w:p w14:paraId="61AE0451" w14:textId="3EFB6F44" w:rsidR="00A17C38" w:rsidRPr="00DE3AC5" w:rsidRDefault="00A17C38" w:rsidP="00A17C38">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 xml:space="preserve">Meet budgetary objectives and </w:t>
      </w:r>
      <w:r w:rsidR="00082936" w:rsidRPr="00DE3AC5">
        <w:rPr>
          <w:rFonts w:ascii="Arial Nova Light" w:eastAsia="Corbel" w:hAnsi="Arial Nova Light" w:cs="Corbel"/>
          <w:sz w:val="19"/>
          <w:szCs w:val="19"/>
        </w:rPr>
        <w:t>adjust</w:t>
      </w:r>
      <w:r w:rsidRPr="00DE3AC5">
        <w:rPr>
          <w:rFonts w:ascii="Arial Nova Light" w:eastAsia="Corbel" w:hAnsi="Arial Nova Light" w:cs="Corbel"/>
          <w:sz w:val="19"/>
          <w:szCs w:val="19"/>
        </w:rPr>
        <w:t xml:space="preserve"> project constraints based on financial analysis</w:t>
      </w:r>
    </w:p>
    <w:p w14:paraId="1E48DAD8" w14:textId="77777777" w:rsidR="00380C57" w:rsidRPr="00DE3AC5" w:rsidRDefault="00380C57" w:rsidP="00C92B4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 xml:space="preserve">Develop a detailed project plan to monitor and track progress </w:t>
      </w:r>
    </w:p>
    <w:p w14:paraId="603C7361" w14:textId="5EA3EF76" w:rsidR="00380C57" w:rsidRPr="00DE3AC5" w:rsidRDefault="00380C57" w:rsidP="00C92B4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Measure project performance using appropriate tools and techniques</w:t>
      </w:r>
    </w:p>
    <w:p w14:paraId="2548588A" w14:textId="7DFE51F9" w:rsidR="00380C57" w:rsidRPr="00DE3AC5" w:rsidRDefault="00380C57" w:rsidP="00C92B4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Manage the relationship with the client and all stakeholders</w:t>
      </w:r>
    </w:p>
    <w:p w14:paraId="110FD66C" w14:textId="257F9D42" w:rsidR="00380C57" w:rsidRPr="00DE3AC5" w:rsidRDefault="00380C57" w:rsidP="00C92B4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Establish and maintain relationships with third parties/vendors</w:t>
      </w:r>
    </w:p>
    <w:p w14:paraId="1D2516C6" w14:textId="3A330F91" w:rsidR="00380C57" w:rsidRPr="00DE3AC5" w:rsidRDefault="00380C57" w:rsidP="00C92B4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Create and maintain comprehensive project documentation</w:t>
      </w:r>
    </w:p>
    <w:p w14:paraId="2E8A1C59" w14:textId="1E4F6515" w:rsidR="00380C57" w:rsidRPr="00DE3AC5" w:rsidRDefault="00380C57" w:rsidP="00C92B4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Track project performance, specifically to analyze the successful completion of short and long-term goals</w:t>
      </w:r>
    </w:p>
    <w:p w14:paraId="365E521F" w14:textId="05C22B74" w:rsidR="00940A4C" w:rsidRPr="00DE3AC5" w:rsidRDefault="00940A4C" w:rsidP="00C92B4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Meet with clients to take detailed ordering briefs and clarify specific requirements of each project</w:t>
      </w:r>
    </w:p>
    <w:p w14:paraId="0B36BA3D" w14:textId="025A3F2A" w:rsidR="00D60F14" w:rsidRDefault="00B76541">
      <w:pPr>
        <w:spacing w:before="120"/>
        <w:jc w:val="both"/>
        <w:rPr>
          <w:rFonts w:ascii="Arial Nova Light" w:eastAsia="Corbel" w:hAnsi="Arial Nova Light" w:cs="Corbel"/>
          <w:sz w:val="20"/>
          <w:szCs w:val="20"/>
        </w:rPr>
      </w:pPr>
      <w:r w:rsidRPr="00143958">
        <w:rPr>
          <w:rFonts w:ascii="Arial Nova Light" w:eastAsia="Corbel" w:hAnsi="Arial Nova Light" w:cs="Corbel"/>
          <w:b/>
          <w:bCs/>
          <w:sz w:val="20"/>
          <w:szCs w:val="20"/>
        </w:rPr>
        <w:t>Client</w:t>
      </w:r>
      <w:r>
        <w:rPr>
          <w:rFonts w:ascii="Corbel" w:eastAsia="Corbel" w:hAnsi="Corbel" w:cs="Corbel"/>
          <w:b/>
          <w:bCs/>
          <w:sz w:val="20"/>
          <w:szCs w:val="20"/>
        </w:rPr>
        <w:t xml:space="preserve">: </w:t>
      </w:r>
      <w:r w:rsidRPr="00143958">
        <w:rPr>
          <w:rFonts w:ascii="Arial Nova Light" w:eastAsia="Corbel" w:hAnsi="Arial Nova Light" w:cs="Corbel"/>
          <w:sz w:val="20"/>
          <w:szCs w:val="20"/>
        </w:rPr>
        <w:t xml:space="preserve">State Street </w:t>
      </w:r>
      <w:r w:rsidR="00A31BA9" w:rsidRPr="00143958">
        <w:rPr>
          <w:rFonts w:ascii="Arial Nova Light" w:eastAsia="Corbel" w:hAnsi="Arial Nova Light" w:cs="Corbel"/>
          <w:sz w:val="20"/>
          <w:szCs w:val="20"/>
        </w:rPr>
        <w:t>Bank</w:t>
      </w:r>
      <w:r w:rsidR="00A31BA9">
        <w:rPr>
          <w:rFonts w:ascii="Corbel" w:eastAsia="Corbel" w:hAnsi="Corbel" w:cs="Corbel"/>
          <w:sz w:val="20"/>
          <w:szCs w:val="20"/>
        </w:rPr>
        <w:t xml:space="preserve"> </w:t>
      </w:r>
      <w:r w:rsidR="00A31BA9">
        <w:rPr>
          <w:rFonts w:ascii="Corbel" w:eastAsia="Corbel" w:hAnsi="Corbel" w:cs="Corbel"/>
          <w:sz w:val="20"/>
          <w:szCs w:val="20"/>
        </w:rPr>
        <w:tab/>
      </w:r>
      <w:r w:rsidR="00CE69A0">
        <w:rPr>
          <w:rFonts w:ascii="Corbel" w:eastAsia="Corbel" w:hAnsi="Corbel" w:cs="Corbel"/>
          <w:sz w:val="20"/>
          <w:szCs w:val="20"/>
        </w:rPr>
        <w:tab/>
      </w:r>
      <w:r w:rsidR="00FE64E0">
        <w:rPr>
          <w:rFonts w:ascii="Arial Nova Light" w:eastAsia="Corbel" w:hAnsi="Arial Nova Light" w:cs="Corbel"/>
          <w:b/>
          <w:bCs/>
          <w:sz w:val="20"/>
          <w:szCs w:val="20"/>
        </w:rPr>
        <w:tab/>
      </w:r>
      <w:r w:rsidR="00FE64E0">
        <w:rPr>
          <w:rFonts w:ascii="Arial Nova Light" w:eastAsia="Corbel" w:hAnsi="Arial Nova Light" w:cs="Corbel"/>
          <w:b/>
          <w:bCs/>
          <w:sz w:val="20"/>
          <w:szCs w:val="20"/>
        </w:rPr>
        <w:tab/>
      </w:r>
      <w:r w:rsidR="00FE64E0">
        <w:rPr>
          <w:rFonts w:ascii="Arial Nova Light" w:eastAsia="Corbel" w:hAnsi="Arial Nova Light" w:cs="Corbel"/>
          <w:b/>
          <w:bCs/>
          <w:sz w:val="20"/>
          <w:szCs w:val="20"/>
        </w:rPr>
        <w:tab/>
      </w:r>
      <w:r w:rsidR="00FE64E0">
        <w:rPr>
          <w:rFonts w:ascii="Arial Nova Light" w:eastAsia="Corbel" w:hAnsi="Arial Nova Light" w:cs="Corbel"/>
          <w:b/>
          <w:bCs/>
          <w:sz w:val="20"/>
          <w:szCs w:val="20"/>
        </w:rPr>
        <w:tab/>
      </w:r>
      <w:r w:rsidR="00143958" w:rsidRPr="00143958">
        <w:rPr>
          <w:rFonts w:ascii="Arial Nova Light" w:eastAsia="Corbel" w:hAnsi="Arial Nova Light" w:cs="Corbel"/>
          <w:sz w:val="20"/>
          <w:szCs w:val="20"/>
        </w:rPr>
        <w:tab/>
      </w:r>
      <w:r w:rsidR="00143958">
        <w:rPr>
          <w:rFonts w:ascii="Corbel" w:eastAsia="Corbel" w:hAnsi="Corbel" w:cs="Corbel"/>
          <w:sz w:val="20"/>
          <w:szCs w:val="20"/>
        </w:rPr>
        <w:tab/>
      </w:r>
      <w:r w:rsidR="00143958">
        <w:rPr>
          <w:rFonts w:ascii="Corbel" w:eastAsia="Corbel" w:hAnsi="Corbel" w:cs="Corbel"/>
          <w:sz w:val="20"/>
          <w:szCs w:val="20"/>
        </w:rPr>
        <w:tab/>
      </w:r>
      <w:r w:rsidR="0024631F">
        <w:rPr>
          <w:rFonts w:ascii="Corbel" w:eastAsia="Corbel" w:hAnsi="Corbel" w:cs="Corbel"/>
          <w:sz w:val="20"/>
          <w:szCs w:val="20"/>
        </w:rPr>
        <w:t xml:space="preserve">           </w:t>
      </w:r>
      <w:r w:rsidR="0024631F" w:rsidRPr="00143958">
        <w:rPr>
          <w:rFonts w:ascii="Arial Nova Light" w:eastAsia="Corbel" w:hAnsi="Arial Nova Light" w:cs="Corbel"/>
          <w:b/>
          <w:bCs/>
          <w:sz w:val="20"/>
          <w:szCs w:val="20"/>
        </w:rPr>
        <w:t>Duration</w:t>
      </w:r>
      <w:r w:rsidR="0024631F">
        <w:rPr>
          <w:rFonts w:ascii="Arial Nova Light" w:eastAsia="Corbel" w:hAnsi="Arial Nova Light" w:cs="Corbel"/>
          <w:b/>
          <w:bCs/>
          <w:sz w:val="20"/>
          <w:szCs w:val="20"/>
        </w:rPr>
        <w:t>:</w:t>
      </w:r>
      <w:r w:rsidR="004D7165">
        <w:rPr>
          <w:rFonts w:ascii="Arial Nova Light" w:eastAsia="Corbel" w:hAnsi="Arial Nova Light" w:cs="Corbel"/>
          <w:sz w:val="20"/>
          <w:szCs w:val="20"/>
        </w:rPr>
        <w:t xml:space="preserve"> </w:t>
      </w:r>
      <w:r w:rsidR="00633259" w:rsidRPr="00143958">
        <w:rPr>
          <w:rFonts w:ascii="Arial Nova Light" w:eastAsia="Corbel" w:hAnsi="Arial Nova Light" w:cs="Corbel"/>
          <w:sz w:val="20"/>
          <w:szCs w:val="20"/>
        </w:rPr>
        <w:t>Jan</w:t>
      </w:r>
      <w:r w:rsidR="004D7165">
        <w:rPr>
          <w:rFonts w:ascii="Arial Nova Light" w:eastAsia="Corbel" w:hAnsi="Arial Nova Light" w:cs="Corbel"/>
          <w:sz w:val="20"/>
          <w:szCs w:val="20"/>
        </w:rPr>
        <w:t xml:space="preserve"> </w:t>
      </w:r>
      <w:r w:rsidRPr="00143958">
        <w:rPr>
          <w:rFonts w:ascii="Arial Nova Light" w:eastAsia="Corbel" w:hAnsi="Arial Nova Light" w:cs="Corbel"/>
          <w:sz w:val="20"/>
          <w:szCs w:val="20"/>
        </w:rPr>
        <w:t>2021</w:t>
      </w:r>
      <w:r w:rsidR="00C20F05" w:rsidRPr="00143958">
        <w:rPr>
          <w:rFonts w:ascii="Arial Nova Light" w:eastAsia="Corbel" w:hAnsi="Arial Nova Light" w:cs="Corbel"/>
          <w:sz w:val="20"/>
          <w:szCs w:val="20"/>
        </w:rPr>
        <w:t>–</w:t>
      </w:r>
      <w:r w:rsidRPr="00143958">
        <w:rPr>
          <w:rFonts w:ascii="Arial Nova Light" w:eastAsia="Corbel" w:hAnsi="Arial Nova Light" w:cs="Corbel"/>
          <w:sz w:val="20"/>
          <w:szCs w:val="20"/>
        </w:rPr>
        <w:t xml:space="preserve"> </w:t>
      </w:r>
      <w:r w:rsidR="00C92B4B">
        <w:rPr>
          <w:rFonts w:ascii="Arial Nova Light" w:eastAsia="Corbel" w:hAnsi="Arial Nova Light" w:cs="Corbel"/>
          <w:sz w:val="20"/>
          <w:szCs w:val="20"/>
        </w:rPr>
        <w:t>Dec</w:t>
      </w:r>
      <w:r w:rsidR="00C20F05" w:rsidRPr="00143958">
        <w:rPr>
          <w:rFonts w:ascii="Arial Nova Light" w:eastAsia="Corbel" w:hAnsi="Arial Nova Light" w:cs="Corbel"/>
          <w:sz w:val="20"/>
          <w:szCs w:val="20"/>
        </w:rPr>
        <w:t xml:space="preserve"> 202</w:t>
      </w:r>
      <w:r w:rsidR="00C92B4B">
        <w:rPr>
          <w:rFonts w:ascii="Arial Nova Light" w:eastAsia="Corbel" w:hAnsi="Arial Nova Light" w:cs="Corbel"/>
          <w:sz w:val="20"/>
          <w:szCs w:val="20"/>
        </w:rPr>
        <w:t>1</w:t>
      </w:r>
    </w:p>
    <w:p w14:paraId="6824F204" w14:textId="59CBFC68" w:rsidR="00A9577B" w:rsidRDefault="00A9577B">
      <w:pPr>
        <w:spacing w:before="120"/>
        <w:jc w:val="both"/>
        <w:rPr>
          <w:rFonts w:ascii="Arial Nova Light" w:eastAsia="Corbel" w:hAnsi="Arial Nova Light" w:cs="Corbel"/>
          <w:sz w:val="20"/>
          <w:szCs w:val="20"/>
        </w:rPr>
      </w:pPr>
      <w:r>
        <w:rPr>
          <w:rFonts w:ascii="Arial Nova Light" w:eastAsia="Corbel" w:hAnsi="Arial Nova Light" w:cs="Corbel"/>
          <w:b/>
          <w:bCs/>
          <w:sz w:val="20"/>
          <w:szCs w:val="20"/>
        </w:rPr>
        <w:t xml:space="preserve">Agile </w:t>
      </w:r>
      <w:r w:rsidRPr="000A6031">
        <w:rPr>
          <w:rFonts w:ascii="Arial Nova Light" w:eastAsia="Corbel" w:hAnsi="Arial Nova Light" w:cs="Corbel"/>
          <w:b/>
          <w:bCs/>
          <w:sz w:val="20"/>
          <w:szCs w:val="20"/>
        </w:rPr>
        <w:t>Project Manager</w:t>
      </w:r>
    </w:p>
    <w:p w14:paraId="4D9372B4" w14:textId="60D912D4" w:rsidR="00D60F14" w:rsidRDefault="00B06AF3">
      <w:pPr>
        <w:spacing w:before="120"/>
        <w:jc w:val="both"/>
        <w:rPr>
          <w:rFonts w:ascii="Corbel" w:eastAsia="Corbel" w:hAnsi="Corbel" w:cs="Corbel"/>
          <w:sz w:val="20"/>
          <w:szCs w:val="20"/>
        </w:rPr>
      </w:pPr>
      <w:r w:rsidRPr="00EA031F">
        <w:rPr>
          <w:rFonts w:ascii="Arial Nova Light" w:eastAsia="Corbel" w:hAnsi="Arial Nova Light" w:cs="Corbel"/>
          <w:b/>
          <w:bCs/>
          <w:sz w:val="20"/>
          <w:szCs w:val="20"/>
        </w:rPr>
        <w:t>Description</w:t>
      </w:r>
      <w:r>
        <w:rPr>
          <w:rFonts w:ascii="Corbel" w:eastAsia="Corbel" w:hAnsi="Corbel" w:cs="Corbel"/>
          <w:sz w:val="20"/>
          <w:szCs w:val="20"/>
        </w:rPr>
        <w:t>:</w:t>
      </w:r>
      <w:r w:rsidR="00B76541">
        <w:rPr>
          <w:rFonts w:ascii="Corbel" w:eastAsia="Corbel" w:hAnsi="Corbel" w:cs="Corbel"/>
          <w:sz w:val="20"/>
          <w:szCs w:val="20"/>
        </w:rPr>
        <w:t xml:space="preserve"> </w:t>
      </w:r>
      <w:r w:rsidR="00B76541" w:rsidRPr="00EA031F">
        <w:rPr>
          <w:rFonts w:ascii="Arial Nova Light" w:eastAsia="Corbel" w:hAnsi="Arial Nova Light" w:cs="Corbel"/>
          <w:sz w:val="20"/>
          <w:szCs w:val="20"/>
        </w:rPr>
        <w:t xml:space="preserve">Managing multiple </w:t>
      </w:r>
      <w:r w:rsidR="00B76541" w:rsidRPr="00EA031F">
        <w:rPr>
          <w:rFonts w:ascii="Arial Nova Light" w:eastAsia="Corbel" w:hAnsi="Arial Nova Light" w:cs="Corbel"/>
          <w:b/>
          <w:bCs/>
          <w:sz w:val="20"/>
          <w:szCs w:val="20"/>
        </w:rPr>
        <w:t>IAM</w:t>
      </w:r>
      <w:r w:rsidR="00061AAC" w:rsidRPr="00EA031F">
        <w:rPr>
          <w:rFonts w:ascii="Arial Nova Light" w:eastAsia="Corbel" w:hAnsi="Arial Nova Light" w:cs="Corbel"/>
          <w:b/>
          <w:bCs/>
          <w:sz w:val="20"/>
          <w:szCs w:val="20"/>
        </w:rPr>
        <w:t>-PAM</w:t>
      </w:r>
      <w:r w:rsidR="002D6130" w:rsidRPr="00EA031F">
        <w:rPr>
          <w:rFonts w:ascii="Arial Nova Light" w:eastAsia="Corbel" w:hAnsi="Arial Nova Light" w:cs="Corbel"/>
          <w:b/>
          <w:bCs/>
          <w:sz w:val="20"/>
          <w:szCs w:val="20"/>
        </w:rPr>
        <w:t>-RBAC</w:t>
      </w:r>
      <w:r w:rsidR="00B76541" w:rsidRPr="00EA031F">
        <w:rPr>
          <w:rFonts w:ascii="Arial Nova Light" w:eastAsia="Corbel" w:hAnsi="Arial Nova Light" w:cs="Corbel"/>
          <w:sz w:val="20"/>
          <w:szCs w:val="20"/>
        </w:rPr>
        <w:t xml:space="preserve"> solutions projects to track compliance of </w:t>
      </w:r>
      <w:r w:rsidR="00B76541" w:rsidRPr="002427D4">
        <w:rPr>
          <w:rFonts w:ascii="Arial Nova Light" w:eastAsia="Corbel" w:hAnsi="Arial Nova Light" w:cs="Corbel"/>
          <w:b/>
          <w:bCs/>
          <w:sz w:val="20"/>
          <w:szCs w:val="20"/>
        </w:rPr>
        <w:t>non-human accounts</w:t>
      </w:r>
      <w:r w:rsidR="00B76541" w:rsidRPr="00EA031F">
        <w:rPr>
          <w:rFonts w:ascii="Arial Nova Light" w:eastAsia="Corbel" w:hAnsi="Arial Nova Light" w:cs="Corbel"/>
          <w:sz w:val="20"/>
          <w:szCs w:val="20"/>
        </w:rPr>
        <w:t xml:space="preserve"> ownership analysis. Managing the state street migration projects (APMD-ESF</w:t>
      </w:r>
      <w:r w:rsidR="00844BB4" w:rsidRPr="00EA031F">
        <w:rPr>
          <w:rFonts w:ascii="Arial Nova Light" w:eastAsia="Corbel" w:hAnsi="Arial Nova Light" w:cs="Corbel"/>
          <w:sz w:val="20"/>
          <w:szCs w:val="20"/>
        </w:rPr>
        <w:t>),</w:t>
      </w:r>
      <w:r w:rsidR="00B76541" w:rsidRPr="00EA031F">
        <w:rPr>
          <w:rFonts w:ascii="Arial Nova Light" w:eastAsia="Corbel" w:hAnsi="Arial Nova Light" w:cs="Corbel"/>
          <w:sz w:val="20"/>
          <w:szCs w:val="20"/>
        </w:rPr>
        <w:t xml:space="preserve"> working with various application teams to prepare- review the deployment plans &amp; successful completion of project migrations.</w:t>
      </w:r>
      <w:r w:rsidR="00B76541">
        <w:rPr>
          <w:rFonts w:ascii="Corbel" w:eastAsia="Corbel" w:hAnsi="Corbel" w:cs="Corbel"/>
          <w:sz w:val="20"/>
          <w:szCs w:val="20"/>
        </w:rPr>
        <w:t xml:space="preserve"> </w:t>
      </w:r>
    </w:p>
    <w:p w14:paraId="2CA4343D" w14:textId="2190C7B5" w:rsidR="00D60F14" w:rsidRPr="00756937" w:rsidRDefault="00B76541">
      <w:pPr>
        <w:spacing w:before="120"/>
        <w:jc w:val="both"/>
        <w:rPr>
          <w:rFonts w:ascii="Arial Nova Light" w:eastAsia="Corbel" w:hAnsi="Arial Nova Light" w:cs="Corbel"/>
          <w:b/>
          <w:bCs/>
          <w:sz w:val="20"/>
          <w:szCs w:val="20"/>
        </w:rPr>
      </w:pPr>
      <w:r w:rsidRPr="00756937">
        <w:rPr>
          <w:rFonts w:ascii="Arial Nova Light" w:eastAsia="Corbel" w:hAnsi="Arial Nova Light" w:cs="Corbel"/>
          <w:b/>
          <w:bCs/>
          <w:sz w:val="20"/>
          <w:szCs w:val="20"/>
        </w:rPr>
        <w:t>Job Duties:</w:t>
      </w:r>
    </w:p>
    <w:bookmarkEnd w:id="1"/>
    <w:p w14:paraId="31FF86F1" w14:textId="089716D7" w:rsidR="00B53FA5" w:rsidRDefault="00B53FA5" w:rsidP="00B53FA5">
      <w:pPr>
        <w:pStyle w:val="ListParagraph"/>
        <w:numPr>
          <w:ilvl w:val="0"/>
          <w:numId w:val="15"/>
        </w:numPr>
        <w:tabs>
          <w:tab w:val="right" w:pos="11160"/>
        </w:tabs>
        <w:rPr>
          <w:rFonts w:ascii="Arial Nova Light" w:eastAsia="Corbel" w:hAnsi="Arial Nova Light" w:cs="Corbel"/>
          <w:sz w:val="19"/>
          <w:szCs w:val="19"/>
        </w:rPr>
      </w:pPr>
      <w:r w:rsidRPr="00954E2B">
        <w:rPr>
          <w:rFonts w:ascii="Arial Nova Light" w:eastAsia="Corbel" w:hAnsi="Arial Nova Light" w:cs="Corbel"/>
          <w:sz w:val="19"/>
          <w:szCs w:val="19"/>
        </w:rPr>
        <w:t xml:space="preserve">Responsible for managing-tracking weekly </w:t>
      </w:r>
      <w:r w:rsidR="00D153B1" w:rsidRPr="00954E2B">
        <w:rPr>
          <w:rFonts w:ascii="Arial Nova Light" w:eastAsia="Corbel" w:hAnsi="Arial Nova Light" w:cs="Corbel"/>
          <w:sz w:val="19"/>
          <w:szCs w:val="19"/>
        </w:rPr>
        <w:t>meetings, review</w:t>
      </w:r>
      <w:r w:rsidRPr="00954E2B">
        <w:rPr>
          <w:rFonts w:ascii="Arial Nova Light" w:eastAsia="Corbel" w:hAnsi="Arial Nova Light" w:cs="Corbel"/>
          <w:sz w:val="19"/>
          <w:szCs w:val="19"/>
        </w:rPr>
        <w:t xml:space="preserve"> status update, working closely with senior management to share the project progress update.</w:t>
      </w:r>
    </w:p>
    <w:p w14:paraId="1C41AE30" w14:textId="2C1F5638" w:rsidR="004D308D" w:rsidRPr="00DE3AC5" w:rsidRDefault="004D308D" w:rsidP="00B53FA5">
      <w:pPr>
        <w:pStyle w:val="ListParagraph"/>
        <w:numPr>
          <w:ilvl w:val="0"/>
          <w:numId w:val="15"/>
        </w:numPr>
        <w:tabs>
          <w:tab w:val="right" w:pos="11160"/>
        </w:tabs>
        <w:rPr>
          <w:rFonts w:ascii="Arial Nova Light" w:eastAsia="Corbel" w:hAnsi="Arial Nova Light" w:cs="Corbel"/>
          <w:sz w:val="19"/>
          <w:szCs w:val="19"/>
        </w:rPr>
      </w:pPr>
      <w:r>
        <w:rPr>
          <w:rFonts w:ascii="Arial Nova Light" w:eastAsia="Corbel" w:hAnsi="Arial Nova Light" w:cs="Corbel"/>
          <w:sz w:val="19"/>
          <w:szCs w:val="19"/>
        </w:rPr>
        <w:t>Developed and Maintained Restful APIs for various web and mobile applications, focusing on Scalability, performance and security</w:t>
      </w:r>
    </w:p>
    <w:p w14:paraId="133F1F6D" w14:textId="77777777" w:rsidR="000A347B" w:rsidRPr="00DE3AC5" w:rsidRDefault="000A347B" w:rsidP="000A347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Understand the state street bank processes\tools\technologies</w:t>
      </w:r>
    </w:p>
    <w:p w14:paraId="07EA1DFE" w14:textId="1086823D" w:rsidR="000A347B" w:rsidRPr="00DE3AC5" w:rsidRDefault="000A347B" w:rsidP="000A347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Prepare presentation leadership team on the progress of MVP</w:t>
      </w:r>
    </w:p>
    <w:p w14:paraId="57AEBE14" w14:textId="6F0B1E49" w:rsidR="00D60F14" w:rsidRDefault="000A347B" w:rsidP="000A347B">
      <w:pPr>
        <w:pStyle w:val="ListParagraph"/>
        <w:numPr>
          <w:ilvl w:val="0"/>
          <w:numId w:val="15"/>
        </w:numPr>
        <w:tabs>
          <w:tab w:val="right" w:pos="11160"/>
        </w:tabs>
        <w:rPr>
          <w:rFonts w:ascii="Arial Nova Light" w:eastAsia="Corbel" w:hAnsi="Arial Nova Light" w:cs="Corbel"/>
          <w:sz w:val="19"/>
          <w:szCs w:val="19"/>
        </w:rPr>
      </w:pPr>
      <w:r w:rsidRPr="00DE3AC5">
        <w:rPr>
          <w:rFonts w:ascii="Arial Nova Light" w:eastAsia="Corbel" w:hAnsi="Arial Nova Light" w:cs="Corbel"/>
          <w:sz w:val="19"/>
          <w:szCs w:val="19"/>
        </w:rPr>
        <w:t>On board training for new team members following agile methodologies</w:t>
      </w:r>
    </w:p>
    <w:p w14:paraId="34EFA637" w14:textId="2CF5AE54" w:rsidR="00954E2B" w:rsidRPr="00954E2B" w:rsidRDefault="00954E2B" w:rsidP="00954E2B">
      <w:pPr>
        <w:pStyle w:val="ListParagraph"/>
        <w:numPr>
          <w:ilvl w:val="0"/>
          <w:numId w:val="15"/>
        </w:numPr>
        <w:tabs>
          <w:tab w:val="right" w:pos="11160"/>
        </w:tabs>
        <w:rPr>
          <w:rFonts w:ascii="Arial Nova Light" w:eastAsia="Corbel" w:hAnsi="Arial Nova Light" w:cs="Corbel"/>
          <w:sz w:val="19"/>
          <w:szCs w:val="19"/>
        </w:rPr>
      </w:pPr>
      <w:r w:rsidRPr="00954E2B">
        <w:rPr>
          <w:rFonts w:ascii="Arial Nova Light" w:eastAsia="Corbel" w:hAnsi="Arial Nova Light" w:cs="Corbel"/>
          <w:sz w:val="19"/>
          <w:szCs w:val="19"/>
        </w:rPr>
        <w:t xml:space="preserve">Responsible for managing non-human account ownership analysis using </w:t>
      </w:r>
      <w:r w:rsidRPr="00A8438A">
        <w:rPr>
          <w:rFonts w:ascii="Arial Nova Light" w:eastAsia="Corbel" w:hAnsi="Arial Nova Light" w:cs="Corbel"/>
          <w:b/>
          <w:bCs/>
          <w:sz w:val="19"/>
          <w:szCs w:val="19"/>
        </w:rPr>
        <w:t>Active Directory.</w:t>
      </w:r>
    </w:p>
    <w:p w14:paraId="68C84EAA" w14:textId="2A8C7ED2" w:rsidR="00954E2B" w:rsidRPr="00954E2B" w:rsidRDefault="00954E2B" w:rsidP="00954E2B">
      <w:pPr>
        <w:pStyle w:val="ListParagraph"/>
        <w:numPr>
          <w:ilvl w:val="0"/>
          <w:numId w:val="15"/>
        </w:numPr>
        <w:tabs>
          <w:tab w:val="right" w:pos="11160"/>
        </w:tabs>
        <w:rPr>
          <w:rFonts w:ascii="Arial Nova Light" w:eastAsia="Corbel" w:hAnsi="Arial Nova Light" w:cs="Corbel"/>
          <w:sz w:val="19"/>
          <w:szCs w:val="19"/>
        </w:rPr>
      </w:pPr>
      <w:r w:rsidRPr="00954E2B">
        <w:rPr>
          <w:rFonts w:ascii="Arial Nova Light" w:eastAsia="Corbel" w:hAnsi="Arial Nova Light" w:cs="Corbel"/>
          <w:sz w:val="19"/>
          <w:szCs w:val="19"/>
        </w:rPr>
        <w:t xml:space="preserve">Involved in </w:t>
      </w:r>
      <w:r w:rsidR="00494CF9" w:rsidRPr="00954E2B">
        <w:rPr>
          <w:rFonts w:ascii="Arial Nova Light" w:eastAsia="Corbel" w:hAnsi="Arial Nova Light" w:cs="Corbel"/>
          <w:sz w:val="19"/>
          <w:szCs w:val="19"/>
        </w:rPr>
        <w:t>non-human</w:t>
      </w:r>
      <w:r w:rsidR="00A8438A" w:rsidRPr="00954E2B">
        <w:rPr>
          <w:rFonts w:ascii="Arial Nova Light" w:eastAsia="Corbel" w:hAnsi="Arial Nova Light" w:cs="Corbel"/>
          <w:sz w:val="19"/>
          <w:szCs w:val="19"/>
        </w:rPr>
        <w:t xml:space="preserve"> account</w:t>
      </w:r>
      <w:r w:rsidRPr="00954E2B">
        <w:rPr>
          <w:rFonts w:ascii="Arial Nova Light" w:eastAsia="Corbel" w:hAnsi="Arial Nova Light" w:cs="Corbel"/>
          <w:sz w:val="19"/>
          <w:szCs w:val="19"/>
        </w:rPr>
        <w:t xml:space="preserve"> management via </w:t>
      </w:r>
      <w:r w:rsidRPr="00A8438A">
        <w:rPr>
          <w:rFonts w:ascii="Arial Nova Light" w:eastAsia="Corbel" w:hAnsi="Arial Nova Light" w:cs="Corbel"/>
          <w:b/>
          <w:bCs/>
          <w:sz w:val="19"/>
          <w:szCs w:val="19"/>
        </w:rPr>
        <w:t>Sail point.</w:t>
      </w:r>
    </w:p>
    <w:p w14:paraId="677EC2EC" w14:textId="2C14BE52" w:rsidR="00954E2B" w:rsidRPr="00A8438A" w:rsidRDefault="00954E2B" w:rsidP="00954E2B">
      <w:pPr>
        <w:pStyle w:val="ListParagraph"/>
        <w:numPr>
          <w:ilvl w:val="0"/>
          <w:numId w:val="15"/>
        </w:numPr>
        <w:tabs>
          <w:tab w:val="right" w:pos="11160"/>
        </w:tabs>
        <w:rPr>
          <w:rFonts w:ascii="Arial Nova Light" w:eastAsia="Corbel" w:hAnsi="Arial Nova Light" w:cs="Corbel"/>
          <w:b/>
          <w:bCs/>
          <w:sz w:val="19"/>
          <w:szCs w:val="19"/>
        </w:rPr>
      </w:pPr>
      <w:r w:rsidRPr="00954E2B">
        <w:rPr>
          <w:rFonts w:ascii="Arial Nova Light" w:eastAsia="Corbel" w:hAnsi="Arial Nova Light" w:cs="Corbel"/>
          <w:sz w:val="19"/>
          <w:szCs w:val="19"/>
        </w:rPr>
        <w:t xml:space="preserve">Understanding of the </w:t>
      </w:r>
      <w:r w:rsidRPr="00A8438A">
        <w:rPr>
          <w:rFonts w:ascii="Arial Nova Light" w:eastAsia="Corbel" w:hAnsi="Arial Nova Light" w:cs="Corbel"/>
          <w:b/>
          <w:bCs/>
          <w:sz w:val="19"/>
          <w:szCs w:val="19"/>
        </w:rPr>
        <w:t xml:space="preserve">IAM </w:t>
      </w:r>
      <w:r w:rsidR="00F0104E" w:rsidRPr="00A8438A">
        <w:rPr>
          <w:rFonts w:ascii="Arial Nova Light" w:eastAsia="Corbel" w:hAnsi="Arial Nova Light" w:cs="Corbel"/>
          <w:b/>
          <w:bCs/>
          <w:sz w:val="19"/>
          <w:szCs w:val="19"/>
        </w:rPr>
        <w:t>RBAC (</w:t>
      </w:r>
      <w:r w:rsidRPr="00A8438A">
        <w:rPr>
          <w:rFonts w:ascii="Arial Nova Light" w:eastAsia="Corbel" w:hAnsi="Arial Nova Light" w:cs="Corbel"/>
          <w:b/>
          <w:bCs/>
          <w:sz w:val="19"/>
          <w:szCs w:val="19"/>
        </w:rPr>
        <w:t>Role based access controls)</w:t>
      </w:r>
    </w:p>
    <w:p w14:paraId="0508B88C" w14:textId="5E3699AA" w:rsidR="00954E2B" w:rsidRDefault="00954E2B" w:rsidP="00954E2B">
      <w:pPr>
        <w:pStyle w:val="ListParagraph"/>
        <w:numPr>
          <w:ilvl w:val="0"/>
          <w:numId w:val="15"/>
        </w:numPr>
        <w:tabs>
          <w:tab w:val="right" w:pos="11160"/>
        </w:tabs>
        <w:rPr>
          <w:rFonts w:ascii="Arial Nova Light" w:eastAsia="Corbel" w:hAnsi="Arial Nova Light" w:cs="Corbel"/>
          <w:sz w:val="19"/>
          <w:szCs w:val="19"/>
        </w:rPr>
      </w:pPr>
      <w:r w:rsidRPr="00954E2B">
        <w:rPr>
          <w:rFonts w:ascii="Arial Nova Light" w:eastAsia="Corbel" w:hAnsi="Arial Nova Light" w:cs="Corbel"/>
          <w:sz w:val="19"/>
          <w:szCs w:val="19"/>
        </w:rPr>
        <w:t>Extensive interaction with both internal\external stake holders to prepare-review-track the Deployment plan &amp; progress</w:t>
      </w:r>
    </w:p>
    <w:p w14:paraId="750BB5E1" w14:textId="0C79F7B2" w:rsidR="00CE025B" w:rsidRDefault="00CE025B" w:rsidP="00954E2B">
      <w:pPr>
        <w:pStyle w:val="ListParagraph"/>
        <w:numPr>
          <w:ilvl w:val="0"/>
          <w:numId w:val="15"/>
        </w:numPr>
        <w:tabs>
          <w:tab w:val="right" w:pos="11160"/>
        </w:tabs>
        <w:rPr>
          <w:rFonts w:ascii="Arial Nova Light" w:eastAsia="Corbel" w:hAnsi="Arial Nova Light" w:cs="Corbel"/>
          <w:sz w:val="19"/>
          <w:szCs w:val="19"/>
        </w:rPr>
      </w:pPr>
      <w:r>
        <w:rPr>
          <w:rFonts w:ascii="Arial Nova Light" w:eastAsia="Corbel" w:hAnsi="Arial Nova Light" w:cs="Corbel"/>
          <w:sz w:val="19"/>
          <w:szCs w:val="19"/>
        </w:rPr>
        <w:t>Analyze</w:t>
      </w:r>
      <w:r w:rsidR="00095A4F">
        <w:rPr>
          <w:rFonts w:ascii="Arial Nova Light" w:eastAsia="Corbel" w:hAnsi="Arial Nova Light" w:cs="Corbel"/>
          <w:sz w:val="19"/>
          <w:szCs w:val="19"/>
        </w:rPr>
        <w:t>\Understand</w:t>
      </w:r>
      <w:r>
        <w:rPr>
          <w:rFonts w:ascii="Arial Nova Light" w:eastAsia="Corbel" w:hAnsi="Arial Nova Light" w:cs="Corbel"/>
          <w:sz w:val="19"/>
          <w:szCs w:val="19"/>
        </w:rPr>
        <w:t xml:space="preserve"> the </w:t>
      </w:r>
      <w:r w:rsidRPr="00791FC8">
        <w:rPr>
          <w:rFonts w:ascii="Arial Nova Light" w:eastAsia="Corbel" w:hAnsi="Arial Nova Light" w:cs="Corbel"/>
          <w:b/>
          <w:bCs/>
          <w:sz w:val="19"/>
          <w:szCs w:val="19"/>
        </w:rPr>
        <w:t>PAM</w:t>
      </w:r>
      <w:r w:rsidR="00791FC8">
        <w:rPr>
          <w:rFonts w:ascii="Arial Nova Light" w:eastAsia="Corbel" w:hAnsi="Arial Nova Light" w:cs="Corbel"/>
          <w:b/>
          <w:bCs/>
          <w:sz w:val="19"/>
          <w:szCs w:val="19"/>
        </w:rPr>
        <w:t xml:space="preserve"> </w:t>
      </w:r>
      <w:r>
        <w:rPr>
          <w:rFonts w:ascii="Arial Nova Light" w:eastAsia="Corbel" w:hAnsi="Arial Nova Light" w:cs="Corbel"/>
          <w:sz w:val="19"/>
          <w:szCs w:val="19"/>
        </w:rPr>
        <w:t>(</w:t>
      </w:r>
      <w:r w:rsidR="00095A4F" w:rsidRPr="00095A4F">
        <w:rPr>
          <w:rFonts w:ascii="Arial Nova Light" w:eastAsia="Corbel" w:hAnsi="Arial Nova Light" w:cs="Corbel"/>
          <w:sz w:val="19"/>
          <w:szCs w:val="19"/>
        </w:rPr>
        <w:t xml:space="preserve">Privileged Access </w:t>
      </w:r>
      <w:r w:rsidR="00791FC8" w:rsidRPr="00095A4F">
        <w:rPr>
          <w:rFonts w:ascii="Arial Nova Light" w:eastAsia="Corbel" w:hAnsi="Arial Nova Light" w:cs="Corbel"/>
          <w:sz w:val="19"/>
          <w:szCs w:val="19"/>
        </w:rPr>
        <w:t>Management</w:t>
      </w:r>
      <w:r w:rsidR="00791FC8">
        <w:rPr>
          <w:rFonts w:ascii="Arial Nova Light" w:eastAsia="Corbel" w:hAnsi="Arial Nova Light" w:cs="Corbel"/>
          <w:sz w:val="19"/>
          <w:szCs w:val="19"/>
        </w:rPr>
        <w:t>)</w:t>
      </w:r>
      <w:r w:rsidR="00095A4F">
        <w:rPr>
          <w:rFonts w:ascii="Arial Nova Light" w:eastAsia="Corbel" w:hAnsi="Arial Nova Light" w:cs="Corbel"/>
          <w:sz w:val="19"/>
          <w:szCs w:val="19"/>
        </w:rPr>
        <w:t xml:space="preserve"> compliance list &amp; create \allocate the stories to resources</w:t>
      </w:r>
    </w:p>
    <w:p w14:paraId="54EA629B" w14:textId="228550E5" w:rsidR="00095A4F" w:rsidRPr="00954E2B" w:rsidRDefault="00095A4F" w:rsidP="00954E2B">
      <w:pPr>
        <w:pStyle w:val="ListParagraph"/>
        <w:numPr>
          <w:ilvl w:val="0"/>
          <w:numId w:val="15"/>
        </w:numPr>
        <w:tabs>
          <w:tab w:val="right" w:pos="11160"/>
        </w:tabs>
        <w:rPr>
          <w:rFonts w:ascii="Arial Nova Light" w:eastAsia="Corbel" w:hAnsi="Arial Nova Light" w:cs="Corbel"/>
          <w:sz w:val="19"/>
          <w:szCs w:val="19"/>
        </w:rPr>
      </w:pPr>
      <w:r>
        <w:rPr>
          <w:rFonts w:ascii="Arial Nova Light" w:eastAsia="Corbel" w:hAnsi="Arial Nova Light" w:cs="Corbel"/>
          <w:sz w:val="19"/>
          <w:szCs w:val="19"/>
        </w:rPr>
        <w:t>Generate the Dashboard reports to track the progress and presentation to senior leadership team</w:t>
      </w:r>
    </w:p>
    <w:p w14:paraId="2CFE5C8B" w14:textId="77777777" w:rsidR="00EB5E69" w:rsidRDefault="00EB5E69">
      <w:pPr>
        <w:tabs>
          <w:tab w:val="right" w:pos="11160"/>
        </w:tabs>
        <w:rPr>
          <w:rFonts w:ascii="Corbel" w:eastAsia="Corbel" w:hAnsi="Corbel" w:cs="Corbel"/>
          <w:b/>
          <w:sz w:val="20"/>
          <w:szCs w:val="20"/>
        </w:rPr>
      </w:pPr>
    </w:p>
    <w:p w14:paraId="65BEE133" w14:textId="55E1335E" w:rsidR="00D60F14" w:rsidRDefault="00B76541">
      <w:pPr>
        <w:tabs>
          <w:tab w:val="right" w:pos="11160"/>
        </w:tabs>
        <w:rPr>
          <w:rFonts w:ascii="Corbel" w:eastAsia="Corbel" w:hAnsi="Corbel" w:cs="Corbel"/>
          <w:sz w:val="20"/>
          <w:szCs w:val="20"/>
        </w:rPr>
      </w:pPr>
      <w:r w:rsidRPr="00756937">
        <w:rPr>
          <w:rFonts w:ascii="Arial Nova Light" w:eastAsia="Corbel" w:hAnsi="Arial Nova Light" w:cs="Corbel"/>
          <w:b/>
          <w:bCs/>
          <w:sz w:val="20"/>
          <w:szCs w:val="20"/>
        </w:rPr>
        <w:t xml:space="preserve">Technical Project </w:t>
      </w:r>
      <w:r w:rsidR="009D38CE" w:rsidRPr="00756937">
        <w:rPr>
          <w:rFonts w:ascii="Arial Nova Light" w:eastAsia="Corbel" w:hAnsi="Arial Nova Light" w:cs="Corbel"/>
          <w:b/>
          <w:bCs/>
          <w:sz w:val="20"/>
          <w:szCs w:val="20"/>
        </w:rPr>
        <w:t>Manager,</w:t>
      </w:r>
      <w:r w:rsidRPr="00756937">
        <w:rPr>
          <w:rFonts w:ascii="Arial Nova Light" w:eastAsia="Corbel" w:hAnsi="Arial Nova Light" w:cs="Corbel"/>
          <w:b/>
          <w:bCs/>
          <w:sz w:val="20"/>
          <w:szCs w:val="20"/>
        </w:rPr>
        <w:t xml:space="preserve"> HID Global</w:t>
      </w:r>
      <w:r w:rsidR="00756937">
        <w:rPr>
          <w:rFonts w:ascii="Corbel" w:eastAsia="Corbel" w:hAnsi="Corbel" w:cs="Corbel"/>
          <w:sz w:val="20"/>
          <w:szCs w:val="20"/>
        </w:rPr>
        <w:tab/>
      </w:r>
      <w:r w:rsidR="002B491E" w:rsidRPr="00143958">
        <w:rPr>
          <w:rFonts w:ascii="Arial Nova Light" w:eastAsia="Corbel" w:hAnsi="Arial Nova Light" w:cs="Corbel"/>
          <w:b/>
          <w:bCs/>
          <w:sz w:val="20"/>
          <w:szCs w:val="20"/>
        </w:rPr>
        <w:t>Duration</w:t>
      </w:r>
      <w:r w:rsidR="002B491E">
        <w:rPr>
          <w:rFonts w:ascii="Arial Nova Light" w:eastAsia="Corbel" w:hAnsi="Arial Nova Light" w:cs="Corbel"/>
          <w:b/>
          <w:bCs/>
          <w:sz w:val="20"/>
          <w:szCs w:val="20"/>
        </w:rPr>
        <w:t>:</w:t>
      </w:r>
      <w:r w:rsidR="00C46E78">
        <w:rPr>
          <w:rFonts w:ascii="Arial Nova Light" w:eastAsia="Corbel" w:hAnsi="Arial Nova Light" w:cs="Corbel"/>
          <w:sz w:val="20"/>
          <w:szCs w:val="20"/>
        </w:rPr>
        <w:t xml:space="preserve"> </w:t>
      </w:r>
      <w:r w:rsidR="00A478A3">
        <w:rPr>
          <w:rFonts w:ascii="Arial Nova Light" w:eastAsia="Corbel" w:hAnsi="Arial Nova Light" w:cs="Corbel"/>
          <w:sz w:val="20"/>
          <w:szCs w:val="20"/>
        </w:rPr>
        <w:t>March</w:t>
      </w:r>
      <w:r w:rsidR="002B491E">
        <w:rPr>
          <w:rFonts w:ascii="Arial Nova Light" w:eastAsia="Corbel" w:hAnsi="Arial Nova Light" w:cs="Corbel"/>
          <w:sz w:val="20"/>
          <w:szCs w:val="20"/>
        </w:rPr>
        <w:t xml:space="preserve"> </w:t>
      </w:r>
      <w:r w:rsidR="00756937">
        <w:rPr>
          <w:rFonts w:ascii="Arial Nova Light" w:eastAsia="Corbel" w:hAnsi="Arial Nova Light" w:cs="Corbel"/>
          <w:sz w:val="20"/>
          <w:szCs w:val="20"/>
        </w:rPr>
        <w:t>2018</w:t>
      </w:r>
      <w:r>
        <w:rPr>
          <w:rFonts w:ascii="Corbel" w:eastAsia="Corbel" w:hAnsi="Corbel" w:cs="Corbel"/>
          <w:b/>
          <w:sz w:val="20"/>
          <w:szCs w:val="20"/>
        </w:rPr>
        <w:t xml:space="preserve"> – </w:t>
      </w:r>
      <w:r w:rsidR="00756937" w:rsidRPr="00756937">
        <w:rPr>
          <w:rFonts w:ascii="Arial Nova Light" w:eastAsia="Corbel" w:hAnsi="Arial Nova Light" w:cs="Corbel"/>
          <w:sz w:val="20"/>
          <w:szCs w:val="20"/>
        </w:rPr>
        <w:t>Nov</w:t>
      </w:r>
      <w:r w:rsidR="002B491E">
        <w:rPr>
          <w:rFonts w:ascii="Arial Nova Light" w:eastAsia="Corbel" w:hAnsi="Arial Nova Light" w:cs="Corbel"/>
          <w:sz w:val="20"/>
          <w:szCs w:val="20"/>
        </w:rPr>
        <w:t xml:space="preserve"> </w:t>
      </w:r>
      <w:r w:rsidR="00756937" w:rsidRPr="00756937">
        <w:rPr>
          <w:rFonts w:ascii="Arial Nova Light" w:eastAsia="Corbel" w:hAnsi="Arial Nova Light" w:cs="Corbel"/>
          <w:sz w:val="20"/>
          <w:szCs w:val="20"/>
        </w:rPr>
        <w:t>2020</w:t>
      </w:r>
    </w:p>
    <w:p w14:paraId="0B5F169E" w14:textId="77777777" w:rsidR="0067196A" w:rsidRDefault="0067196A" w:rsidP="0067196A">
      <w:pPr>
        <w:spacing w:before="120"/>
        <w:jc w:val="both"/>
        <w:rPr>
          <w:rFonts w:ascii="Corbel" w:eastAsia="Corbel" w:hAnsi="Corbel" w:cs="Corbel"/>
          <w:sz w:val="20"/>
          <w:szCs w:val="20"/>
        </w:rPr>
      </w:pPr>
      <w:r w:rsidRPr="00C65515">
        <w:rPr>
          <w:rFonts w:ascii="Arial Nova Light" w:eastAsia="Corbel" w:hAnsi="Arial Nova Light" w:cs="Corbel"/>
          <w:b/>
          <w:bCs/>
          <w:sz w:val="20"/>
          <w:szCs w:val="20"/>
        </w:rPr>
        <w:t>Description</w:t>
      </w:r>
      <w:r>
        <w:rPr>
          <w:rFonts w:ascii="Corbel" w:eastAsia="Corbel" w:hAnsi="Corbel" w:cs="Corbel"/>
          <w:b/>
          <w:bCs/>
          <w:sz w:val="20"/>
          <w:szCs w:val="20"/>
        </w:rPr>
        <w:t>:</w:t>
      </w:r>
      <w:r>
        <w:rPr>
          <w:rFonts w:ascii="Corbel" w:eastAsia="Corbel" w:hAnsi="Corbel" w:cs="Corbel"/>
          <w:sz w:val="20"/>
          <w:szCs w:val="20"/>
        </w:rPr>
        <w:t xml:space="preserve"> </w:t>
      </w:r>
      <w:r w:rsidRPr="00C65515">
        <w:rPr>
          <w:rFonts w:ascii="Arial Nova Light" w:eastAsia="Corbel" w:hAnsi="Arial Nova Light" w:cs="Corbel"/>
          <w:sz w:val="20"/>
          <w:szCs w:val="20"/>
        </w:rPr>
        <w:t xml:space="preserve">Managed and led teams for various external clients - </w:t>
      </w:r>
      <w:r w:rsidRPr="00C65515">
        <w:rPr>
          <w:rFonts w:ascii="Arial Nova Light" w:eastAsia="Corbel" w:hAnsi="Arial Nova Light" w:cs="Corbel"/>
          <w:b/>
          <w:bCs/>
          <w:sz w:val="20"/>
          <w:szCs w:val="20"/>
        </w:rPr>
        <w:t>Bank of America (BOA), BCBS, NIST, Atrium, SRP, uPenn</w:t>
      </w:r>
      <w:r w:rsidRPr="00C65515">
        <w:rPr>
          <w:rFonts w:ascii="Arial Nova Light" w:eastAsia="Corbel" w:hAnsi="Arial Nova Light" w:cs="Corbel"/>
          <w:sz w:val="20"/>
          <w:szCs w:val="20"/>
        </w:rPr>
        <w:t xml:space="preserve">. </w:t>
      </w:r>
      <w:r>
        <w:rPr>
          <w:rFonts w:ascii="Arial Nova Light" w:eastAsia="Corbel" w:hAnsi="Arial Nova Light" w:cs="Corbel"/>
          <w:sz w:val="20"/>
          <w:szCs w:val="20"/>
        </w:rPr>
        <w:br/>
      </w:r>
      <w:r w:rsidRPr="00C65515">
        <w:rPr>
          <w:rFonts w:ascii="Arial Nova Light" w:eastAsia="Corbel" w:hAnsi="Arial Nova Light" w:cs="Corbel"/>
          <w:sz w:val="20"/>
          <w:szCs w:val="20"/>
        </w:rPr>
        <w:lastRenderedPageBreak/>
        <w:t>The purpose of this project</w:t>
      </w:r>
      <w:r>
        <w:rPr>
          <w:rFonts w:ascii="Arial Nova Light" w:eastAsia="Corbel" w:hAnsi="Arial Nova Light" w:cs="Corbel"/>
          <w:sz w:val="20"/>
          <w:szCs w:val="20"/>
        </w:rPr>
        <w:t>s</w:t>
      </w:r>
      <w:r w:rsidRPr="00C65515">
        <w:rPr>
          <w:rFonts w:ascii="Arial Nova Light" w:eastAsia="Corbel" w:hAnsi="Arial Nova Light" w:cs="Corbel"/>
          <w:sz w:val="20"/>
          <w:szCs w:val="20"/>
        </w:rPr>
        <w:t xml:space="preserve"> is to </w:t>
      </w:r>
      <w:r>
        <w:rPr>
          <w:rFonts w:ascii="Arial Nova Light" w:eastAsia="Corbel" w:hAnsi="Arial Nova Light" w:cs="Corbel"/>
          <w:sz w:val="20"/>
          <w:szCs w:val="20"/>
        </w:rPr>
        <w:t xml:space="preserve">Implement New | </w:t>
      </w:r>
      <w:r w:rsidRPr="00C65515">
        <w:rPr>
          <w:rFonts w:ascii="Arial Nova Light" w:eastAsia="Corbel" w:hAnsi="Arial Nova Light" w:cs="Corbel"/>
          <w:sz w:val="20"/>
          <w:szCs w:val="20"/>
        </w:rPr>
        <w:t xml:space="preserve">upgrade the existing </w:t>
      </w:r>
      <w:r w:rsidRPr="00C75192">
        <w:rPr>
          <w:rFonts w:ascii="Arial Nova Light" w:eastAsia="Corbel" w:hAnsi="Arial Nova Light" w:cs="Corbel"/>
          <w:b/>
          <w:bCs/>
          <w:sz w:val="20"/>
          <w:szCs w:val="20"/>
        </w:rPr>
        <w:t>HID SAFE Suite PIAM\VIMS</w:t>
      </w:r>
      <w:r>
        <w:rPr>
          <w:rFonts w:ascii="Arial Nova Light" w:eastAsia="Corbel" w:hAnsi="Arial Nova Light" w:cs="Corbel"/>
          <w:sz w:val="20"/>
          <w:szCs w:val="20"/>
        </w:rPr>
        <w:t xml:space="preserve"> </w:t>
      </w:r>
      <w:r w:rsidRPr="00D20C5F">
        <w:rPr>
          <w:rFonts w:ascii="Arial Nova Light" w:eastAsia="Corbel" w:hAnsi="Arial Nova Light" w:cs="Corbel"/>
          <w:b/>
          <w:bCs/>
          <w:sz w:val="20"/>
          <w:szCs w:val="20"/>
        </w:rPr>
        <w:t>C</w:t>
      </w:r>
      <w:r>
        <w:rPr>
          <w:rFonts w:ascii="Arial Nova Light" w:eastAsia="Corbel" w:hAnsi="Arial Nova Light" w:cs="Corbel"/>
          <w:b/>
          <w:bCs/>
          <w:sz w:val="20"/>
          <w:szCs w:val="20"/>
        </w:rPr>
        <w:t>OT</w:t>
      </w:r>
      <w:r w:rsidRPr="00D20C5F">
        <w:rPr>
          <w:rFonts w:ascii="Arial Nova Light" w:eastAsia="Corbel" w:hAnsi="Arial Nova Light" w:cs="Corbel"/>
          <w:b/>
          <w:bCs/>
          <w:sz w:val="20"/>
          <w:szCs w:val="20"/>
        </w:rPr>
        <w:t>s</w:t>
      </w:r>
      <w:r>
        <w:rPr>
          <w:rFonts w:ascii="Arial Nova Light" w:eastAsia="Corbel" w:hAnsi="Arial Nova Light" w:cs="Corbel"/>
          <w:sz w:val="20"/>
          <w:szCs w:val="20"/>
        </w:rPr>
        <w:t xml:space="preserve"> </w:t>
      </w:r>
      <w:r w:rsidRPr="00C65515">
        <w:rPr>
          <w:rFonts w:ascii="Arial Nova Light" w:eastAsia="Corbel" w:hAnsi="Arial Nova Light" w:cs="Corbel"/>
          <w:sz w:val="20"/>
          <w:szCs w:val="20"/>
        </w:rPr>
        <w:t>Product</w:t>
      </w:r>
      <w:r>
        <w:rPr>
          <w:rFonts w:ascii="Arial Nova Light" w:eastAsia="Corbel" w:hAnsi="Arial Nova Light" w:cs="Corbel"/>
          <w:sz w:val="20"/>
          <w:szCs w:val="20"/>
        </w:rPr>
        <w:t>s</w:t>
      </w:r>
      <w:r w:rsidRPr="00C65515">
        <w:rPr>
          <w:rFonts w:ascii="Arial Nova Light" w:eastAsia="Corbel" w:hAnsi="Arial Nova Light" w:cs="Corbel"/>
          <w:sz w:val="20"/>
          <w:szCs w:val="20"/>
        </w:rPr>
        <w:t xml:space="preserve"> to latest SAFE</w:t>
      </w:r>
      <w:r>
        <w:rPr>
          <w:rFonts w:ascii="Arial Nova Light" w:eastAsia="Corbel" w:hAnsi="Arial Nova Light" w:cs="Corbel"/>
          <w:sz w:val="20"/>
          <w:szCs w:val="20"/>
        </w:rPr>
        <w:t xml:space="preserve"> PIAM\VIMS</w:t>
      </w:r>
      <w:r w:rsidRPr="00C65515">
        <w:rPr>
          <w:rFonts w:ascii="Arial Nova Light" w:eastAsia="Corbel" w:hAnsi="Arial Nova Light" w:cs="Corbel"/>
          <w:sz w:val="20"/>
          <w:szCs w:val="20"/>
        </w:rPr>
        <w:t xml:space="preserve"> version by incorporating all features and seamless integration with external systems.</w:t>
      </w:r>
    </w:p>
    <w:p w14:paraId="2F63DF13" w14:textId="77777777" w:rsidR="00D60F14" w:rsidRPr="00C65515" w:rsidRDefault="00B76541">
      <w:pPr>
        <w:spacing w:before="120"/>
        <w:jc w:val="both"/>
        <w:rPr>
          <w:rFonts w:ascii="Arial Nova Light" w:eastAsia="Corbel" w:hAnsi="Arial Nova Light" w:cs="Corbel"/>
          <w:b/>
          <w:bCs/>
          <w:sz w:val="20"/>
          <w:szCs w:val="20"/>
        </w:rPr>
      </w:pPr>
      <w:r w:rsidRPr="00C65515">
        <w:rPr>
          <w:rFonts w:ascii="Arial Nova Light" w:eastAsia="Corbel" w:hAnsi="Arial Nova Light" w:cs="Corbel"/>
          <w:b/>
          <w:bCs/>
          <w:sz w:val="20"/>
          <w:szCs w:val="20"/>
        </w:rPr>
        <w:t>Job Duties:</w:t>
      </w:r>
    </w:p>
    <w:p w14:paraId="7CB09253" w14:textId="77777777" w:rsidR="00011DAD" w:rsidRPr="00DE3AC5" w:rsidRDefault="00011DAD" w:rsidP="00011DAD">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Manage\Direct onboard the team for reverse\ forward shadow processes.</w:t>
      </w:r>
    </w:p>
    <w:p w14:paraId="526A977E" w14:textId="77777777" w:rsidR="00011DAD" w:rsidRPr="00DE3AC5" w:rsidRDefault="00011DAD" w:rsidP="00011DAD">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Conducted in-depth feature review and gap analysis in conjunction with internal upgrade team with dedicated attention.</w:t>
      </w:r>
    </w:p>
    <w:p w14:paraId="5E429F9A" w14:textId="77777777" w:rsidR="00011DAD" w:rsidRPr="00DE3AC5" w:rsidRDefault="00011DAD" w:rsidP="00011DAD">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Developed and maintained vendor relationships to optimize costs. </w:t>
      </w:r>
    </w:p>
    <w:p w14:paraId="3A0384B9" w14:textId="77777777" w:rsidR="00957646" w:rsidRPr="00DE3AC5" w:rsidRDefault="00957646" w:rsidP="00957646">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Directed cross-functional and on-/off-shore team in line with industry-related best practices to achieve desired outcomes.</w:t>
      </w:r>
    </w:p>
    <w:p w14:paraId="1F2550EC" w14:textId="540B8CC4" w:rsidR="00957646" w:rsidRDefault="00957646" w:rsidP="00957646">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Examined, collated, </w:t>
      </w:r>
      <w:r w:rsidR="00BF2739" w:rsidRPr="00DE3AC5">
        <w:rPr>
          <w:rFonts w:ascii="Arial Nova Light" w:eastAsia="Corbel" w:hAnsi="Arial Nova Light" w:cs="Corbel"/>
          <w:sz w:val="19"/>
          <w:szCs w:val="19"/>
        </w:rPr>
        <w:t>authenticated,</w:t>
      </w:r>
      <w:r w:rsidRPr="00DE3AC5">
        <w:rPr>
          <w:rFonts w:ascii="Arial Nova Light" w:eastAsia="Corbel" w:hAnsi="Arial Nova Light" w:cs="Corbel"/>
          <w:sz w:val="19"/>
          <w:szCs w:val="19"/>
        </w:rPr>
        <w:t xml:space="preserve"> and drafted requirements effectively partnering with business, development, and technical teams</w:t>
      </w:r>
    </w:p>
    <w:p w14:paraId="6D20D28C" w14:textId="09A98B5D" w:rsidR="00076367" w:rsidRPr="00DE3AC5" w:rsidRDefault="00076367" w:rsidP="00957646">
      <w:pPr>
        <w:pStyle w:val="ListParagraph"/>
        <w:numPr>
          <w:ilvl w:val="0"/>
          <w:numId w:val="16"/>
        </w:numPr>
        <w:spacing w:before="120"/>
        <w:jc w:val="both"/>
        <w:rPr>
          <w:rFonts w:ascii="Arial Nova Light" w:eastAsia="Corbel" w:hAnsi="Arial Nova Light" w:cs="Corbel"/>
          <w:sz w:val="19"/>
          <w:szCs w:val="19"/>
        </w:rPr>
      </w:pPr>
      <w:r>
        <w:rPr>
          <w:rFonts w:ascii="Arial Nova Light" w:eastAsia="Corbel" w:hAnsi="Arial Nova Light" w:cs="Corbel"/>
          <w:sz w:val="19"/>
          <w:szCs w:val="19"/>
        </w:rPr>
        <w:t xml:space="preserve">Assisted Project managers in Planning excuting and monitoring projects using </w:t>
      </w:r>
      <w:proofErr w:type="spellStart"/>
      <w:r>
        <w:rPr>
          <w:rFonts w:ascii="Arial Nova Light" w:eastAsia="Corbel" w:hAnsi="Arial Nova Light" w:cs="Corbel"/>
          <w:sz w:val="19"/>
          <w:szCs w:val="19"/>
        </w:rPr>
        <w:t>ServiceNow</w:t>
      </w:r>
      <w:proofErr w:type="spellEnd"/>
      <w:r>
        <w:rPr>
          <w:rFonts w:ascii="Arial Nova Light" w:eastAsia="Corbel" w:hAnsi="Arial Nova Light" w:cs="Corbel"/>
          <w:sz w:val="19"/>
          <w:szCs w:val="19"/>
        </w:rPr>
        <w:t xml:space="preserve"> Platform ensuing adherence to project timelines, budgets and quality standards.</w:t>
      </w:r>
    </w:p>
    <w:p w14:paraId="76FF6F57" w14:textId="785C3238"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Conduct the </w:t>
      </w:r>
      <w:r w:rsidRPr="00CE1C45">
        <w:rPr>
          <w:rFonts w:ascii="Arial Nova Light" w:eastAsia="Corbel" w:hAnsi="Arial Nova Light" w:cs="Corbel"/>
          <w:b/>
          <w:bCs/>
          <w:sz w:val="19"/>
          <w:szCs w:val="19"/>
        </w:rPr>
        <w:t>Product Backlog, Sprint Backlog, Sprint planning, Sprint retrospective, Sprint zero, Wall walk ceremonies</w:t>
      </w:r>
    </w:p>
    <w:p w14:paraId="256423C7" w14:textId="1AF0CE09"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Workflow management, processes and check points using JIRA tool to help with release management</w:t>
      </w:r>
    </w:p>
    <w:p w14:paraId="0DBD592C" w14:textId="2ACB362A"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Experience managing JIRA backlogs for the project progress</w:t>
      </w:r>
    </w:p>
    <w:p w14:paraId="1078F0EE" w14:textId="415A096E"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Prepared and presented weekly/monthly governance reports to business </w:t>
      </w:r>
      <w:r w:rsidR="00BF2739">
        <w:rPr>
          <w:rFonts w:ascii="Arial Nova Light" w:eastAsia="Corbel" w:hAnsi="Arial Nova Light" w:cs="Corbel"/>
          <w:sz w:val="19"/>
          <w:szCs w:val="19"/>
        </w:rPr>
        <w:t>&amp;</w:t>
      </w:r>
      <w:r w:rsidRPr="00DE3AC5">
        <w:rPr>
          <w:rFonts w:ascii="Arial Nova Light" w:eastAsia="Corbel" w:hAnsi="Arial Nova Light" w:cs="Corbel"/>
          <w:sz w:val="19"/>
          <w:szCs w:val="19"/>
        </w:rPr>
        <w:t xml:space="preserve"> IT management that comprised of status update on quality, scope, and schedule.</w:t>
      </w:r>
    </w:p>
    <w:p w14:paraId="0ABF8207" w14:textId="57508466"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Formed positive partnerships with all stakeholders to steer production planning and deployment.</w:t>
      </w:r>
    </w:p>
    <w:p w14:paraId="6FEBF66B" w14:textId="20B6F77B"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Executed design and feature requests in line with specified requirements by leveraging MS-Visio extensively.</w:t>
      </w:r>
    </w:p>
    <w:p w14:paraId="4A5969B2" w14:textId="24F7D6F6"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Built and retained top talent, while establishing goals and delivering feedback to motivate team and elevate performance.</w:t>
      </w:r>
    </w:p>
    <w:p w14:paraId="6338B132" w14:textId="4C838AC7" w:rsidR="00F058B2" w:rsidRPr="00DE3AC5" w:rsidRDefault="00F058B2" w:rsidP="007F5123">
      <w:pPr>
        <w:pStyle w:val="ListParagraph"/>
        <w:numPr>
          <w:ilvl w:val="0"/>
          <w:numId w:val="16"/>
        </w:numPr>
        <w:spacing w:before="120"/>
        <w:jc w:val="both"/>
        <w:rPr>
          <w:rFonts w:ascii="Arial Nova Light" w:eastAsia="Corbel" w:hAnsi="Arial Nova Light" w:cs="Corbel"/>
          <w:sz w:val="19"/>
          <w:szCs w:val="19"/>
        </w:rPr>
      </w:pPr>
      <w:r w:rsidRPr="00DE3AC5">
        <w:rPr>
          <w:rFonts w:ascii="Arial Nova Light" w:eastAsia="Corbel" w:hAnsi="Arial Nova Light" w:cs="Corbel"/>
          <w:sz w:val="19"/>
          <w:szCs w:val="19"/>
        </w:rPr>
        <w:t xml:space="preserve">Organized meetings with the </w:t>
      </w:r>
      <w:r w:rsidR="00957646" w:rsidRPr="00DE3AC5">
        <w:rPr>
          <w:rFonts w:ascii="Arial Nova Light" w:eastAsia="Corbel" w:hAnsi="Arial Nova Light" w:cs="Corbel"/>
          <w:sz w:val="19"/>
          <w:szCs w:val="19"/>
        </w:rPr>
        <w:t xml:space="preserve">stake holders </w:t>
      </w:r>
      <w:r w:rsidRPr="00DE3AC5">
        <w:rPr>
          <w:rFonts w:ascii="Arial Nova Light" w:eastAsia="Corbel" w:hAnsi="Arial Nova Light" w:cs="Corbel"/>
          <w:sz w:val="19"/>
          <w:szCs w:val="19"/>
        </w:rPr>
        <w:t>on regular basis and engaged actively over change requests with utilization of excellent negotiation skills.</w:t>
      </w:r>
    </w:p>
    <w:p w14:paraId="72C7A41D" w14:textId="713D0BF8" w:rsidR="00D60F14" w:rsidRDefault="00EA2897">
      <w:pPr>
        <w:tabs>
          <w:tab w:val="right" w:pos="11160"/>
        </w:tabs>
        <w:spacing w:before="200" w:after="120"/>
        <w:rPr>
          <w:rFonts w:ascii="Corbel" w:eastAsia="Corbel" w:hAnsi="Corbel" w:cs="Corbel"/>
          <w:sz w:val="20"/>
          <w:szCs w:val="20"/>
        </w:rPr>
      </w:pPr>
      <w:r w:rsidRPr="007C46D3">
        <w:rPr>
          <w:rFonts w:ascii="Arial Nova Light" w:eastAsia="Corbel" w:hAnsi="Arial Nova Light" w:cs="Corbel"/>
          <w:b/>
          <w:bCs/>
          <w:sz w:val="20"/>
          <w:szCs w:val="20"/>
        </w:rPr>
        <w:t>Technical Project</w:t>
      </w:r>
      <w:r w:rsidR="00B76541" w:rsidRPr="007C46D3">
        <w:rPr>
          <w:rFonts w:ascii="Arial Nova Light" w:eastAsia="Corbel" w:hAnsi="Arial Nova Light" w:cs="Corbel"/>
          <w:b/>
          <w:bCs/>
          <w:sz w:val="20"/>
          <w:szCs w:val="20"/>
        </w:rPr>
        <w:t xml:space="preserve"> Manager, HID Global</w:t>
      </w:r>
      <w:r w:rsidR="006815A4" w:rsidRPr="007C46D3">
        <w:rPr>
          <w:rFonts w:ascii="Arial Nova Light" w:eastAsia="Corbel" w:hAnsi="Arial Nova Light" w:cs="Corbel"/>
          <w:b/>
          <w:bCs/>
          <w:sz w:val="20"/>
          <w:szCs w:val="20"/>
        </w:rPr>
        <w:t xml:space="preserve">                                                                                                </w:t>
      </w:r>
      <w:r w:rsidR="008A4DFF">
        <w:rPr>
          <w:rFonts w:ascii="Arial Nova Light" w:eastAsia="Corbel" w:hAnsi="Arial Nova Light" w:cs="Corbel"/>
          <w:b/>
          <w:bCs/>
          <w:sz w:val="20"/>
          <w:szCs w:val="20"/>
        </w:rPr>
        <w:t xml:space="preserve"> </w:t>
      </w:r>
      <w:r w:rsidR="007C46D3" w:rsidRPr="00143958">
        <w:rPr>
          <w:rFonts w:ascii="Arial Nova Light" w:eastAsia="Corbel" w:hAnsi="Arial Nova Light" w:cs="Corbel"/>
          <w:b/>
          <w:bCs/>
          <w:sz w:val="20"/>
          <w:szCs w:val="20"/>
        </w:rPr>
        <w:t>Duration</w:t>
      </w:r>
      <w:r w:rsidR="007C46D3">
        <w:rPr>
          <w:rFonts w:ascii="Arial Nova Light" w:eastAsia="Corbel" w:hAnsi="Arial Nova Light" w:cs="Corbel"/>
          <w:b/>
          <w:bCs/>
          <w:sz w:val="20"/>
          <w:szCs w:val="20"/>
        </w:rPr>
        <w:t xml:space="preserve">: </w:t>
      </w:r>
      <w:r w:rsidR="007C46D3">
        <w:rPr>
          <w:rFonts w:ascii="Arial Nova Light" w:eastAsia="Corbel" w:hAnsi="Arial Nova Light" w:cs="Corbel"/>
          <w:sz w:val="20"/>
          <w:szCs w:val="20"/>
        </w:rPr>
        <w:t>J</w:t>
      </w:r>
      <w:r w:rsidR="004E184B">
        <w:rPr>
          <w:rFonts w:ascii="Arial Nova Light" w:eastAsia="Corbel" w:hAnsi="Arial Nova Light" w:cs="Corbel"/>
          <w:sz w:val="20"/>
          <w:szCs w:val="20"/>
        </w:rPr>
        <w:t>uly</w:t>
      </w:r>
      <w:r w:rsidR="007C46D3">
        <w:rPr>
          <w:rFonts w:ascii="Arial Nova Light" w:eastAsia="Corbel" w:hAnsi="Arial Nova Light" w:cs="Corbel"/>
          <w:sz w:val="20"/>
          <w:szCs w:val="20"/>
        </w:rPr>
        <w:t xml:space="preserve"> </w:t>
      </w:r>
      <w:r w:rsidR="00B76541" w:rsidRPr="007C46D3">
        <w:rPr>
          <w:rFonts w:ascii="Arial Nova Light" w:eastAsia="Corbel" w:hAnsi="Arial Nova Light" w:cs="Corbel"/>
          <w:sz w:val="20"/>
          <w:szCs w:val="20"/>
        </w:rPr>
        <w:t xml:space="preserve">2014 – </w:t>
      </w:r>
      <w:r w:rsidR="00587437">
        <w:rPr>
          <w:rFonts w:ascii="Arial Nova Light" w:eastAsia="Corbel" w:hAnsi="Arial Nova Light" w:cs="Corbel"/>
          <w:sz w:val="20"/>
          <w:szCs w:val="20"/>
        </w:rPr>
        <w:t>Feb</w:t>
      </w:r>
      <w:r w:rsidR="007C46D3">
        <w:rPr>
          <w:rFonts w:ascii="Arial Nova Light" w:eastAsia="Corbel" w:hAnsi="Arial Nova Light" w:cs="Corbel"/>
          <w:sz w:val="20"/>
          <w:szCs w:val="20"/>
        </w:rPr>
        <w:t xml:space="preserve"> </w:t>
      </w:r>
      <w:r w:rsidR="00B76541" w:rsidRPr="007C46D3">
        <w:rPr>
          <w:rFonts w:ascii="Arial Nova Light" w:eastAsia="Corbel" w:hAnsi="Arial Nova Light" w:cs="Corbel"/>
          <w:sz w:val="20"/>
          <w:szCs w:val="20"/>
        </w:rPr>
        <w:t>2018</w:t>
      </w:r>
      <w:bookmarkStart w:id="2" w:name="_Hlk57393668"/>
    </w:p>
    <w:p w14:paraId="6FEFED2F" w14:textId="6E64F5F2" w:rsidR="00D60F14" w:rsidRPr="009D7939" w:rsidRDefault="00B76541">
      <w:pPr>
        <w:tabs>
          <w:tab w:val="right" w:pos="11160"/>
        </w:tabs>
        <w:spacing w:before="200" w:after="120"/>
        <w:rPr>
          <w:rFonts w:ascii="Arial Nova Light" w:eastAsia="Corbel" w:hAnsi="Arial Nova Light" w:cs="Corbel"/>
          <w:sz w:val="20"/>
          <w:szCs w:val="20"/>
        </w:rPr>
      </w:pPr>
      <w:r w:rsidRPr="009D7939">
        <w:rPr>
          <w:rFonts w:ascii="Arial Nova Light" w:eastAsia="Corbel" w:hAnsi="Arial Nova Light" w:cs="Corbel"/>
          <w:b/>
          <w:bCs/>
          <w:sz w:val="20"/>
          <w:szCs w:val="20"/>
        </w:rPr>
        <w:t>Client</w:t>
      </w:r>
      <w:r>
        <w:rPr>
          <w:rFonts w:ascii="Corbel" w:eastAsia="Corbel" w:hAnsi="Corbel" w:cs="Corbel"/>
          <w:b/>
          <w:bCs/>
          <w:sz w:val="20"/>
          <w:szCs w:val="20"/>
        </w:rPr>
        <w:t>:</w:t>
      </w:r>
      <w:r>
        <w:rPr>
          <w:rFonts w:ascii="Corbel" w:eastAsia="Corbel" w:hAnsi="Corbel" w:cs="Corbel"/>
          <w:sz w:val="20"/>
          <w:szCs w:val="20"/>
        </w:rPr>
        <w:t xml:space="preserve"> </w:t>
      </w:r>
      <w:r w:rsidRPr="009D7939">
        <w:rPr>
          <w:rFonts w:ascii="Arial Nova Light" w:eastAsia="Corbel" w:hAnsi="Arial Nova Light" w:cs="Corbel"/>
          <w:sz w:val="20"/>
          <w:szCs w:val="20"/>
        </w:rPr>
        <w:t xml:space="preserve">Comcast|NBCU   </w:t>
      </w:r>
    </w:p>
    <w:p w14:paraId="42A9518F" w14:textId="25E1C099" w:rsidR="00D60F14" w:rsidRPr="00A3647C" w:rsidRDefault="002844F7">
      <w:pPr>
        <w:spacing w:before="120"/>
        <w:jc w:val="both"/>
        <w:rPr>
          <w:rFonts w:ascii="Corbel" w:eastAsia="Corbel" w:hAnsi="Corbel" w:cs="Corbel"/>
          <w:sz w:val="18"/>
          <w:szCs w:val="18"/>
        </w:rPr>
      </w:pPr>
      <w:r w:rsidRPr="00C65515">
        <w:rPr>
          <w:rFonts w:ascii="Arial Nova Light" w:eastAsia="Corbel" w:hAnsi="Arial Nova Light" w:cs="Corbel"/>
          <w:b/>
          <w:bCs/>
          <w:sz w:val="20"/>
          <w:szCs w:val="20"/>
        </w:rPr>
        <w:t>Description</w:t>
      </w:r>
      <w:r>
        <w:rPr>
          <w:rFonts w:ascii="Corbel" w:eastAsia="Corbel" w:hAnsi="Corbel" w:cs="Corbel"/>
          <w:b/>
          <w:bCs/>
          <w:sz w:val="20"/>
          <w:szCs w:val="20"/>
        </w:rPr>
        <w:t>:</w:t>
      </w:r>
      <w:r>
        <w:rPr>
          <w:rFonts w:ascii="Corbel" w:eastAsia="Corbel" w:hAnsi="Corbel" w:cs="Corbel"/>
          <w:sz w:val="20"/>
          <w:szCs w:val="20"/>
        </w:rPr>
        <w:t xml:space="preserve"> </w:t>
      </w:r>
      <w:r w:rsidR="00B76541" w:rsidRPr="00ED66CF">
        <w:rPr>
          <w:rFonts w:ascii="Arial Nova Light" w:eastAsia="Corbel" w:hAnsi="Arial Nova Light" w:cs="Corbel"/>
          <w:sz w:val="20"/>
          <w:szCs w:val="20"/>
        </w:rPr>
        <w:t>Adhered to hybrid agile methodology and delivered quality support for Scrum</w:t>
      </w:r>
      <w:bookmarkEnd w:id="2"/>
      <w:r w:rsidR="00B76541" w:rsidRPr="00ED66CF">
        <w:rPr>
          <w:rFonts w:ascii="Arial Nova Light" w:eastAsia="Corbel" w:hAnsi="Arial Nova Light" w:cs="Corbel"/>
          <w:sz w:val="20"/>
          <w:szCs w:val="20"/>
        </w:rPr>
        <w:t xml:space="preserve"> activities, including sprint planning, daily stand up, sprint demo, retrospective, and backlog grooming meetings. Developed product backlog, sprint planning, epic creation, and burn </w:t>
      </w:r>
      <w:r w:rsidR="00744876" w:rsidRPr="00ED66CF">
        <w:rPr>
          <w:rFonts w:ascii="Arial Nova Light" w:eastAsia="Corbel" w:hAnsi="Arial Nova Light" w:cs="Corbel"/>
          <w:sz w:val="20"/>
          <w:szCs w:val="20"/>
        </w:rPr>
        <w:t xml:space="preserve">up \burin </w:t>
      </w:r>
      <w:r w:rsidR="00B76541" w:rsidRPr="00ED66CF">
        <w:rPr>
          <w:rFonts w:ascii="Arial Nova Light" w:eastAsia="Corbel" w:hAnsi="Arial Nova Light" w:cs="Corbel"/>
          <w:sz w:val="20"/>
          <w:szCs w:val="20"/>
        </w:rPr>
        <w:t>down chart by deploying JIRA extensively. Migrated customer data into SAFE product from various data sources, including MSSQL/Flat file by configuring HR data sources and designing data mappings for HR/training systems. Ensured proper allocation of existing resources by effectively utilizing retained budget.</w:t>
      </w:r>
      <w:r w:rsidR="00B76541" w:rsidRPr="00A3647C">
        <w:rPr>
          <w:rFonts w:ascii="Arial Nova Light" w:eastAsia="Corbel" w:hAnsi="Arial Nova Light" w:cs="Corbel"/>
          <w:sz w:val="18"/>
          <w:szCs w:val="18"/>
        </w:rPr>
        <w:t xml:space="preserve"> </w:t>
      </w:r>
    </w:p>
    <w:p w14:paraId="74AAAE44" w14:textId="77777777" w:rsidR="00D60F14" w:rsidRPr="00FC3F2F" w:rsidRDefault="00B76541" w:rsidP="002844F7">
      <w:pPr>
        <w:numPr>
          <w:ilvl w:val="0"/>
          <w:numId w:val="17"/>
        </w:numPr>
        <w:spacing w:before="60"/>
        <w:jc w:val="both"/>
        <w:rPr>
          <w:rFonts w:ascii="Arial Nova Light" w:eastAsia="Corbel" w:hAnsi="Arial Nova Light" w:cs="Corbel"/>
          <w:sz w:val="19"/>
          <w:szCs w:val="19"/>
        </w:rPr>
      </w:pPr>
      <w:r w:rsidRPr="00FC3F2F">
        <w:rPr>
          <w:rFonts w:ascii="Arial Nova Light" w:eastAsia="Corbel" w:hAnsi="Arial Nova Light" w:cs="Corbel"/>
          <w:sz w:val="19"/>
          <w:szCs w:val="19"/>
        </w:rPr>
        <w:t xml:space="preserve">Facilitated smooth access control integration and data migration by partnering with customer-oriented IT team. </w:t>
      </w:r>
    </w:p>
    <w:p w14:paraId="52EC664E" w14:textId="585B6BDD" w:rsidR="00D60F14" w:rsidRDefault="00B76541" w:rsidP="002844F7">
      <w:pPr>
        <w:numPr>
          <w:ilvl w:val="0"/>
          <w:numId w:val="17"/>
        </w:numPr>
        <w:spacing w:before="60"/>
        <w:jc w:val="both"/>
        <w:rPr>
          <w:rFonts w:ascii="Arial Nova Light" w:eastAsia="Corbel" w:hAnsi="Arial Nova Light" w:cs="Corbel"/>
          <w:sz w:val="19"/>
          <w:szCs w:val="19"/>
        </w:rPr>
      </w:pPr>
      <w:r w:rsidRPr="00FC3F2F">
        <w:rPr>
          <w:rFonts w:ascii="Arial Nova Light" w:eastAsia="Corbel" w:hAnsi="Arial Nova Light" w:cs="Corbel"/>
          <w:sz w:val="19"/>
          <w:szCs w:val="19"/>
        </w:rPr>
        <w:t xml:space="preserve">Resolved encountered encumbrances by coordinating with development team </w:t>
      </w:r>
      <w:r w:rsidR="0013169B">
        <w:rPr>
          <w:rFonts w:ascii="Arial Nova Light" w:eastAsia="Corbel" w:hAnsi="Arial Nova Light" w:cs="Corbel"/>
          <w:sz w:val="19"/>
          <w:szCs w:val="19"/>
        </w:rPr>
        <w:t>&amp;</w:t>
      </w:r>
      <w:r w:rsidRPr="00FC3F2F">
        <w:rPr>
          <w:rFonts w:ascii="Arial Nova Light" w:eastAsia="Corbel" w:hAnsi="Arial Nova Light" w:cs="Corbel"/>
          <w:sz w:val="19"/>
          <w:szCs w:val="19"/>
        </w:rPr>
        <w:t xml:space="preserve"> supporting team to meet and exceed sprint goals. </w:t>
      </w:r>
    </w:p>
    <w:p w14:paraId="2445D55C" w14:textId="100BB3C0" w:rsidR="00FC3F2F" w:rsidRPr="00492930" w:rsidRDefault="00492930" w:rsidP="00FC3F2F">
      <w:pPr>
        <w:numPr>
          <w:ilvl w:val="0"/>
          <w:numId w:val="17"/>
        </w:numPr>
        <w:spacing w:before="60"/>
        <w:jc w:val="both"/>
        <w:rPr>
          <w:rFonts w:ascii="Arial Nova Light" w:eastAsia="Corbel" w:hAnsi="Arial Nova Light" w:cs="Corbel"/>
          <w:sz w:val="19"/>
          <w:szCs w:val="19"/>
        </w:rPr>
      </w:pPr>
      <w:r>
        <w:rPr>
          <w:rFonts w:ascii="Arial Nova Light" w:eastAsia="Corbel" w:hAnsi="Arial Nova Light" w:cs="Corbel"/>
          <w:sz w:val="19"/>
          <w:szCs w:val="19"/>
        </w:rPr>
        <w:t>Managed</w:t>
      </w:r>
      <w:r w:rsidR="00FC3F2F" w:rsidRPr="00492930">
        <w:rPr>
          <w:rFonts w:ascii="Arial Nova Light" w:eastAsia="Corbel" w:hAnsi="Arial Nova Light" w:cs="Corbel"/>
          <w:sz w:val="19"/>
          <w:szCs w:val="19"/>
        </w:rPr>
        <w:t xml:space="preserve"> high performing engineering team through comprehensive training </w:t>
      </w:r>
      <w:r w:rsidR="00476DFF">
        <w:rPr>
          <w:rFonts w:ascii="Arial Nova Light" w:eastAsia="Corbel" w:hAnsi="Arial Nova Light" w:cs="Corbel"/>
          <w:sz w:val="19"/>
          <w:szCs w:val="19"/>
        </w:rPr>
        <w:t>&amp;</w:t>
      </w:r>
      <w:r w:rsidR="00FC3F2F" w:rsidRPr="00492930">
        <w:rPr>
          <w:rFonts w:ascii="Arial Nova Light" w:eastAsia="Corbel" w:hAnsi="Arial Nova Light" w:cs="Corbel"/>
          <w:sz w:val="19"/>
          <w:szCs w:val="19"/>
        </w:rPr>
        <w:t xml:space="preserve"> mentoring while managing departmental resources in best possible manner. </w:t>
      </w:r>
    </w:p>
    <w:p w14:paraId="565231C6" w14:textId="526EA444" w:rsidR="00D60F14" w:rsidRDefault="00B76541">
      <w:pPr>
        <w:tabs>
          <w:tab w:val="right" w:pos="11160"/>
        </w:tabs>
        <w:spacing w:before="200"/>
        <w:rPr>
          <w:rFonts w:ascii="Corbel" w:eastAsia="Corbel" w:hAnsi="Corbel" w:cs="Corbel"/>
          <w:bCs/>
          <w:sz w:val="20"/>
          <w:szCs w:val="20"/>
        </w:rPr>
      </w:pPr>
      <w:r w:rsidRPr="004D2ACB">
        <w:rPr>
          <w:rFonts w:ascii="Arial Nova Light" w:eastAsia="Corbel" w:hAnsi="Arial Nova Light" w:cs="Corbel"/>
          <w:b/>
          <w:bCs/>
          <w:sz w:val="20"/>
          <w:szCs w:val="20"/>
        </w:rPr>
        <w:t>Project Manager, Cegedim India PVT LTD</w:t>
      </w:r>
      <w:r w:rsidR="008F3FC1">
        <w:rPr>
          <w:rFonts w:ascii="Corbel" w:eastAsia="Corbel" w:hAnsi="Corbel" w:cs="Corbel"/>
          <w:bCs/>
          <w:sz w:val="20"/>
          <w:szCs w:val="20"/>
        </w:rPr>
        <w:t xml:space="preserve"> </w:t>
      </w:r>
      <w:r w:rsidR="00507976">
        <w:rPr>
          <w:rFonts w:ascii="Corbel" w:eastAsia="Corbel" w:hAnsi="Corbel" w:cs="Corbel"/>
          <w:bCs/>
          <w:sz w:val="20"/>
          <w:szCs w:val="20"/>
        </w:rPr>
        <w:tab/>
      </w:r>
      <w:r w:rsidR="008A4DFF">
        <w:rPr>
          <w:rFonts w:ascii="Corbel" w:eastAsia="Corbel" w:hAnsi="Corbel" w:cs="Corbel"/>
          <w:bCs/>
          <w:sz w:val="20"/>
          <w:szCs w:val="20"/>
        </w:rPr>
        <w:t xml:space="preserve"> </w:t>
      </w:r>
      <w:r w:rsidR="00507976" w:rsidRPr="00143958">
        <w:rPr>
          <w:rFonts w:ascii="Arial Nova Light" w:eastAsia="Corbel" w:hAnsi="Arial Nova Light" w:cs="Corbel"/>
          <w:b/>
          <w:bCs/>
          <w:sz w:val="20"/>
          <w:szCs w:val="20"/>
        </w:rPr>
        <w:t>Duration</w:t>
      </w:r>
      <w:r w:rsidR="00507976">
        <w:rPr>
          <w:rFonts w:ascii="Arial Nova Light" w:eastAsia="Corbel" w:hAnsi="Arial Nova Light" w:cs="Corbel"/>
          <w:b/>
          <w:bCs/>
          <w:sz w:val="20"/>
          <w:szCs w:val="20"/>
        </w:rPr>
        <w:t>:</w:t>
      </w:r>
      <w:r w:rsidR="00621D48">
        <w:rPr>
          <w:rFonts w:ascii="Arial Nova Light" w:eastAsia="Corbel" w:hAnsi="Arial Nova Light" w:cs="Corbel"/>
          <w:b/>
          <w:bCs/>
          <w:sz w:val="20"/>
          <w:szCs w:val="20"/>
        </w:rPr>
        <w:t xml:space="preserve"> </w:t>
      </w:r>
      <w:r w:rsidR="00507976" w:rsidRPr="00621D48">
        <w:rPr>
          <w:rFonts w:ascii="Arial Nova Light" w:eastAsia="Corbel" w:hAnsi="Arial Nova Light" w:cs="Corbel"/>
          <w:sz w:val="20"/>
          <w:szCs w:val="20"/>
        </w:rPr>
        <w:t xml:space="preserve">Aug </w:t>
      </w:r>
      <w:r w:rsidR="008F3FC1" w:rsidRPr="00621D48">
        <w:rPr>
          <w:rFonts w:ascii="Arial Nova Light" w:eastAsia="Corbel" w:hAnsi="Arial Nova Light" w:cs="Corbel"/>
          <w:sz w:val="20"/>
          <w:szCs w:val="20"/>
        </w:rPr>
        <w:t xml:space="preserve">2010 – </w:t>
      </w:r>
      <w:r w:rsidR="00507976" w:rsidRPr="00621D48">
        <w:rPr>
          <w:rFonts w:ascii="Arial Nova Light" w:eastAsia="Corbel" w:hAnsi="Arial Nova Light" w:cs="Corbel"/>
          <w:sz w:val="20"/>
          <w:szCs w:val="20"/>
        </w:rPr>
        <w:t xml:space="preserve">July </w:t>
      </w:r>
      <w:r w:rsidR="008F3FC1" w:rsidRPr="00621D48">
        <w:rPr>
          <w:rFonts w:ascii="Arial Nova Light" w:eastAsia="Corbel" w:hAnsi="Arial Nova Light" w:cs="Corbel"/>
          <w:sz w:val="20"/>
          <w:szCs w:val="20"/>
        </w:rPr>
        <w:t>2014</w:t>
      </w:r>
    </w:p>
    <w:p w14:paraId="2A4C6667" w14:textId="5CAC6051" w:rsidR="00D60F14" w:rsidRPr="00962359" w:rsidRDefault="00DE293A">
      <w:pPr>
        <w:tabs>
          <w:tab w:val="right" w:pos="11160"/>
        </w:tabs>
        <w:spacing w:before="200"/>
        <w:rPr>
          <w:rFonts w:ascii="Arial Nova Light" w:eastAsia="Corbel" w:hAnsi="Arial Nova Light" w:cs="Corbel"/>
          <w:sz w:val="20"/>
          <w:szCs w:val="20"/>
        </w:rPr>
      </w:pPr>
      <w:r w:rsidRPr="00962359">
        <w:rPr>
          <w:rFonts w:ascii="Arial Nova Light" w:eastAsia="Corbel" w:hAnsi="Arial Nova Light" w:cs="Corbel"/>
          <w:b/>
          <w:bCs/>
          <w:sz w:val="20"/>
          <w:szCs w:val="20"/>
        </w:rPr>
        <w:t>Clients</w:t>
      </w:r>
      <w:r>
        <w:rPr>
          <w:rFonts w:ascii="Corbel" w:eastAsia="Corbel" w:hAnsi="Corbel" w:cs="Corbel"/>
          <w:bCs/>
          <w:sz w:val="20"/>
          <w:szCs w:val="20"/>
        </w:rPr>
        <w:t>:</w:t>
      </w:r>
      <w:r w:rsidR="00B76541">
        <w:rPr>
          <w:rFonts w:ascii="Corbel" w:eastAsia="Corbel" w:hAnsi="Corbel" w:cs="Corbel"/>
          <w:bCs/>
          <w:sz w:val="20"/>
          <w:szCs w:val="20"/>
        </w:rPr>
        <w:t xml:space="preserve"> </w:t>
      </w:r>
      <w:r w:rsidR="00B76541" w:rsidRPr="00962359">
        <w:rPr>
          <w:rFonts w:ascii="Arial Nova Light" w:eastAsia="Corbel" w:hAnsi="Arial Nova Light" w:cs="Corbel"/>
          <w:sz w:val="20"/>
          <w:szCs w:val="20"/>
        </w:rPr>
        <w:t>Otsuka, Sanofi, Med</w:t>
      </w:r>
      <w:r w:rsidR="00962359">
        <w:rPr>
          <w:rFonts w:ascii="Arial Nova Light" w:eastAsia="Corbel" w:hAnsi="Arial Nova Light" w:cs="Corbel"/>
          <w:sz w:val="20"/>
          <w:szCs w:val="20"/>
        </w:rPr>
        <w:t>a,</w:t>
      </w:r>
      <w:r w:rsidR="00CA4215">
        <w:rPr>
          <w:rFonts w:ascii="Arial Nova Light" w:eastAsia="Corbel" w:hAnsi="Arial Nova Light" w:cs="Corbel"/>
          <w:sz w:val="20"/>
          <w:szCs w:val="20"/>
        </w:rPr>
        <w:t xml:space="preserve"> </w:t>
      </w:r>
      <w:r w:rsidR="00962359">
        <w:rPr>
          <w:rFonts w:ascii="Arial Nova Light" w:eastAsia="Corbel" w:hAnsi="Arial Nova Light" w:cs="Corbel"/>
          <w:sz w:val="20"/>
          <w:szCs w:val="20"/>
        </w:rPr>
        <w:t xml:space="preserve">BMS </w:t>
      </w:r>
    </w:p>
    <w:p w14:paraId="76F681DC" w14:textId="6EF8E042" w:rsidR="00FC3871" w:rsidRDefault="001C5CAD" w:rsidP="00FC3871">
      <w:pPr>
        <w:tabs>
          <w:tab w:val="right" w:pos="11160"/>
        </w:tabs>
        <w:spacing w:before="200"/>
        <w:rPr>
          <w:rFonts w:ascii="Arial Nova Light" w:eastAsia="Corbel" w:hAnsi="Arial Nova Light" w:cs="Corbel"/>
          <w:sz w:val="20"/>
          <w:szCs w:val="20"/>
        </w:rPr>
      </w:pPr>
      <w:r w:rsidRPr="00C65515">
        <w:rPr>
          <w:rFonts w:ascii="Arial Nova Light" w:eastAsia="Corbel" w:hAnsi="Arial Nova Light" w:cs="Corbel"/>
          <w:b/>
          <w:bCs/>
          <w:sz w:val="20"/>
          <w:szCs w:val="20"/>
        </w:rPr>
        <w:t>Description</w:t>
      </w:r>
      <w:r>
        <w:rPr>
          <w:rFonts w:ascii="Corbel" w:eastAsia="Corbel" w:hAnsi="Corbel" w:cs="Corbel"/>
          <w:b/>
          <w:bCs/>
          <w:sz w:val="20"/>
          <w:szCs w:val="20"/>
        </w:rPr>
        <w:t>:</w:t>
      </w:r>
      <w:r w:rsidR="00191FB7">
        <w:rPr>
          <w:rFonts w:ascii="Corbel" w:eastAsia="Corbel" w:hAnsi="Corbel" w:cs="Corbel"/>
          <w:b/>
          <w:bCs/>
          <w:sz w:val="20"/>
          <w:szCs w:val="20"/>
        </w:rPr>
        <w:t xml:space="preserve"> </w:t>
      </w:r>
      <w:r w:rsidR="00FC3871" w:rsidRPr="001C5CAD">
        <w:rPr>
          <w:rFonts w:ascii="Arial Nova Light" w:eastAsia="Corbel" w:hAnsi="Arial Nova Light" w:cs="Corbel"/>
          <w:sz w:val="20"/>
          <w:szCs w:val="20"/>
        </w:rPr>
        <w:t>Recruited and managed team of 30 +</w:t>
      </w:r>
      <w:r w:rsidR="00191FB7">
        <w:rPr>
          <w:rFonts w:ascii="Arial Nova Light" w:eastAsia="Corbel" w:hAnsi="Arial Nova Light" w:cs="Corbel"/>
          <w:sz w:val="20"/>
          <w:szCs w:val="20"/>
        </w:rPr>
        <w:t xml:space="preserve"> resources</w:t>
      </w:r>
      <w:r w:rsidR="00FC3871" w:rsidRPr="001C5CAD">
        <w:rPr>
          <w:rFonts w:ascii="Arial Nova Light" w:eastAsia="Corbel" w:hAnsi="Arial Nova Light" w:cs="Corbel"/>
          <w:sz w:val="20"/>
          <w:szCs w:val="20"/>
        </w:rPr>
        <w:t xml:space="preserve"> for the Americas region to oversee </w:t>
      </w:r>
      <w:r w:rsidR="006560BF">
        <w:rPr>
          <w:rFonts w:ascii="Arial Nova Light" w:eastAsia="Corbel" w:hAnsi="Arial Nova Light" w:cs="Corbel"/>
          <w:sz w:val="20"/>
          <w:szCs w:val="20"/>
        </w:rPr>
        <w:t xml:space="preserve">the </w:t>
      </w:r>
      <w:r w:rsidR="00EF68E0" w:rsidRPr="001C5CAD">
        <w:rPr>
          <w:rFonts w:ascii="Arial Nova Light" w:eastAsia="Corbel" w:hAnsi="Arial Nova Light" w:cs="Corbel"/>
          <w:sz w:val="20"/>
          <w:szCs w:val="20"/>
        </w:rPr>
        <w:t>Implement</w:t>
      </w:r>
      <w:r w:rsidR="00EF68E0">
        <w:rPr>
          <w:rFonts w:ascii="Arial Nova Light" w:eastAsia="Corbel" w:hAnsi="Arial Nova Light" w:cs="Corbel"/>
          <w:sz w:val="20"/>
          <w:szCs w:val="20"/>
        </w:rPr>
        <w:t>ation</w:t>
      </w:r>
      <w:r w:rsidR="006560BF">
        <w:rPr>
          <w:rFonts w:ascii="Arial Nova Light" w:eastAsia="Corbel" w:hAnsi="Arial Nova Light" w:cs="Corbel"/>
          <w:sz w:val="20"/>
          <w:szCs w:val="20"/>
        </w:rPr>
        <w:t xml:space="preserve"> of </w:t>
      </w:r>
      <w:r w:rsidR="00FC3871" w:rsidRPr="001C5CAD">
        <w:rPr>
          <w:rFonts w:ascii="Arial Nova Light" w:eastAsia="Corbel" w:hAnsi="Arial Nova Light" w:cs="Corbel"/>
          <w:sz w:val="20"/>
          <w:szCs w:val="20"/>
        </w:rPr>
        <w:t xml:space="preserve">the </w:t>
      </w:r>
      <w:r w:rsidR="00FC3871" w:rsidRPr="00A747E9">
        <w:rPr>
          <w:rFonts w:ascii="Arial Nova Light" w:eastAsia="Corbel" w:hAnsi="Arial Nova Light" w:cs="Corbel"/>
          <w:b/>
          <w:bCs/>
          <w:sz w:val="20"/>
          <w:szCs w:val="20"/>
        </w:rPr>
        <w:t>pharmaceutical CRM product Mobile Intelligence (MI)</w:t>
      </w:r>
      <w:r w:rsidR="00FC3871" w:rsidRPr="001C5CAD">
        <w:rPr>
          <w:rFonts w:ascii="Arial Nova Light" w:eastAsia="Corbel" w:hAnsi="Arial Nova Light" w:cs="Corbel"/>
          <w:sz w:val="20"/>
          <w:szCs w:val="20"/>
        </w:rPr>
        <w:t xml:space="preserve">. Managed actively various stages of application development, including client requirements gathering through analysis, design, development, testing, and maintenance phases. Supervised numerous performance-related activities, including goal setting, on-going performance communication, employee engagement, development, review, and staff mentoring. Analyzed and modified technical design direction for pharma projects, as well as prioritizing senior leadership's business goals. </w:t>
      </w:r>
    </w:p>
    <w:p w14:paraId="11823AD2" w14:textId="5CB56C98" w:rsidR="00D8762D" w:rsidRPr="00ED66CF" w:rsidRDefault="00D8762D" w:rsidP="007E18AD">
      <w:pPr>
        <w:pStyle w:val="ListParagraph"/>
        <w:numPr>
          <w:ilvl w:val="0"/>
          <w:numId w:val="20"/>
        </w:numPr>
        <w:tabs>
          <w:tab w:val="right" w:pos="11160"/>
        </w:tabs>
        <w:spacing w:before="200"/>
        <w:ind w:left="360"/>
        <w:rPr>
          <w:rFonts w:ascii="Arial Nova Light" w:eastAsia="Corbel" w:hAnsi="Arial Nova Light" w:cs="Corbel"/>
          <w:sz w:val="19"/>
          <w:szCs w:val="19"/>
        </w:rPr>
      </w:pPr>
      <w:r w:rsidRPr="00ED66CF">
        <w:rPr>
          <w:rFonts w:ascii="Arial Nova Light" w:eastAsia="Corbel" w:hAnsi="Arial Nova Light" w:cs="Corbel"/>
          <w:sz w:val="19"/>
          <w:szCs w:val="19"/>
        </w:rPr>
        <w:t xml:space="preserve">Managed &amp; </w:t>
      </w:r>
      <w:r w:rsidR="006C4305" w:rsidRPr="00ED66CF">
        <w:rPr>
          <w:rFonts w:ascii="Arial Nova Light" w:eastAsia="Corbel" w:hAnsi="Arial Nova Light" w:cs="Corbel"/>
          <w:sz w:val="19"/>
          <w:szCs w:val="19"/>
        </w:rPr>
        <w:t>implemented</w:t>
      </w:r>
      <w:r w:rsidRPr="00ED66CF">
        <w:rPr>
          <w:rFonts w:ascii="Arial Nova Light" w:eastAsia="Corbel" w:hAnsi="Arial Nova Light" w:cs="Corbel"/>
          <w:sz w:val="19"/>
          <w:szCs w:val="19"/>
        </w:rPr>
        <w:t xml:space="preserve"> various client projects within the time line by adhering to budget.</w:t>
      </w:r>
    </w:p>
    <w:p w14:paraId="684400BE" w14:textId="36165330" w:rsidR="00D8762D" w:rsidRPr="00ED66CF" w:rsidRDefault="00FC3871" w:rsidP="007E18AD">
      <w:pPr>
        <w:pStyle w:val="ListParagraph"/>
        <w:numPr>
          <w:ilvl w:val="0"/>
          <w:numId w:val="20"/>
        </w:numPr>
        <w:tabs>
          <w:tab w:val="right" w:pos="11160"/>
        </w:tabs>
        <w:spacing w:before="200"/>
        <w:ind w:left="360"/>
        <w:rPr>
          <w:rFonts w:ascii="Arial Nova Light" w:eastAsia="Corbel" w:hAnsi="Arial Nova Light" w:cs="Corbel"/>
          <w:sz w:val="19"/>
          <w:szCs w:val="19"/>
        </w:rPr>
      </w:pPr>
      <w:r w:rsidRPr="00ED66CF">
        <w:rPr>
          <w:rFonts w:ascii="Arial Nova Light" w:eastAsia="Corbel" w:hAnsi="Arial Nova Light" w:cs="Corbel"/>
          <w:sz w:val="19"/>
          <w:szCs w:val="19"/>
        </w:rPr>
        <w:t>Organized 15</w:t>
      </w:r>
      <w:r w:rsidR="00EF68E0" w:rsidRPr="00ED66CF">
        <w:rPr>
          <w:rFonts w:ascii="Arial Nova Light" w:eastAsia="Corbel" w:hAnsi="Arial Nova Light" w:cs="Corbel"/>
          <w:sz w:val="19"/>
          <w:szCs w:val="19"/>
        </w:rPr>
        <w:t xml:space="preserve"> +</w:t>
      </w:r>
      <w:r w:rsidRPr="00ED66CF">
        <w:rPr>
          <w:rFonts w:ascii="Arial Nova Light" w:eastAsia="Corbel" w:hAnsi="Arial Nova Light" w:cs="Corbel"/>
          <w:sz w:val="19"/>
          <w:szCs w:val="19"/>
        </w:rPr>
        <w:t xml:space="preserve"> product workshop sessions with onshore\offshore customers.</w:t>
      </w:r>
    </w:p>
    <w:p w14:paraId="70C78518" w14:textId="4ADC01A1" w:rsidR="00FC3871" w:rsidRPr="00ED66CF" w:rsidRDefault="00FC3871" w:rsidP="007E18AD">
      <w:pPr>
        <w:pStyle w:val="ListParagraph"/>
        <w:numPr>
          <w:ilvl w:val="0"/>
          <w:numId w:val="19"/>
        </w:numPr>
        <w:tabs>
          <w:tab w:val="right" w:pos="11160"/>
        </w:tabs>
        <w:spacing w:before="200"/>
        <w:ind w:left="360"/>
        <w:rPr>
          <w:rFonts w:ascii="Arial Nova Light" w:eastAsia="Corbel" w:hAnsi="Arial Nova Light" w:cs="Corbel"/>
          <w:sz w:val="19"/>
          <w:szCs w:val="19"/>
        </w:rPr>
      </w:pPr>
      <w:r w:rsidRPr="00ED66CF">
        <w:rPr>
          <w:rFonts w:ascii="Arial Nova Light" w:eastAsia="Corbel" w:hAnsi="Arial Nova Light" w:cs="Corbel"/>
          <w:sz w:val="19"/>
          <w:szCs w:val="19"/>
        </w:rPr>
        <w:t>Coached junior developers and engineers through onboarding process and long-term team contributions.</w:t>
      </w:r>
    </w:p>
    <w:p w14:paraId="3149E08E" w14:textId="7AE675F8" w:rsidR="00FC3871" w:rsidRPr="00ED66CF" w:rsidRDefault="00FC3871" w:rsidP="007E18AD">
      <w:pPr>
        <w:pStyle w:val="ListParagraph"/>
        <w:numPr>
          <w:ilvl w:val="0"/>
          <w:numId w:val="19"/>
        </w:numPr>
        <w:tabs>
          <w:tab w:val="right" w:pos="11160"/>
        </w:tabs>
        <w:spacing w:before="200"/>
        <w:ind w:left="360"/>
        <w:rPr>
          <w:rFonts w:ascii="Arial Nova Light" w:eastAsia="Corbel" w:hAnsi="Arial Nova Light" w:cs="Corbel"/>
          <w:sz w:val="19"/>
          <w:szCs w:val="19"/>
        </w:rPr>
      </w:pPr>
      <w:r w:rsidRPr="00ED66CF">
        <w:rPr>
          <w:rFonts w:ascii="Arial Nova Light" w:eastAsia="Corbel" w:hAnsi="Arial Nova Light" w:cs="Corbel"/>
          <w:sz w:val="19"/>
          <w:szCs w:val="19"/>
        </w:rPr>
        <w:t xml:space="preserve">Directed resource planning, forecasting, and allocation for developers across </w:t>
      </w:r>
      <w:r w:rsidR="00422C54" w:rsidRPr="00ED66CF">
        <w:rPr>
          <w:rFonts w:ascii="Arial Nova Light" w:eastAsia="Corbel" w:hAnsi="Arial Nova Light" w:cs="Corbel"/>
          <w:sz w:val="19"/>
          <w:szCs w:val="19"/>
        </w:rPr>
        <w:t xml:space="preserve">NCSA Region for </w:t>
      </w:r>
      <w:r w:rsidRPr="00ED66CF">
        <w:rPr>
          <w:rFonts w:ascii="Arial Nova Light" w:eastAsia="Corbel" w:hAnsi="Arial Nova Light" w:cs="Corbel"/>
          <w:sz w:val="19"/>
          <w:szCs w:val="19"/>
        </w:rPr>
        <w:t>projects requirements.</w:t>
      </w:r>
    </w:p>
    <w:p w14:paraId="134281AE" w14:textId="669F88E0" w:rsidR="004A7DA1" w:rsidRPr="00ED66CF" w:rsidRDefault="00FC3871" w:rsidP="007E18AD">
      <w:pPr>
        <w:pStyle w:val="ListParagraph"/>
        <w:numPr>
          <w:ilvl w:val="0"/>
          <w:numId w:val="19"/>
        </w:numPr>
        <w:tabs>
          <w:tab w:val="right" w:pos="11160"/>
        </w:tabs>
        <w:spacing w:before="200"/>
        <w:ind w:left="360"/>
        <w:rPr>
          <w:rFonts w:ascii="Arial Nova Light" w:eastAsia="Corbel" w:hAnsi="Arial Nova Light" w:cs="Corbel"/>
          <w:sz w:val="19"/>
          <w:szCs w:val="19"/>
        </w:rPr>
      </w:pPr>
      <w:r w:rsidRPr="00ED66CF">
        <w:rPr>
          <w:rFonts w:ascii="Arial Nova Light" w:eastAsia="Corbel" w:hAnsi="Arial Nova Light" w:cs="Corbel"/>
          <w:sz w:val="19"/>
          <w:szCs w:val="19"/>
        </w:rPr>
        <w:t>Core technology focus area included C#, .Net, Asp.Net, and SQL</w:t>
      </w:r>
    </w:p>
    <w:p w14:paraId="441CD5F4" w14:textId="0219640B" w:rsidR="00D60F14" w:rsidRDefault="00B76541" w:rsidP="00FC3871">
      <w:pPr>
        <w:tabs>
          <w:tab w:val="right" w:pos="11160"/>
        </w:tabs>
        <w:spacing w:before="200"/>
        <w:rPr>
          <w:rFonts w:ascii="Corbel" w:eastAsia="Corbel" w:hAnsi="Corbel" w:cs="Corbel"/>
          <w:sz w:val="20"/>
          <w:szCs w:val="20"/>
        </w:rPr>
      </w:pPr>
      <w:r w:rsidRPr="007E18AD">
        <w:rPr>
          <w:rFonts w:ascii="Arial Nova Light" w:eastAsia="Corbel" w:hAnsi="Arial Nova Light" w:cs="Corbel"/>
          <w:b/>
          <w:bCs/>
          <w:sz w:val="20"/>
          <w:szCs w:val="20"/>
        </w:rPr>
        <w:t>Technology Consultant, Hewlett Packard</w:t>
      </w:r>
      <w:r w:rsidR="007B3F35" w:rsidRPr="007E18AD">
        <w:rPr>
          <w:rFonts w:ascii="Arial Nova Light" w:eastAsia="Corbel" w:hAnsi="Arial Nova Light" w:cs="Corbel"/>
          <w:b/>
          <w:bCs/>
          <w:sz w:val="20"/>
          <w:szCs w:val="20"/>
        </w:rPr>
        <w:t xml:space="preserve">     </w:t>
      </w:r>
      <w:r w:rsidR="007E18AD">
        <w:rPr>
          <w:rFonts w:ascii="Arial Nova Light" w:eastAsia="Corbel" w:hAnsi="Arial Nova Light" w:cs="Corbel"/>
          <w:b/>
          <w:bCs/>
          <w:sz w:val="20"/>
          <w:szCs w:val="20"/>
        </w:rPr>
        <w:tab/>
      </w:r>
      <w:r w:rsidR="007B3F35" w:rsidRPr="007E18AD">
        <w:rPr>
          <w:rFonts w:ascii="Arial Nova Light" w:eastAsia="Corbel" w:hAnsi="Arial Nova Light" w:cs="Corbel"/>
          <w:b/>
          <w:bCs/>
          <w:sz w:val="20"/>
          <w:szCs w:val="20"/>
        </w:rPr>
        <w:t xml:space="preserve">                                                                                          </w:t>
      </w:r>
      <w:r w:rsidR="007E18AD">
        <w:rPr>
          <w:rFonts w:ascii="Arial Nova Light" w:eastAsia="Corbel" w:hAnsi="Arial Nova Light" w:cs="Corbel"/>
          <w:b/>
          <w:bCs/>
          <w:sz w:val="20"/>
          <w:szCs w:val="20"/>
        </w:rPr>
        <w:t>Duration:</w:t>
      </w:r>
      <w:r w:rsidR="00850527" w:rsidRPr="007E18AD">
        <w:rPr>
          <w:rFonts w:ascii="Arial Nova Light" w:eastAsia="Corbel" w:hAnsi="Arial Nova Light" w:cs="Corbel"/>
          <w:b/>
          <w:bCs/>
          <w:sz w:val="20"/>
          <w:szCs w:val="20"/>
        </w:rPr>
        <w:t xml:space="preserve"> </w:t>
      </w:r>
      <w:r w:rsidR="007E18AD" w:rsidRPr="007E18AD">
        <w:rPr>
          <w:rFonts w:ascii="Arial Nova Light" w:eastAsia="Corbel" w:hAnsi="Arial Nova Light" w:cs="Corbel"/>
          <w:sz w:val="20"/>
          <w:szCs w:val="20"/>
        </w:rPr>
        <w:t xml:space="preserve">Jan </w:t>
      </w:r>
      <w:r w:rsidR="007B3F35" w:rsidRPr="007E18AD">
        <w:rPr>
          <w:rFonts w:ascii="Arial Nova Light" w:eastAsia="Corbel" w:hAnsi="Arial Nova Light" w:cs="Corbel"/>
          <w:sz w:val="20"/>
          <w:szCs w:val="20"/>
        </w:rPr>
        <w:t>200</w:t>
      </w:r>
      <w:r w:rsidR="00850527" w:rsidRPr="007E18AD">
        <w:rPr>
          <w:rFonts w:ascii="Arial Nova Light" w:eastAsia="Corbel" w:hAnsi="Arial Nova Light" w:cs="Corbel"/>
          <w:sz w:val="20"/>
          <w:szCs w:val="20"/>
        </w:rPr>
        <w:t>1</w:t>
      </w:r>
      <w:r w:rsidR="007B3F35" w:rsidRPr="007E18AD">
        <w:rPr>
          <w:rFonts w:ascii="Arial Nova Light" w:eastAsia="Corbel" w:hAnsi="Arial Nova Light" w:cs="Corbel"/>
          <w:sz w:val="20"/>
          <w:szCs w:val="20"/>
        </w:rPr>
        <w:t xml:space="preserve"> – </w:t>
      </w:r>
      <w:r w:rsidR="007E18AD" w:rsidRPr="007E18AD">
        <w:rPr>
          <w:rFonts w:ascii="Arial Nova Light" w:eastAsia="Corbel" w:hAnsi="Arial Nova Light" w:cs="Corbel"/>
          <w:sz w:val="20"/>
          <w:szCs w:val="20"/>
        </w:rPr>
        <w:t xml:space="preserve">July </w:t>
      </w:r>
      <w:r w:rsidR="007B3F35" w:rsidRPr="007E18AD">
        <w:rPr>
          <w:rFonts w:ascii="Arial Nova Light" w:eastAsia="Corbel" w:hAnsi="Arial Nova Light" w:cs="Corbel"/>
          <w:sz w:val="20"/>
          <w:szCs w:val="20"/>
        </w:rPr>
        <w:t>201</w:t>
      </w:r>
      <w:r w:rsidR="00850527" w:rsidRPr="007E18AD">
        <w:rPr>
          <w:rFonts w:ascii="Arial Nova Light" w:eastAsia="Corbel" w:hAnsi="Arial Nova Light" w:cs="Corbel"/>
          <w:sz w:val="20"/>
          <w:szCs w:val="20"/>
        </w:rPr>
        <w:t>0</w:t>
      </w:r>
      <w:r>
        <w:rPr>
          <w:rFonts w:ascii="Corbel" w:eastAsia="Corbel" w:hAnsi="Corbel" w:cs="Corbel"/>
          <w:bCs/>
          <w:sz w:val="20"/>
          <w:szCs w:val="20"/>
        </w:rPr>
        <w:t xml:space="preserve">              </w:t>
      </w:r>
    </w:p>
    <w:p w14:paraId="2148BC7F" w14:textId="53D55FFA" w:rsidR="00D60F14" w:rsidRPr="007E18AD" w:rsidRDefault="00DE293A">
      <w:pPr>
        <w:tabs>
          <w:tab w:val="right" w:pos="11160"/>
        </w:tabs>
        <w:spacing w:before="200"/>
        <w:rPr>
          <w:rFonts w:ascii="Arial Nova Light" w:eastAsia="Corbel" w:hAnsi="Arial Nova Light" w:cs="Corbel"/>
          <w:b/>
          <w:bCs/>
          <w:sz w:val="20"/>
          <w:szCs w:val="20"/>
        </w:rPr>
      </w:pPr>
      <w:r w:rsidRPr="007E18AD">
        <w:rPr>
          <w:rFonts w:ascii="Arial Nova Light" w:eastAsia="Corbel" w:hAnsi="Arial Nova Light" w:cs="Corbel"/>
          <w:b/>
          <w:bCs/>
          <w:sz w:val="20"/>
          <w:szCs w:val="20"/>
        </w:rPr>
        <w:t>Client:</w:t>
      </w:r>
      <w:r w:rsidR="00B76541" w:rsidRPr="007E18AD">
        <w:rPr>
          <w:rFonts w:ascii="Arial Nova Light" w:eastAsia="Corbel" w:hAnsi="Arial Nova Light" w:cs="Corbel"/>
          <w:b/>
          <w:bCs/>
          <w:sz w:val="20"/>
          <w:szCs w:val="20"/>
        </w:rPr>
        <w:t xml:space="preserve"> HP, ABB, DMV-MI, Marathon Oil </w:t>
      </w:r>
    </w:p>
    <w:p w14:paraId="4615948D" w14:textId="77777777" w:rsidR="00C00C7C" w:rsidRPr="00DC25BC" w:rsidRDefault="00C00C7C" w:rsidP="003208D9">
      <w:pPr>
        <w:numPr>
          <w:ilvl w:val="0"/>
          <w:numId w:val="21"/>
        </w:numPr>
        <w:spacing w:before="60"/>
        <w:jc w:val="both"/>
        <w:rPr>
          <w:rFonts w:ascii="Arial Nova Light" w:eastAsia="Corbel" w:hAnsi="Arial Nova Light" w:cs="Corbel"/>
          <w:sz w:val="19"/>
          <w:szCs w:val="19"/>
        </w:rPr>
      </w:pPr>
      <w:r w:rsidRPr="00DC25BC">
        <w:rPr>
          <w:rFonts w:ascii="Arial Nova Light" w:eastAsia="Corbel" w:hAnsi="Arial Nova Light" w:cs="Corbel"/>
          <w:sz w:val="19"/>
          <w:szCs w:val="19"/>
        </w:rPr>
        <w:t>Led a global engineering team to ship large scale enterprise solutions and distributed systems</w:t>
      </w:r>
    </w:p>
    <w:p w14:paraId="7E741938" w14:textId="3A9A192D" w:rsidR="00D60F14" w:rsidRPr="00DC25BC" w:rsidRDefault="00B76541" w:rsidP="003208D9">
      <w:pPr>
        <w:numPr>
          <w:ilvl w:val="0"/>
          <w:numId w:val="21"/>
        </w:numPr>
        <w:spacing w:before="60"/>
        <w:jc w:val="both"/>
        <w:rPr>
          <w:rFonts w:ascii="Arial Nova Light" w:eastAsia="Corbel" w:hAnsi="Arial Nova Light" w:cs="Corbel"/>
          <w:sz w:val="19"/>
          <w:szCs w:val="19"/>
        </w:rPr>
      </w:pPr>
      <w:r w:rsidRPr="00DC25BC">
        <w:rPr>
          <w:rFonts w:ascii="Arial Nova Light" w:eastAsia="Corbel" w:hAnsi="Arial Nova Light" w:cs="Corbel"/>
          <w:sz w:val="19"/>
          <w:szCs w:val="19"/>
        </w:rPr>
        <w:t xml:space="preserve">Experienced in Human Resource workforce planning function for </w:t>
      </w:r>
      <w:r w:rsidR="00545098" w:rsidRPr="00DC25BC">
        <w:rPr>
          <w:rFonts w:ascii="Arial Nova Light" w:eastAsia="Corbel" w:hAnsi="Arial Nova Light" w:cs="Corbel"/>
          <w:sz w:val="19"/>
          <w:szCs w:val="19"/>
        </w:rPr>
        <w:t>the Americas</w:t>
      </w:r>
      <w:r w:rsidRPr="00DC25BC">
        <w:rPr>
          <w:rFonts w:ascii="Arial Nova Light" w:eastAsia="Corbel" w:hAnsi="Arial Nova Light" w:cs="Corbel"/>
          <w:sz w:val="19"/>
          <w:szCs w:val="19"/>
        </w:rPr>
        <w:t xml:space="preserve"> region </w:t>
      </w:r>
    </w:p>
    <w:p w14:paraId="4253A486" w14:textId="77777777" w:rsidR="00D60F14" w:rsidRPr="00DC25BC" w:rsidRDefault="00B76541" w:rsidP="003208D9">
      <w:pPr>
        <w:numPr>
          <w:ilvl w:val="0"/>
          <w:numId w:val="21"/>
        </w:numPr>
        <w:spacing w:before="60"/>
        <w:jc w:val="both"/>
        <w:rPr>
          <w:rFonts w:ascii="Arial Nova Light" w:eastAsia="Corbel" w:hAnsi="Arial Nova Light" w:cs="Corbel"/>
          <w:sz w:val="19"/>
          <w:szCs w:val="19"/>
        </w:rPr>
      </w:pPr>
      <w:r w:rsidRPr="00DC25BC">
        <w:rPr>
          <w:rFonts w:ascii="Arial Nova Light" w:eastAsia="Corbel" w:hAnsi="Arial Nova Light" w:cs="Corbel"/>
          <w:sz w:val="19"/>
          <w:szCs w:val="19"/>
        </w:rPr>
        <w:t>Worked on requirements analysis and developed system requirements / functional Specification document</w:t>
      </w:r>
    </w:p>
    <w:p w14:paraId="1DDB8931" w14:textId="77777777" w:rsidR="00D60F14" w:rsidRPr="00DC25BC" w:rsidRDefault="00B76541" w:rsidP="003208D9">
      <w:pPr>
        <w:numPr>
          <w:ilvl w:val="0"/>
          <w:numId w:val="21"/>
        </w:numPr>
        <w:spacing w:before="60"/>
        <w:jc w:val="both"/>
        <w:rPr>
          <w:rFonts w:ascii="Arial Nova Light" w:eastAsia="Corbel" w:hAnsi="Arial Nova Light" w:cs="Corbel"/>
          <w:sz w:val="19"/>
          <w:szCs w:val="19"/>
        </w:rPr>
      </w:pPr>
      <w:r w:rsidRPr="00DC25BC">
        <w:rPr>
          <w:rFonts w:ascii="Arial Nova Light" w:eastAsia="Corbel" w:hAnsi="Arial Nova Light" w:cs="Corbel"/>
          <w:sz w:val="19"/>
          <w:szCs w:val="19"/>
        </w:rPr>
        <w:t>Core technology focus area included .NET, C#, SQL, ASP.Net, VB.Net, COM, XML.</w:t>
      </w:r>
    </w:p>
    <w:p w14:paraId="0A2ACE7B" w14:textId="5ACCA050" w:rsidR="00D60F14" w:rsidRDefault="00B76541">
      <w:pPr>
        <w:tabs>
          <w:tab w:val="right" w:pos="11160"/>
        </w:tabs>
        <w:spacing w:before="200"/>
        <w:rPr>
          <w:rFonts w:ascii="Corbel" w:eastAsia="Corbel" w:hAnsi="Corbel" w:cs="Corbel"/>
          <w:sz w:val="20"/>
          <w:szCs w:val="20"/>
        </w:rPr>
      </w:pPr>
      <w:r w:rsidRPr="003208D9">
        <w:rPr>
          <w:rFonts w:ascii="Arial Nova Light" w:eastAsia="Corbel" w:hAnsi="Arial Nova Light" w:cs="Corbel"/>
          <w:b/>
          <w:bCs/>
          <w:sz w:val="20"/>
          <w:szCs w:val="20"/>
        </w:rPr>
        <w:t xml:space="preserve">Systems </w:t>
      </w:r>
      <w:r w:rsidR="00DE293A" w:rsidRPr="003208D9">
        <w:rPr>
          <w:rFonts w:ascii="Arial Nova Light" w:eastAsia="Corbel" w:hAnsi="Arial Nova Light" w:cs="Corbel"/>
          <w:b/>
          <w:bCs/>
          <w:sz w:val="20"/>
          <w:szCs w:val="20"/>
        </w:rPr>
        <w:t>Analyst, Sonata</w:t>
      </w:r>
      <w:r w:rsidRPr="003208D9">
        <w:rPr>
          <w:rFonts w:ascii="Arial Nova Light" w:eastAsia="Corbel" w:hAnsi="Arial Nova Light" w:cs="Corbel"/>
          <w:b/>
          <w:bCs/>
          <w:sz w:val="20"/>
          <w:szCs w:val="20"/>
        </w:rPr>
        <w:t xml:space="preserve"> Software</w:t>
      </w:r>
      <w:r>
        <w:rPr>
          <w:rFonts w:ascii="Corbel" w:eastAsia="Corbel" w:hAnsi="Corbel" w:cs="Corbel"/>
          <w:b/>
          <w:bCs/>
          <w:sz w:val="20"/>
          <w:szCs w:val="20"/>
        </w:rPr>
        <w:t xml:space="preserve">                            </w:t>
      </w:r>
      <w:r w:rsidR="0003641D">
        <w:rPr>
          <w:rFonts w:ascii="Corbel" w:eastAsia="Corbel" w:hAnsi="Corbel" w:cs="Corbel"/>
          <w:b/>
          <w:bCs/>
          <w:sz w:val="20"/>
          <w:szCs w:val="20"/>
        </w:rPr>
        <w:tab/>
        <w:t xml:space="preserve"> Duration</w:t>
      </w:r>
      <w:r w:rsidR="003208D9">
        <w:rPr>
          <w:rFonts w:ascii="Arial Nova Light" w:eastAsia="Corbel" w:hAnsi="Arial Nova Light" w:cs="Corbel"/>
          <w:b/>
          <w:bCs/>
          <w:sz w:val="20"/>
          <w:szCs w:val="20"/>
        </w:rPr>
        <w:t>:</w:t>
      </w:r>
      <w:r w:rsidR="003208D9" w:rsidRPr="007E18AD">
        <w:rPr>
          <w:rFonts w:ascii="Arial Nova Light" w:eastAsia="Corbel" w:hAnsi="Arial Nova Light" w:cs="Corbel"/>
          <w:b/>
          <w:bCs/>
          <w:sz w:val="20"/>
          <w:szCs w:val="20"/>
        </w:rPr>
        <w:t xml:space="preserve"> </w:t>
      </w:r>
      <w:r w:rsidR="003208D9" w:rsidRPr="003208D9">
        <w:rPr>
          <w:rFonts w:ascii="Arial Nova Light" w:eastAsia="Corbel" w:hAnsi="Arial Nova Light" w:cs="Corbel"/>
          <w:sz w:val="20"/>
          <w:szCs w:val="20"/>
        </w:rPr>
        <w:t>Mar 1998</w:t>
      </w:r>
      <w:r w:rsidRPr="003208D9">
        <w:rPr>
          <w:rFonts w:ascii="Arial Nova Light" w:eastAsia="Corbel" w:hAnsi="Arial Nova Light" w:cs="Corbel"/>
          <w:sz w:val="20"/>
          <w:szCs w:val="20"/>
        </w:rPr>
        <w:t xml:space="preserve"> </w:t>
      </w:r>
      <w:r w:rsidR="00AA157C" w:rsidRPr="003208D9">
        <w:rPr>
          <w:rFonts w:ascii="Arial Nova Light" w:eastAsia="Corbel" w:hAnsi="Arial Nova Light" w:cs="Corbel"/>
          <w:sz w:val="20"/>
          <w:szCs w:val="20"/>
        </w:rPr>
        <w:t>–</w:t>
      </w:r>
      <w:r w:rsidRPr="003208D9">
        <w:rPr>
          <w:rFonts w:ascii="Arial Nova Light" w:eastAsia="Corbel" w:hAnsi="Arial Nova Light" w:cs="Corbel"/>
          <w:sz w:val="20"/>
          <w:szCs w:val="20"/>
        </w:rPr>
        <w:t xml:space="preserve"> </w:t>
      </w:r>
      <w:r w:rsidR="003208D9">
        <w:rPr>
          <w:rFonts w:ascii="Arial Nova Light" w:eastAsia="Corbel" w:hAnsi="Arial Nova Light" w:cs="Corbel"/>
          <w:sz w:val="20"/>
          <w:szCs w:val="20"/>
        </w:rPr>
        <w:t xml:space="preserve">Dec </w:t>
      </w:r>
      <w:r w:rsidRPr="003208D9">
        <w:rPr>
          <w:rFonts w:ascii="Arial Nova Light" w:eastAsia="Corbel" w:hAnsi="Arial Nova Light" w:cs="Corbel"/>
          <w:sz w:val="20"/>
          <w:szCs w:val="20"/>
        </w:rPr>
        <w:t>2000</w:t>
      </w:r>
    </w:p>
    <w:p w14:paraId="68626897" w14:textId="42E6FB40" w:rsidR="006637FC" w:rsidRPr="00DC25BC" w:rsidRDefault="006637FC" w:rsidP="00302F26">
      <w:pPr>
        <w:pStyle w:val="ListParagraph"/>
        <w:numPr>
          <w:ilvl w:val="0"/>
          <w:numId w:val="22"/>
        </w:numPr>
        <w:spacing w:before="60"/>
        <w:jc w:val="both"/>
        <w:rPr>
          <w:rFonts w:ascii="Arial Nova Light" w:eastAsia="Corbel" w:hAnsi="Arial Nova Light" w:cs="Corbel"/>
          <w:sz w:val="19"/>
          <w:szCs w:val="19"/>
        </w:rPr>
      </w:pPr>
      <w:r w:rsidRPr="00DC25BC">
        <w:rPr>
          <w:rFonts w:ascii="Arial Nova Light" w:eastAsia="Corbel" w:hAnsi="Arial Nova Light" w:cs="Corbel"/>
          <w:sz w:val="19"/>
          <w:szCs w:val="19"/>
        </w:rPr>
        <w:t>Involved in Analysis, Design, Development, and testing phases of the Scala project</w:t>
      </w:r>
    </w:p>
    <w:p w14:paraId="22534F6F" w14:textId="792DBDC2" w:rsidR="006637FC" w:rsidRPr="00DC25BC" w:rsidRDefault="006637FC" w:rsidP="00302F26">
      <w:pPr>
        <w:pStyle w:val="ListParagraph"/>
        <w:numPr>
          <w:ilvl w:val="0"/>
          <w:numId w:val="22"/>
        </w:numPr>
        <w:spacing w:before="60"/>
        <w:jc w:val="both"/>
        <w:rPr>
          <w:rFonts w:ascii="Arial Nova Light" w:eastAsia="Corbel" w:hAnsi="Arial Nova Light" w:cs="Corbel"/>
          <w:sz w:val="19"/>
          <w:szCs w:val="19"/>
        </w:rPr>
      </w:pPr>
      <w:r w:rsidRPr="00DC25BC">
        <w:rPr>
          <w:rFonts w:ascii="Arial Nova Light" w:eastAsia="Corbel" w:hAnsi="Arial Nova Light" w:cs="Corbel"/>
          <w:sz w:val="19"/>
          <w:szCs w:val="19"/>
        </w:rPr>
        <w:t>Design and development using C-Basic, Btrieve</w:t>
      </w:r>
    </w:p>
    <w:p w14:paraId="5C60B8CE" w14:textId="3AA86BCD" w:rsidR="00D60F14" w:rsidRPr="00DC25BC" w:rsidRDefault="006637FC" w:rsidP="00302F26">
      <w:pPr>
        <w:pStyle w:val="ListParagraph"/>
        <w:numPr>
          <w:ilvl w:val="0"/>
          <w:numId w:val="22"/>
        </w:numPr>
        <w:spacing w:before="60"/>
        <w:jc w:val="both"/>
        <w:rPr>
          <w:rFonts w:ascii="Arial Nova Light" w:eastAsia="Corbel" w:hAnsi="Arial Nova Light" w:cs="Corbel"/>
          <w:sz w:val="19"/>
          <w:szCs w:val="19"/>
        </w:rPr>
      </w:pPr>
      <w:r w:rsidRPr="00DC25BC">
        <w:rPr>
          <w:rFonts w:ascii="Arial Nova Light" w:eastAsia="Corbel" w:hAnsi="Arial Nova Light" w:cs="Corbel"/>
          <w:sz w:val="19"/>
          <w:szCs w:val="19"/>
        </w:rPr>
        <w:lastRenderedPageBreak/>
        <w:t>Written SQL scripts to create database objects like tables, views, and sequences.</w:t>
      </w:r>
    </w:p>
    <w:tbl>
      <w:tblPr>
        <w:tblStyle w:val="A3"/>
        <w:tblW w:w="5000" w:type="pct"/>
        <w:tblBorders>
          <w:top w:val="nil"/>
          <w:left w:val="nil"/>
          <w:bottom w:val="nil"/>
          <w:right w:val="nil"/>
          <w:insideH w:val="nil"/>
          <w:insideV w:val="nil"/>
        </w:tblBorders>
        <w:tblLayout w:type="fixed"/>
        <w:tblLook w:val="0400" w:firstRow="0" w:lastRow="0" w:firstColumn="0" w:lastColumn="0" w:noHBand="0" w:noVBand="1"/>
      </w:tblPr>
      <w:tblGrid>
        <w:gridCol w:w="3236"/>
        <w:gridCol w:w="5234"/>
        <w:gridCol w:w="2932"/>
      </w:tblGrid>
      <w:tr w:rsidR="00D60F14" w14:paraId="2BAD1DEE" w14:textId="77777777">
        <w:tc>
          <w:tcPr>
            <w:tcW w:w="3175" w:type="dxa"/>
            <w:tcBorders>
              <w:bottom w:val="single" w:sz="18" w:space="0" w:color="auto"/>
            </w:tcBorders>
          </w:tcPr>
          <w:p w14:paraId="059EA4FC" w14:textId="77777777" w:rsidR="00D60F14" w:rsidRDefault="00D60F14">
            <w:pPr>
              <w:spacing w:before="240"/>
              <w:rPr>
                <w:rFonts w:ascii="Corbel" w:eastAsia="Corbel" w:hAnsi="Corbel" w:cs="Corbel"/>
                <w:sz w:val="14"/>
                <w:szCs w:val="14"/>
              </w:rPr>
            </w:pPr>
          </w:p>
        </w:tc>
        <w:tc>
          <w:tcPr>
            <w:tcW w:w="5135" w:type="dxa"/>
            <w:vMerge w:val="restart"/>
          </w:tcPr>
          <w:p w14:paraId="322C0B79" w14:textId="77777777" w:rsidR="00D60F14" w:rsidRDefault="00B76541">
            <w:pPr>
              <w:spacing w:before="240"/>
              <w:jc w:val="center"/>
              <w:rPr>
                <w:rFonts w:ascii="Corbel" w:eastAsia="Corbel" w:hAnsi="Corbel" w:cs="Corbel"/>
                <w:b/>
                <w:sz w:val="28"/>
                <w:szCs w:val="28"/>
              </w:rPr>
            </w:pPr>
            <w:r>
              <w:rPr>
                <w:rFonts w:ascii="Corbel" w:eastAsia="Corbel" w:hAnsi="Corbel" w:cs="Corbel"/>
                <w:b/>
                <w:sz w:val="26"/>
                <w:szCs w:val="26"/>
              </w:rPr>
              <w:t>Education &amp; Certifications</w:t>
            </w:r>
          </w:p>
        </w:tc>
        <w:tc>
          <w:tcPr>
            <w:tcW w:w="2876" w:type="dxa"/>
            <w:tcBorders>
              <w:bottom w:val="single" w:sz="18" w:space="0" w:color="auto"/>
            </w:tcBorders>
          </w:tcPr>
          <w:p w14:paraId="5EC0F613" w14:textId="77777777" w:rsidR="00D60F14" w:rsidRDefault="00D60F14">
            <w:pPr>
              <w:spacing w:before="240"/>
              <w:rPr>
                <w:rFonts w:ascii="Corbel" w:eastAsia="Corbel" w:hAnsi="Corbel" w:cs="Corbel"/>
                <w:sz w:val="14"/>
                <w:szCs w:val="14"/>
              </w:rPr>
            </w:pPr>
          </w:p>
        </w:tc>
      </w:tr>
      <w:tr w:rsidR="00D60F14" w14:paraId="3FAF7CC2" w14:textId="77777777">
        <w:tc>
          <w:tcPr>
            <w:tcW w:w="3175" w:type="dxa"/>
            <w:tcBorders>
              <w:top w:val="single" w:sz="18" w:space="0" w:color="auto"/>
            </w:tcBorders>
          </w:tcPr>
          <w:p w14:paraId="2B6203EF" w14:textId="77777777" w:rsidR="00D60F14" w:rsidRDefault="00D60F14">
            <w:pPr>
              <w:rPr>
                <w:rFonts w:ascii="Corbel" w:eastAsia="Corbel" w:hAnsi="Corbel" w:cs="Corbel"/>
                <w:sz w:val="14"/>
                <w:szCs w:val="14"/>
              </w:rPr>
            </w:pPr>
          </w:p>
        </w:tc>
        <w:tc>
          <w:tcPr>
            <w:tcW w:w="5135" w:type="dxa"/>
            <w:vMerge/>
          </w:tcPr>
          <w:p w14:paraId="6A3DC4CF" w14:textId="77777777" w:rsidR="00D60F14" w:rsidRDefault="00D60F14">
            <w:pPr>
              <w:pBdr>
                <w:top w:val="nil"/>
                <w:left w:val="nil"/>
                <w:bottom w:val="nil"/>
                <w:right w:val="nil"/>
                <w:between w:val="nil"/>
              </w:pBdr>
              <w:rPr>
                <w:rFonts w:ascii="Corbel" w:eastAsia="Corbel" w:hAnsi="Corbel" w:cs="Corbel"/>
                <w:sz w:val="14"/>
                <w:szCs w:val="14"/>
              </w:rPr>
            </w:pPr>
          </w:p>
        </w:tc>
        <w:tc>
          <w:tcPr>
            <w:tcW w:w="2876" w:type="dxa"/>
            <w:tcBorders>
              <w:top w:val="single" w:sz="18" w:space="0" w:color="auto"/>
            </w:tcBorders>
          </w:tcPr>
          <w:p w14:paraId="5EB422FF" w14:textId="77777777" w:rsidR="00D60F14" w:rsidRDefault="00D60F14">
            <w:pPr>
              <w:rPr>
                <w:rFonts w:ascii="Corbel" w:eastAsia="Corbel" w:hAnsi="Corbel" w:cs="Corbel"/>
                <w:sz w:val="14"/>
                <w:szCs w:val="14"/>
              </w:rPr>
            </w:pPr>
          </w:p>
        </w:tc>
      </w:tr>
    </w:tbl>
    <w:p w14:paraId="4A51FC70" w14:textId="77777777" w:rsidR="00D60F14" w:rsidRPr="00AA6800" w:rsidRDefault="00B76541">
      <w:pPr>
        <w:spacing w:before="120"/>
        <w:jc w:val="center"/>
        <w:rPr>
          <w:rFonts w:ascii="Arial Nova Light" w:eastAsia="Corbel" w:hAnsi="Arial Nova Light" w:cs="Corbel"/>
          <w:b/>
          <w:bCs/>
          <w:sz w:val="20"/>
          <w:szCs w:val="20"/>
        </w:rPr>
      </w:pPr>
      <w:r w:rsidRPr="00AA6800">
        <w:rPr>
          <w:rFonts w:ascii="Arial Nova Light" w:eastAsia="Corbel" w:hAnsi="Arial Nova Light" w:cs="Corbel"/>
          <w:b/>
          <w:bCs/>
          <w:sz w:val="20"/>
          <w:szCs w:val="20"/>
        </w:rPr>
        <w:t>Post Graduate Diploma in Business Management, Symbiosis Institute Pune, India</w:t>
      </w:r>
    </w:p>
    <w:p w14:paraId="464E25FC" w14:textId="77777777" w:rsidR="00D60F14" w:rsidRPr="00AA6800" w:rsidRDefault="00B76541">
      <w:pPr>
        <w:spacing w:before="120"/>
        <w:jc w:val="center"/>
        <w:rPr>
          <w:rFonts w:ascii="Arial Nova Light" w:eastAsia="Corbel" w:hAnsi="Arial Nova Light" w:cs="Corbel"/>
          <w:b/>
          <w:bCs/>
          <w:sz w:val="20"/>
          <w:szCs w:val="20"/>
        </w:rPr>
      </w:pPr>
      <w:r w:rsidRPr="00AA6800">
        <w:rPr>
          <w:rFonts w:ascii="Arial Nova Light" w:eastAsia="Corbel" w:hAnsi="Arial Nova Light" w:cs="Corbel"/>
          <w:b/>
          <w:bCs/>
          <w:sz w:val="20"/>
          <w:szCs w:val="20"/>
        </w:rPr>
        <w:t>Bachelor of Technology (Mechanical Engineering), College of Engineering Thiruvananthapuram, India</w:t>
      </w:r>
    </w:p>
    <w:p w14:paraId="3F141175" w14:textId="77777777" w:rsidR="00D60F14" w:rsidRPr="00AA6800" w:rsidRDefault="00B76541">
      <w:pPr>
        <w:spacing w:before="120"/>
        <w:jc w:val="center"/>
        <w:rPr>
          <w:rFonts w:ascii="Arial Nova Light" w:eastAsia="Corbel" w:hAnsi="Arial Nova Light" w:cs="Corbel"/>
          <w:b/>
          <w:bCs/>
          <w:sz w:val="20"/>
          <w:szCs w:val="20"/>
        </w:rPr>
      </w:pPr>
      <w:r w:rsidRPr="00AA6800">
        <w:rPr>
          <w:rFonts w:ascii="Arial Nova Light" w:eastAsia="Corbel" w:hAnsi="Arial Nova Light" w:cs="Corbel"/>
          <w:b/>
          <w:bCs/>
          <w:sz w:val="20"/>
          <w:szCs w:val="20"/>
        </w:rPr>
        <w:t xml:space="preserve">Certified Project Management Professional (PMP) </w:t>
      </w:r>
    </w:p>
    <w:p w14:paraId="34DC94EF" w14:textId="260B5FDF" w:rsidR="001B631C" w:rsidRDefault="001B631C">
      <w:pPr>
        <w:spacing w:before="120"/>
        <w:jc w:val="center"/>
        <w:rPr>
          <w:rFonts w:ascii="Arial Nova Light" w:eastAsia="Corbel" w:hAnsi="Arial Nova Light" w:cs="Corbel"/>
          <w:b/>
          <w:bCs/>
          <w:sz w:val="20"/>
          <w:szCs w:val="20"/>
        </w:rPr>
      </w:pPr>
      <w:r>
        <w:rPr>
          <w:rFonts w:ascii="Arial Nova Light" w:eastAsia="Corbel" w:hAnsi="Arial Nova Light" w:cs="Corbel"/>
          <w:b/>
          <w:bCs/>
          <w:sz w:val="20"/>
          <w:szCs w:val="20"/>
        </w:rPr>
        <w:t>Certified SAFe 6 Agilist</w:t>
      </w:r>
    </w:p>
    <w:p w14:paraId="7FEE9855" w14:textId="6EF7D613" w:rsidR="00D60F14" w:rsidRPr="00AA6800" w:rsidRDefault="00B76541">
      <w:pPr>
        <w:spacing w:before="120"/>
        <w:jc w:val="center"/>
        <w:rPr>
          <w:rFonts w:ascii="Arial Nova Light" w:eastAsia="Corbel" w:hAnsi="Arial Nova Light" w:cs="Corbel"/>
          <w:b/>
          <w:bCs/>
          <w:sz w:val="20"/>
          <w:szCs w:val="20"/>
        </w:rPr>
      </w:pPr>
      <w:r w:rsidRPr="00AA6800">
        <w:rPr>
          <w:rFonts w:ascii="Arial Nova Light" w:eastAsia="Corbel" w:hAnsi="Arial Nova Light" w:cs="Corbel"/>
          <w:b/>
          <w:bCs/>
          <w:sz w:val="20"/>
          <w:szCs w:val="20"/>
        </w:rPr>
        <w:t>Certified Scrum Master (CSM)</w:t>
      </w:r>
    </w:p>
    <w:sectPr w:rsidR="00D60F14" w:rsidRPr="00AA6800">
      <w:headerReference w:type="default" r:id="rId10"/>
      <w:footerReference w:type="first" r:id="rId11"/>
      <w:pgSz w:w="11906" w:h="16838"/>
      <w:pgMar w:top="360" w:right="360" w:bottom="360" w:left="360" w:header="288" w:footer="28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B3BEFF" w14:textId="77777777" w:rsidR="007C4F7C" w:rsidRDefault="007C4F7C">
      <w:r>
        <w:separator/>
      </w:r>
    </w:p>
  </w:endnote>
  <w:endnote w:type="continuationSeparator" w:id="0">
    <w:p w14:paraId="0DBAA2CD" w14:textId="77777777" w:rsidR="007C4F7C" w:rsidRDefault="007C4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libri"/>
    <w:panose1 w:val="00000000000000000000"/>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Nova Light">
    <w:altName w:val="Arial"/>
    <w:charset w:val="00"/>
    <w:family w:val="swiss"/>
    <w:pitch w:val="variable"/>
    <w:sig w:usb0="00000001" w:usb1="00000002"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EFCB86" w14:textId="77777777" w:rsidR="00D60F14" w:rsidRDefault="00B76541">
    <w:pPr>
      <w:pBdr>
        <w:top w:val="nil"/>
        <w:left w:val="nil"/>
        <w:bottom w:val="nil"/>
        <w:right w:val="nil"/>
        <w:between w:val="nil"/>
      </w:pBdr>
      <w:tabs>
        <w:tab w:val="center" w:pos="4680"/>
        <w:tab w:val="right" w:pos="9360"/>
      </w:tabs>
      <w:jc w:val="center"/>
      <w:rPr>
        <w:rFonts w:ascii="Corbel" w:eastAsia="Corbel" w:hAnsi="Corbel" w:cs="Corbel"/>
        <w:i/>
        <w:color w:val="000000"/>
        <w:sz w:val="18"/>
        <w:szCs w:val="18"/>
      </w:rPr>
    </w:pPr>
    <w:r>
      <w:rPr>
        <w:rFonts w:ascii="Corbel" w:eastAsia="Corbel" w:hAnsi="Corbel" w:cs="Corbel"/>
        <w:i/>
        <w:color w:val="000000"/>
        <w:sz w:val="18"/>
        <w:szCs w:val="18"/>
      </w:rPr>
      <w:t>…continu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669866" w14:textId="77777777" w:rsidR="007C4F7C" w:rsidRDefault="007C4F7C">
      <w:r>
        <w:separator/>
      </w:r>
    </w:p>
  </w:footnote>
  <w:footnote w:type="continuationSeparator" w:id="0">
    <w:p w14:paraId="0F68035E" w14:textId="77777777" w:rsidR="007C4F7C" w:rsidRDefault="007C4F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7BFC2D" w14:textId="77777777" w:rsidR="00D60F14" w:rsidRDefault="00D60F14">
    <w:pPr>
      <w:pBdr>
        <w:top w:val="nil"/>
        <w:left w:val="nil"/>
        <w:bottom w:val="nil"/>
        <w:right w:val="nil"/>
        <w:between w:val="nil"/>
      </w:pBdr>
      <w:tabs>
        <w:tab w:val="center" w:pos="4680"/>
        <w:tab w:val="right" w:pos="9360"/>
        <w:tab w:val="left" w:pos="1020"/>
      </w:tabs>
      <w:spacing w:after="360"/>
      <w:rPr>
        <w:rFonts w:ascii="Corbel" w:eastAsia="Corbel" w:hAnsi="Corbel" w:cs="Corbel"/>
        <w:color w:val="000000"/>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D236A"/>
    <w:multiLevelType w:val="hybridMultilevel"/>
    <w:tmpl w:val="9FF02A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6B789B"/>
    <w:multiLevelType w:val="hybridMultilevel"/>
    <w:tmpl w:val="D9FA0300"/>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nsid w:val="0AA33A22"/>
    <w:multiLevelType w:val="multilevel"/>
    <w:tmpl w:val="B5C835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DBF0085"/>
    <w:multiLevelType w:val="multilevel"/>
    <w:tmpl w:val="4F5E1D3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nsid w:val="105F47C7"/>
    <w:multiLevelType w:val="hybridMultilevel"/>
    <w:tmpl w:val="AF920D18"/>
    <w:lvl w:ilvl="0" w:tplc="1138F438">
      <w:start w:val="1"/>
      <w:numFmt w:val="bullet"/>
      <w:lvlText w:val="o"/>
      <w:lvlJc w:val="left"/>
      <w:pPr>
        <w:ind w:left="360" w:hanging="360"/>
      </w:pPr>
      <w:rPr>
        <w:rFonts w:ascii="Courier New" w:hAnsi="Courier New"/>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1466CED"/>
    <w:multiLevelType w:val="multilevel"/>
    <w:tmpl w:val="1E807DD8"/>
    <w:lvl w:ilvl="0">
      <w:start w:val="1"/>
      <w:numFmt w:val="bullet"/>
      <w:lvlText w:val="•"/>
      <w:lvlJc w:val="left"/>
      <w:pPr>
        <w:ind w:left="645" w:hanging="720"/>
      </w:pPr>
      <w:rPr>
        <w:rFonts w:ascii="Calibri" w:eastAsia="Calibri" w:hAnsi="Calibri" w:cs="Calibri"/>
      </w:rPr>
    </w:lvl>
    <w:lvl w:ilvl="1">
      <w:start w:val="1"/>
      <w:numFmt w:val="bullet"/>
      <w:lvlText w:val="o"/>
      <w:lvlJc w:val="left"/>
      <w:pPr>
        <w:ind w:left="1005" w:hanging="360"/>
      </w:pPr>
      <w:rPr>
        <w:rFonts w:ascii="Courier New" w:eastAsia="Courier New" w:hAnsi="Courier New" w:cs="Courier New"/>
      </w:rPr>
    </w:lvl>
    <w:lvl w:ilvl="2">
      <w:start w:val="1"/>
      <w:numFmt w:val="bullet"/>
      <w:lvlText w:val="▪"/>
      <w:lvlJc w:val="left"/>
      <w:pPr>
        <w:ind w:left="1725" w:hanging="360"/>
      </w:pPr>
      <w:rPr>
        <w:rFonts w:ascii="Noto Sans Symbols" w:eastAsia="Noto Sans Symbols" w:hAnsi="Noto Sans Symbols" w:cs="Noto Sans Symbols"/>
      </w:rPr>
    </w:lvl>
    <w:lvl w:ilvl="3">
      <w:start w:val="1"/>
      <w:numFmt w:val="bullet"/>
      <w:lvlText w:val="●"/>
      <w:lvlJc w:val="left"/>
      <w:pPr>
        <w:ind w:left="2445" w:hanging="360"/>
      </w:pPr>
      <w:rPr>
        <w:rFonts w:ascii="Noto Sans Symbols" w:eastAsia="Noto Sans Symbols" w:hAnsi="Noto Sans Symbols" w:cs="Noto Sans Symbols"/>
      </w:rPr>
    </w:lvl>
    <w:lvl w:ilvl="4">
      <w:start w:val="1"/>
      <w:numFmt w:val="bullet"/>
      <w:lvlText w:val="o"/>
      <w:lvlJc w:val="left"/>
      <w:pPr>
        <w:ind w:left="3165" w:hanging="360"/>
      </w:pPr>
      <w:rPr>
        <w:rFonts w:ascii="Courier New" w:eastAsia="Courier New" w:hAnsi="Courier New" w:cs="Courier New"/>
      </w:rPr>
    </w:lvl>
    <w:lvl w:ilvl="5">
      <w:start w:val="1"/>
      <w:numFmt w:val="bullet"/>
      <w:lvlText w:val="▪"/>
      <w:lvlJc w:val="left"/>
      <w:pPr>
        <w:ind w:left="3885" w:hanging="360"/>
      </w:pPr>
      <w:rPr>
        <w:rFonts w:ascii="Noto Sans Symbols" w:eastAsia="Noto Sans Symbols" w:hAnsi="Noto Sans Symbols" w:cs="Noto Sans Symbols"/>
      </w:rPr>
    </w:lvl>
    <w:lvl w:ilvl="6">
      <w:start w:val="1"/>
      <w:numFmt w:val="bullet"/>
      <w:lvlText w:val="●"/>
      <w:lvlJc w:val="left"/>
      <w:pPr>
        <w:ind w:left="4605" w:hanging="360"/>
      </w:pPr>
      <w:rPr>
        <w:rFonts w:ascii="Noto Sans Symbols" w:eastAsia="Noto Sans Symbols" w:hAnsi="Noto Sans Symbols" w:cs="Noto Sans Symbols"/>
      </w:rPr>
    </w:lvl>
    <w:lvl w:ilvl="7">
      <w:start w:val="1"/>
      <w:numFmt w:val="bullet"/>
      <w:lvlText w:val="o"/>
      <w:lvlJc w:val="left"/>
      <w:pPr>
        <w:ind w:left="5325" w:hanging="360"/>
      </w:pPr>
      <w:rPr>
        <w:rFonts w:ascii="Courier New" w:eastAsia="Courier New" w:hAnsi="Courier New" w:cs="Courier New"/>
      </w:rPr>
    </w:lvl>
    <w:lvl w:ilvl="8">
      <w:start w:val="1"/>
      <w:numFmt w:val="bullet"/>
      <w:lvlText w:val="▪"/>
      <w:lvlJc w:val="left"/>
      <w:pPr>
        <w:ind w:left="6045" w:hanging="360"/>
      </w:pPr>
      <w:rPr>
        <w:rFonts w:ascii="Noto Sans Symbols" w:eastAsia="Noto Sans Symbols" w:hAnsi="Noto Sans Symbols" w:cs="Noto Sans Symbols"/>
      </w:rPr>
    </w:lvl>
  </w:abstractNum>
  <w:abstractNum w:abstractNumId="6">
    <w:nsid w:val="11C67C9E"/>
    <w:multiLevelType w:val="hybridMultilevel"/>
    <w:tmpl w:val="35E29986"/>
    <w:lvl w:ilvl="0" w:tplc="53FC40DA">
      <w:start w:val="1"/>
      <w:numFmt w:val="bullet"/>
      <w:lvlText w:val=""/>
      <w:lvlJc w:val="left"/>
      <w:pPr>
        <w:ind w:left="720" w:hanging="360"/>
      </w:pPr>
      <w:rPr>
        <w:rFonts w:ascii="Symbol" w:hAnsi="Symbol" w:hint="default"/>
      </w:rPr>
    </w:lvl>
    <w:lvl w:ilvl="1" w:tplc="3902603C" w:tentative="1">
      <w:start w:val="1"/>
      <w:numFmt w:val="bullet"/>
      <w:lvlText w:val="o"/>
      <w:lvlJc w:val="left"/>
      <w:pPr>
        <w:ind w:left="1440" w:hanging="360"/>
      </w:pPr>
      <w:rPr>
        <w:rFonts w:ascii="Courier New" w:hAnsi="Courier New" w:cs="Courier New" w:hint="default"/>
      </w:rPr>
    </w:lvl>
    <w:lvl w:ilvl="2" w:tplc="5B7AD2D6" w:tentative="1">
      <w:start w:val="1"/>
      <w:numFmt w:val="bullet"/>
      <w:lvlText w:val=""/>
      <w:lvlJc w:val="left"/>
      <w:pPr>
        <w:ind w:left="2160" w:hanging="360"/>
      </w:pPr>
      <w:rPr>
        <w:rFonts w:ascii="Wingdings" w:hAnsi="Wingdings" w:hint="default"/>
      </w:rPr>
    </w:lvl>
    <w:lvl w:ilvl="3" w:tplc="D39A4A6E" w:tentative="1">
      <w:start w:val="1"/>
      <w:numFmt w:val="bullet"/>
      <w:lvlText w:val=""/>
      <w:lvlJc w:val="left"/>
      <w:pPr>
        <w:ind w:left="2880" w:hanging="360"/>
      </w:pPr>
      <w:rPr>
        <w:rFonts w:ascii="Symbol" w:hAnsi="Symbol" w:hint="default"/>
      </w:rPr>
    </w:lvl>
    <w:lvl w:ilvl="4" w:tplc="E2A8C87E" w:tentative="1">
      <w:start w:val="1"/>
      <w:numFmt w:val="bullet"/>
      <w:lvlText w:val="o"/>
      <w:lvlJc w:val="left"/>
      <w:pPr>
        <w:ind w:left="3600" w:hanging="360"/>
      </w:pPr>
      <w:rPr>
        <w:rFonts w:ascii="Courier New" w:hAnsi="Courier New" w:cs="Courier New" w:hint="default"/>
      </w:rPr>
    </w:lvl>
    <w:lvl w:ilvl="5" w:tplc="220C7F46" w:tentative="1">
      <w:start w:val="1"/>
      <w:numFmt w:val="bullet"/>
      <w:lvlText w:val=""/>
      <w:lvlJc w:val="left"/>
      <w:pPr>
        <w:ind w:left="4320" w:hanging="360"/>
      </w:pPr>
      <w:rPr>
        <w:rFonts w:ascii="Wingdings" w:hAnsi="Wingdings" w:hint="default"/>
      </w:rPr>
    </w:lvl>
    <w:lvl w:ilvl="6" w:tplc="477E3BFC" w:tentative="1">
      <w:start w:val="1"/>
      <w:numFmt w:val="bullet"/>
      <w:lvlText w:val=""/>
      <w:lvlJc w:val="left"/>
      <w:pPr>
        <w:ind w:left="5040" w:hanging="360"/>
      </w:pPr>
      <w:rPr>
        <w:rFonts w:ascii="Symbol" w:hAnsi="Symbol" w:hint="default"/>
      </w:rPr>
    </w:lvl>
    <w:lvl w:ilvl="7" w:tplc="9DBA98BC" w:tentative="1">
      <w:start w:val="1"/>
      <w:numFmt w:val="bullet"/>
      <w:lvlText w:val="o"/>
      <w:lvlJc w:val="left"/>
      <w:pPr>
        <w:ind w:left="5760" w:hanging="360"/>
      </w:pPr>
      <w:rPr>
        <w:rFonts w:ascii="Courier New" w:hAnsi="Courier New" w:cs="Courier New" w:hint="default"/>
      </w:rPr>
    </w:lvl>
    <w:lvl w:ilvl="8" w:tplc="0A0013AC" w:tentative="1">
      <w:start w:val="1"/>
      <w:numFmt w:val="bullet"/>
      <w:lvlText w:val=""/>
      <w:lvlJc w:val="left"/>
      <w:pPr>
        <w:ind w:left="6480" w:hanging="360"/>
      </w:pPr>
      <w:rPr>
        <w:rFonts w:ascii="Wingdings" w:hAnsi="Wingdings" w:hint="default"/>
      </w:rPr>
    </w:lvl>
  </w:abstractNum>
  <w:abstractNum w:abstractNumId="7">
    <w:nsid w:val="1C8E33FD"/>
    <w:multiLevelType w:val="multilevel"/>
    <w:tmpl w:val="8FE6CEEE"/>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nsid w:val="242150F8"/>
    <w:multiLevelType w:val="multilevel"/>
    <w:tmpl w:val="90F6D9AA"/>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nsid w:val="25E75B9A"/>
    <w:multiLevelType w:val="hybridMultilevel"/>
    <w:tmpl w:val="F4D660A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781449C"/>
    <w:multiLevelType w:val="hybridMultilevel"/>
    <w:tmpl w:val="A04E5D1A"/>
    <w:lvl w:ilvl="0" w:tplc="B2004212">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8A71EB"/>
    <w:multiLevelType w:val="hybridMultilevel"/>
    <w:tmpl w:val="15DA9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39245B"/>
    <w:multiLevelType w:val="hybridMultilevel"/>
    <w:tmpl w:val="D2FE01F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154335C"/>
    <w:multiLevelType w:val="hybridMultilevel"/>
    <w:tmpl w:val="96CEFF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3A86E22"/>
    <w:multiLevelType w:val="hybridMultilevel"/>
    <w:tmpl w:val="BE4A8D24"/>
    <w:lvl w:ilvl="0" w:tplc="1138F438">
      <w:start w:val="1"/>
      <w:numFmt w:val="bullet"/>
      <w:lvlText w:val="o"/>
      <w:lvlJc w:val="left"/>
      <w:pPr>
        <w:ind w:left="1440" w:hanging="360"/>
      </w:pPr>
      <w:rPr>
        <w:rFonts w:ascii="Courier New" w:hAnsi="Courier New"/>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54F4EEF"/>
    <w:multiLevelType w:val="hybridMultilevel"/>
    <w:tmpl w:val="EE084B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B817C8"/>
    <w:multiLevelType w:val="hybridMultilevel"/>
    <w:tmpl w:val="0E90F7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A62933"/>
    <w:multiLevelType w:val="hybridMultilevel"/>
    <w:tmpl w:val="76ECD69C"/>
    <w:lvl w:ilvl="0" w:tplc="B2004212">
      <w:start w:val="1"/>
      <w:numFmt w:val="bullet"/>
      <w:lvlText w:val=""/>
      <w:lvlJc w:val="left"/>
      <w:pPr>
        <w:ind w:left="720" w:hanging="360"/>
      </w:pPr>
      <w:rPr>
        <w:rFonts w:ascii="Symbol" w:hAnsi="Symbol"/>
      </w:rPr>
    </w:lvl>
    <w:lvl w:ilvl="1" w:tplc="1138F438">
      <w:start w:val="1"/>
      <w:numFmt w:val="bullet"/>
      <w:lvlText w:val="o"/>
      <w:lvlJc w:val="left"/>
      <w:pPr>
        <w:ind w:left="1440" w:hanging="360"/>
      </w:pPr>
      <w:rPr>
        <w:rFonts w:ascii="Courier New" w:hAnsi="Courier New"/>
      </w:rPr>
    </w:lvl>
    <w:lvl w:ilvl="2" w:tplc="CC185DAE" w:tentative="1">
      <w:start w:val="1"/>
      <w:numFmt w:val="bullet"/>
      <w:lvlText w:val=""/>
      <w:lvlJc w:val="left"/>
      <w:pPr>
        <w:ind w:left="2160" w:hanging="360"/>
      </w:pPr>
      <w:rPr>
        <w:rFonts w:ascii="Wingdings" w:hAnsi="Wingdings"/>
      </w:rPr>
    </w:lvl>
    <w:lvl w:ilvl="3" w:tplc="2FB0EBB0" w:tentative="1">
      <w:start w:val="1"/>
      <w:numFmt w:val="bullet"/>
      <w:lvlText w:val=""/>
      <w:lvlJc w:val="left"/>
      <w:pPr>
        <w:ind w:left="2880" w:hanging="360"/>
      </w:pPr>
      <w:rPr>
        <w:rFonts w:ascii="Symbol" w:hAnsi="Symbol"/>
      </w:rPr>
    </w:lvl>
    <w:lvl w:ilvl="4" w:tplc="67D00B2E" w:tentative="1">
      <w:start w:val="1"/>
      <w:numFmt w:val="bullet"/>
      <w:lvlText w:val="o"/>
      <w:lvlJc w:val="left"/>
      <w:pPr>
        <w:ind w:left="3600" w:hanging="360"/>
      </w:pPr>
      <w:rPr>
        <w:rFonts w:ascii="Courier New" w:hAnsi="Courier New"/>
      </w:rPr>
    </w:lvl>
    <w:lvl w:ilvl="5" w:tplc="3EF80200" w:tentative="1">
      <w:start w:val="1"/>
      <w:numFmt w:val="bullet"/>
      <w:lvlText w:val=""/>
      <w:lvlJc w:val="left"/>
      <w:pPr>
        <w:ind w:left="4320" w:hanging="360"/>
      </w:pPr>
      <w:rPr>
        <w:rFonts w:ascii="Wingdings" w:hAnsi="Wingdings"/>
      </w:rPr>
    </w:lvl>
    <w:lvl w:ilvl="6" w:tplc="2BD6F650" w:tentative="1">
      <w:start w:val="1"/>
      <w:numFmt w:val="bullet"/>
      <w:lvlText w:val=""/>
      <w:lvlJc w:val="left"/>
      <w:pPr>
        <w:ind w:left="5040" w:hanging="360"/>
      </w:pPr>
      <w:rPr>
        <w:rFonts w:ascii="Symbol" w:hAnsi="Symbol"/>
      </w:rPr>
    </w:lvl>
    <w:lvl w:ilvl="7" w:tplc="1204960A" w:tentative="1">
      <w:start w:val="1"/>
      <w:numFmt w:val="bullet"/>
      <w:lvlText w:val="o"/>
      <w:lvlJc w:val="left"/>
      <w:pPr>
        <w:ind w:left="5760" w:hanging="360"/>
      </w:pPr>
      <w:rPr>
        <w:rFonts w:ascii="Courier New" w:hAnsi="Courier New"/>
      </w:rPr>
    </w:lvl>
    <w:lvl w:ilvl="8" w:tplc="74DEFE04" w:tentative="1">
      <w:start w:val="1"/>
      <w:numFmt w:val="bullet"/>
      <w:lvlText w:val=""/>
      <w:lvlJc w:val="left"/>
      <w:pPr>
        <w:ind w:left="6480" w:hanging="360"/>
      </w:pPr>
      <w:rPr>
        <w:rFonts w:ascii="Wingdings" w:hAnsi="Wingdings"/>
      </w:rPr>
    </w:lvl>
  </w:abstractNum>
  <w:abstractNum w:abstractNumId="18">
    <w:nsid w:val="3EB14165"/>
    <w:multiLevelType w:val="hybridMultilevel"/>
    <w:tmpl w:val="24AC2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0C76DA"/>
    <w:multiLevelType w:val="hybridMultilevel"/>
    <w:tmpl w:val="8D3A61AA"/>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nsid w:val="41227450"/>
    <w:multiLevelType w:val="multilevel"/>
    <w:tmpl w:val="FD58C0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42783F2E"/>
    <w:multiLevelType w:val="multilevel"/>
    <w:tmpl w:val="EE56D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48A32B1"/>
    <w:multiLevelType w:val="hybridMultilevel"/>
    <w:tmpl w:val="666230A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nsid w:val="464D3306"/>
    <w:multiLevelType w:val="multilevel"/>
    <w:tmpl w:val="53AEC6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4AB710C0"/>
    <w:multiLevelType w:val="hybridMultilevel"/>
    <w:tmpl w:val="758AB5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ED46E8E"/>
    <w:multiLevelType w:val="multilevel"/>
    <w:tmpl w:val="37A66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1AC005B"/>
    <w:multiLevelType w:val="hybridMultilevel"/>
    <w:tmpl w:val="A78C3F38"/>
    <w:lvl w:ilvl="0" w:tplc="1138F438">
      <w:start w:val="1"/>
      <w:numFmt w:val="bullet"/>
      <w:lvlText w:val="o"/>
      <w:lvlJc w:val="left"/>
      <w:pPr>
        <w:ind w:left="360" w:hanging="360"/>
      </w:pPr>
      <w:rPr>
        <w:rFonts w:ascii="Courier New" w:hAnsi="Courier New"/>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57701F6"/>
    <w:multiLevelType w:val="multilevel"/>
    <w:tmpl w:val="DCECC86C"/>
    <w:lvl w:ilvl="0">
      <w:start w:val="1"/>
      <w:numFmt w:val="bullet"/>
      <w:lvlText w:val="o"/>
      <w:lvlJc w:val="left"/>
      <w:pPr>
        <w:ind w:left="720" w:hanging="72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nsid w:val="5A7332A1"/>
    <w:multiLevelType w:val="multilevel"/>
    <w:tmpl w:val="EABE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CFF5DB4"/>
    <w:multiLevelType w:val="hybridMultilevel"/>
    <w:tmpl w:val="3F8EB6A8"/>
    <w:lvl w:ilvl="0" w:tplc="DD4C3DC6">
      <w:start w:val="1"/>
      <w:numFmt w:val="bullet"/>
      <w:lvlText w:val=""/>
      <w:lvlJc w:val="left"/>
      <w:pPr>
        <w:ind w:left="720" w:hanging="360"/>
      </w:pPr>
      <w:rPr>
        <w:rFonts w:ascii="Symbol" w:hAnsi="Symbol"/>
      </w:rPr>
    </w:lvl>
    <w:lvl w:ilvl="1" w:tplc="61265C7C" w:tentative="1">
      <w:start w:val="1"/>
      <w:numFmt w:val="bullet"/>
      <w:lvlText w:val="o"/>
      <w:lvlJc w:val="left"/>
      <w:pPr>
        <w:ind w:left="1440" w:hanging="360"/>
      </w:pPr>
      <w:rPr>
        <w:rFonts w:ascii="Courier New" w:hAnsi="Courier New" w:cs="Courier New"/>
      </w:rPr>
    </w:lvl>
    <w:lvl w:ilvl="2" w:tplc="5AEA1BD4" w:tentative="1">
      <w:start w:val="1"/>
      <w:numFmt w:val="bullet"/>
      <w:lvlText w:val=""/>
      <w:lvlJc w:val="left"/>
      <w:pPr>
        <w:ind w:left="2160" w:hanging="360"/>
      </w:pPr>
      <w:rPr>
        <w:rFonts w:ascii="Wingdings" w:hAnsi="Wingdings"/>
      </w:rPr>
    </w:lvl>
    <w:lvl w:ilvl="3" w:tplc="01C2B214" w:tentative="1">
      <w:start w:val="1"/>
      <w:numFmt w:val="bullet"/>
      <w:lvlText w:val=""/>
      <w:lvlJc w:val="left"/>
      <w:pPr>
        <w:ind w:left="2880" w:hanging="360"/>
      </w:pPr>
      <w:rPr>
        <w:rFonts w:ascii="Symbol" w:hAnsi="Symbol"/>
      </w:rPr>
    </w:lvl>
    <w:lvl w:ilvl="4" w:tplc="2F600004" w:tentative="1">
      <w:start w:val="1"/>
      <w:numFmt w:val="bullet"/>
      <w:lvlText w:val="o"/>
      <w:lvlJc w:val="left"/>
      <w:pPr>
        <w:ind w:left="3600" w:hanging="360"/>
      </w:pPr>
      <w:rPr>
        <w:rFonts w:ascii="Courier New" w:hAnsi="Courier New" w:cs="Courier New"/>
      </w:rPr>
    </w:lvl>
    <w:lvl w:ilvl="5" w:tplc="10B2BBA6" w:tentative="1">
      <w:start w:val="1"/>
      <w:numFmt w:val="bullet"/>
      <w:lvlText w:val=""/>
      <w:lvlJc w:val="left"/>
      <w:pPr>
        <w:ind w:left="4320" w:hanging="360"/>
      </w:pPr>
      <w:rPr>
        <w:rFonts w:ascii="Wingdings" w:hAnsi="Wingdings"/>
      </w:rPr>
    </w:lvl>
    <w:lvl w:ilvl="6" w:tplc="60A02F8A" w:tentative="1">
      <w:start w:val="1"/>
      <w:numFmt w:val="bullet"/>
      <w:lvlText w:val=""/>
      <w:lvlJc w:val="left"/>
      <w:pPr>
        <w:ind w:left="5040" w:hanging="360"/>
      </w:pPr>
      <w:rPr>
        <w:rFonts w:ascii="Symbol" w:hAnsi="Symbol"/>
      </w:rPr>
    </w:lvl>
    <w:lvl w:ilvl="7" w:tplc="39200A74" w:tentative="1">
      <w:start w:val="1"/>
      <w:numFmt w:val="bullet"/>
      <w:lvlText w:val="o"/>
      <w:lvlJc w:val="left"/>
      <w:pPr>
        <w:ind w:left="5760" w:hanging="360"/>
      </w:pPr>
      <w:rPr>
        <w:rFonts w:ascii="Courier New" w:hAnsi="Courier New" w:cs="Courier New"/>
      </w:rPr>
    </w:lvl>
    <w:lvl w:ilvl="8" w:tplc="3ED6F58C" w:tentative="1">
      <w:start w:val="1"/>
      <w:numFmt w:val="bullet"/>
      <w:lvlText w:val=""/>
      <w:lvlJc w:val="left"/>
      <w:pPr>
        <w:ind w:left="6480" w:hanging="360"/>
      </w:pPr>
      <w:rPr>
        <w:rFonts w:ascii="Wingdings" w:hAnsi="Wingdings"/>
      </w:rPr>
    </w:lvl>
  </w:abstractNum>
  <w:abstractNum w:abstractNumId="30">
    <w:nsid w:val="621466FA"/>
    <w:multiLevelType w:val="multilevel"/>
    <w:tmpl w:val="98EC02BC"/>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nsid w:val="6CC33E83"/>
    <w:multiLevelType w:val="hybridMultilevel"/>
    <w:tmpl w:val="F586A8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9212DE"/>
    <w:multiLevelType w:val="multilevel"/>
    <w:tmpl w:val="0032E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3FA1F7D"/>
    <w:multiLevelType w:val="multilevel"/>
    <w:tmpl w:val="70B070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7DA62F8C"/>
    <w:multiLevelType w:val="hybridMultilevel"/>
    <w:tmpl w:val="9AAC64C2"/>
    <w:lvl w:ilvl="0" w:tplc="1138F438">
      <w:start w:val="1"/>
      <w:numFmt w:val="bullet"/>
      <w:lvlText w:val="o"/>
      <w:lvlJc w:val="left"/>
      <w:pPr>
        <w:ind w:left="720" w:hanging="360"/>
      </w:pPr>
      <w:rPr>
        <w:rFonts w:ascii="Courier New" w:hAnsi="Courier New"/>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23"/>
  </w:num>
  <w:num w:numId="5">
    <w:abstractNumId w:val="20"/>
  </w:num>
  <w:num w:numId="6">
    <w:abstractNumId w:val="2"/>
  </w:num>
  <w:num w:numId="7">
    <w:abstractNumId w:val="17"/>
  </w:num>
  <w:num w:numId="8">
    <w:abstractNumId w:val="29"/>
  </w:num>
  <w:num w:numId="9">
    <w:abstractNumId w:val="18"/>
  </w:num>
  <w:num w:numId="10">
    <w:abstractNumId w:val="34"/>
  </w:num>
  <w:num w:numId="11">
    <w:abstractNumId w:val="14"/>
  </w:num>
  <w:num w:numId="12">
    <w:abstractNumId w:val="10"/>
  </w:num>
  <w:num w:numId="13">
    <w:abstractNumId w:val="4"/>
  </w:num>
  <w:num w:numId="14">
    <w:abstractNumId w:val="13"/>
  </w:num>
  <w:num w:numId="15">
    <w:abstractNumId w:val="9"/>
  </w:num>
  <w:num w:numId="16">
    <w:abstractNumId w:val="30"/>
  </w:num>
  <w:num w:numId="17">
    <w:abstractNumId w:val="8"/>
  </w:num>
  <w:num w:numId="18">
    <w:abstractNumId w:val="15"/>
  </w:num>
  <w:num w:numId="19">
    <w:abstractNumId w:val="31"/>
  </w:num>
  <w:num w:numId="20">
    <w:abstractNumId w:val="16"/>
  </w:num>
  <w:num w:numId="21">
    <w:abstractNumId w:val="7"/>
  </w:num>
  <w:num w:numId="22">
    <w:abstractNumId w:val="12"/>
  </w:num>
  <w:num w:numId="23">
    <w:abstractNumId w:val="19"/>
  </w:num>
  <w:num w:numId="24">
    <w:abstractNumId w:val="27"/>
  </w:num>
  <w:num w:numId="25">
    <w:abstractNumId w:val="24"/>
  </w:num>
  <w:num w:numId="26">
    <w:abstractNumId w:val="0"/>
  </w:num>
  <w:num w:numId="27">
    <w:abstractNumId w:val="1"/>
  </w:num>
  <w:num w:numId="28">
    <w:abstractNumId w:val="11"/>
  </w:num>
  <w:num w:numId="29">
    <w:abstractNumId w:val="22"/>
  </w:num>
  <w:num w:numId="30">
    <w:abstractNumId w:val="33"/>
  </w:num>
  <w:num w:numId="31">
    <w:abstractNumId w:val="26"/>
  </w:num>
  <w:num w:numId="32">
    <w:abstractNumId w:val="25"/>
  </w:num>
  <w:num w:numId="33">
    <w:abstractNumId w:val="28"/>
  </w:num>
  <w:num w:numId="34">
    <w:abstractNumId w:val="32"/>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2NDK3MDU2NjM2sjBS0lEKTi0uzszPAykwNKsFAErFFwAtAAAA"/>
  </w:docVars>
  <w:rsids>
    <w:rsidRoot w:val="00CC2BBA"/>
    <w:rsid w:val="0000049F"/>
    <w:rsid w:val="00000F96"/>
    <w:rsid w:val="000022F4"/>
    <w:rsid w:val="00003071"/>
    <w:rsid w:val="00005975"/>
    <w:rsid w:val="00006185"/>
    <w:rsid w:val="0001016C"/>
    <w:rsid w:val="000101DF"/>
    <w:rsid w:val="00011DAD"/>
    <w:rsid w:val="000135A6"/>
    <w:rsid w:val="00016281"/>
    <w:rsid w:val="000222BF"/>
    <w:rsid w:val="00026E81"/>
    <w:rsid w:val="000342B9"/>
    <w:rsid w:val="00034B9C"/>
    <w:rsid w:val="00034DBA"/>
    <w:rsid w:val="0003641D"/>
    <w:rsid w:val="00040014"/>
    <w:rsid w:val="0004190D"/>
    <w:rsid w:val="00042BC3"/>
    <w:rsid w:val="000474B2"/>
    <w:rsid w:val="00047529"/>
    <w:rsid w:val="00047A9A"/>
    <w:rsid w:val="00056D9E"/>
    <w:rsid w:val="00060F09"/>
    <w:rsid w:val="00061450"/>
    <w:rsid w:val="00061AAC"/>
    <w:rsid w:val="000630A7"/>
    <w:rsid w:val="00076367"/>
    <w:rsid w:val="00080D01"/>
    <w:rsid w:val="00081877"/>
    <w:rsid w:val="00082936"/>
    <w:rsid w:val="00095523"/>
    <w:rsid w:val="00095A4F"/>
    <w:rsid w:val="000A2AA8"/>
    <w:rsid w:val="000A347B"/>
    <w:rsid w:val="000A6031"/>
    <w:rsid w:val="000A676D"/>
    <w:rsid w:val="000B180C"/>
    <w:rsid w:val="000B42B9"/>
    <w:rsid w:val="000C29F7"/>
    <w:rsid w:val="000E037F"/>
    <w:rsid w:val="000E2210"/>
    <w:rsid w:val="000E2E70"/>
    <w:rsid w:val="000E35EE"/>
    <w:rsid w:val="000E597A"/>
    <w:rsid w:val="000F0D6E"/>
    <w:rsid w:val="000F1B83"/>
    <w:rsid w:val="000F7EC2"/>
    <w:rsid w:val="00102B22"/>
    <w:rsid w:val="00107B05"/>
    <w:rsid w:val="00110987"/>
    <w:rsid w:val="001145E8"/>
    <w:rsid w:val="001217E4"/>
    <w:rsid w:val="001265DD"/>
    <w:rsid w:val="001272EA"/>
    <w:rsid w:val="0013169B"/>
    <w:rsid w:val="00142838"/>
    <w:rsid w:val="00143958"/>
    <w:rsid w:val="00145062"/>
    <w:rsid w:val="00147876"/>
    <w:rsid w:val="0015289E"/>
    <w:rsid w:val="001535F6"/>
    <w:rsid w:val="00156E3C"/>
    <w:rsid w:val="00157A9B"/>
    <w:rsid w:val="001603B0"/>
    <w:rsid w:val="0018662F"/>
    <w:rsid w:val="00191FB7"/>
    <w:rsid w:val="001A5D51"/>
    <w:rsid w:val="001A6B69"/>
    <w:rsid w:val="001B631C"/>
    <w:rsid w:val="001B6511"/>
    <w:rsid w:val="001C1CB3"/>
    <w:rsid w:val="001C1CB8"/>
    <w:rsid w:val="001C5CAD"/>
    <w:rsid w:val="001C626A"/>
    <w:rsid w:val="001C747E"/>
    <w:rsid w:val="001D323D"/>
    <w:rsid w:val="001D410F"/>
    <w:rsid w:val="001E17B4"/>
    <w:rsid w:val="001F0F12"/>
    <w:rsid w:val="001F134A"/>
    <w:rsid w:val="001F47FE"/>
    <w:rsid w:val="001F5E75"/>
    <w:rsid w:val="001F7B9F"/>
    <w:rsid w:val="001F7EE3"/>
    <w:rsid w:val="002009FA"/>
    <w:rsid w:val="00201FC2"/>
    <w:rsid w:val="00206E93"/>
    <w:rsid w:val="00207E9A"/>
    <w:rsid w:val="00212BEB"/>
    <w:rsid w:val="002173D0"/>
    <w:rsid w:val="002248A9"/>
    <w:rsid w:val="0022661E"/>
    <w:rsid w:val="00234C64"/>
    <w:rsid w:val="00237993"/>
    <w:rsid w:val="002407CD"/>
    <w:rsid w:val="002427D4"/>
    <w:rsid w:val="0024631F"/>
    <w:rsid w:val="00247BFF"/>
    <w:rsid w:val="00260C1F"/>
    <w:rsid w:val="00281081"/>
    <w:rsid w:val="00281AC4"/>
    <w:rsid w:val="00282D66"/>
    <w:rsid w:val="002844F7"/>
    <w:rsid w:val="0028547B"/>
    <w:rsid w:val="00293842"/>
    <w:rsid w:val="002963D5"/>
    <w:rsid w:val="002A4381"/>
    <w:rsid w:val="002B3C03"/>
    <w:rsid w:val="002B491E"/>
    <w:rsid w:val="002B7B77"/>
    <w:rsid w:val="002C4598"/>
    <w:rsid w:val="002C6CD6"/>
    <w:rsid w:val="002D00D4"/>
    <w:rsid w:val="002D0101"/>
    <w:rsid w:val="002D0B5C"/>
    <w:rsid w:val="002D6130"/>
    <w:rsid w:val="002F3069"/>
    <w:rsid w:val="002F361D"/>
    <w:rsid w:val="002F4173"/>
    <w:rsid w:val="002F6232"/>
    <w:rsid w:val="002F6546"/>
    <w:rsid w:val="002F748D"/>
    <w:rsid w:val="00301948"/>
    <w:rsid w:val="00302F26"/>
    <w:rsid w:val="003033E8"/>
    <w:rsid w:val="003033F9"/>
    <w:rsid w:val="003116DE"/>
    <w:rsid w:val="00313829"/>
    <w:rsid w:val="00314012"/>
    <w:rsid w:val="003149DA"/>
    <w:rsid w:val="00314F6E"/>
    <w:rsid w:val="003206D6"/>
    <w:rsid w:val="003208D9"/>
    <w:rsid w:val="00323810"/>
    <w:rsid w:val="00325B9C"/>
    <w:rsid w:val="0032648A"/>
    <w:rsid w:val="003351D4"/>
    <w:rsid w:val="00337193"/>
    <w:rsid w:val="00341C85"/>
    <w:rsid w:val="00344C29"/>
    <w:rsid w:val="00345A8A"/>
    <w:rsid w:val="003468AE"/>
    <w:rsid w:val="00351389"/>
    <w:rsid w:val="00352A1E"/>
    <w:rsid w:val="0035783E"/>
    <w:rsid w:val="00363986"/>
    <w:rsid w:val="0036586D"/>
    <w:rsid w:val="0036727B"/>
    <w:rsid w:val="0037513C"/>
    <w:rsid w:val="00380C57"/>
    <w:rsid w:val="00385538"/>
    <w:rsid w:val="00386E78"/>
    <w:rsid w:val="00391735"/>
    <w:rsid w:val="003926E9"/>
    <w:rsid w:val="00393DC4"/>
    <w:rsid w:val="003A7BD1"/>
    <w:rsid w:val="003B13F1"/>
    <w:rsid w:val="003B6DA7"/>
    <w:rsid w:val="003C1961"/>
    <w:rsid w:val="003C24AB"/>
    <w:rsid w:val="003C32A3"/>
    <w:rsid w:val="003C7C8E"/>
    <w:rsid w:val="003D2B8E"/>
    <w:rsid w:val="003D3627"/>
    <w:rsid w:val="003D77D2"/>
    <w:rsid w:val="003E1CD8"/>
    <w:rsid w:val="003E63B8"/>
    <w:rsid w:val="003E709E"/>
    <w:rsid w:val="003F1788"/>
    <w:rsid w:val="003F5EB9"/>
    <w:rsid w:val="003F6422"/>
    <w:rsid w:val="00404514"/>
    <w:rsid w:val="00405535"/>
    <w:rsid w:val="0041135C"/>
    <w:rsid w:val="0041661B"/>
    <w:rsid w:val="00417DDD"/>
    <w:rsid w:val="00422077"/>
    <w:rsid w:val="00422C54"/>
    <w:rsid w:val="00423F05"/>
    <w:rsid w:val="00427332"/>
    <w:rsid w:val="004312F5"/>
    <w:rsid w:val="00431B58"/>
    <w:rsid w:val="004371C9"/>
    <w:rsid w:val="00440023"/>
    <w:rsid w:val="00444368"/>
    <w:rsid w:val="00450770"/>
    <w:rsid w:val="00450AD6"/>
    <w:rsid w:val="00452343"/>
    <w:rsid w:val="0045366E"/>
    <w:rsid w:val="00453B71"/>
    <w:rsid w:val="004668A0"/>
    <w:rsid w:val="00466DF7"/>
    <w:rsid w:val="0047034F"/>
    <w:rsid w:val="00470C25"/>
    <w:rsid w:val="00476DFF"/>
    <w:rsid w:val="00482855"/>
    <w:rsid w:val="004850C3"/>
    <w:rsid w:val="00487E5E"/>
    <w:rsid w:val="004907C2"/>
    <w:rsid w:val="004915B8"/>
    <w:rsid w:val="00492930"/>
    <w:rsid w:val="00494592"/>
    <w:rsid w:val="00494CF9"/>
    <w:rsid w:val="004952DA"/>
    <w:rsid w:val="00495BE8"/>
    <w:rsid w:val="004A00D1"/>
    <w:rsid w:val="004A32B2"/>
    <w:rsid w:val="004A3FDB"/>
    <w:rsid w:val="004A4F62"/>
    <w:rsid w:val="004A7DA1"/>
    <w:rsid w:val="004B54A3"/>
    <w:rsid w:val="004B64FC"/>
    <w:rsid w:val="004B7B19"/>
    <w:rsid w:val="004C16AD"/>
    <w:rsid w:val="004C4C47"/>
    <w:rsid w:val="004C5F5D"/>
    <w:rsid w:val="004C682F"/>
    <w:rsid w:val="004D06B1"/>
    <w:rsid w:val="004D2ACB"/>
    <w:rsid w:val="004D2FEF"/>
    <w:rsid w:val="004D308D"/>
    <w:rsid w:val="004D5D58"/>
    <w:rsid w:val="004D7165"/>
    <w:rsid w:val="004E184B"/>
    <w:rsid w:val="004E25D2"/>
    <w:rsid w:val="004E746F"/>
    <w:rsid w:val="004F553B"/>
    <w:rsid w:val="0050110E"/>
    <w:rsid w:val="00501E8D"/>
    <w:rsid w:val="00502FCA"/>
    <w:rsid w:val="0050327E"/>
    <w:rsid w:val="00505570"/>
    <w:rsid w:val="00506B06"/>
    <w:rsid w:val="00507976"/>
    <w:rsid w:val="00507DD4"/>
    <w:rsid w:val="00516A02"/>
    <w:rsid w:val="00532BD6"/>
    <w:rsid w:val="00533FD3"/>
    <w:rsid w:val="005350D0"/>
    <w:rsid w:val="005444C5"/>
    <w:rsid w:val="00545098"/>
    <w:rsid w:val="00547F23"/>
    <w:rsid w:val="00551096"/>
    <w:rsid w:val="00554F35"/>
    <w:rsid w:val="00555846"/>
    <w:rsid w:val="00555C35"/>
    <w:rsid w:val="00555DA6"/>
    <w:rsid w:val="00557A5F"/>
    <w:rsid w:val="00560537"/>
    <w:rsid w:val="005606EC"/>
    <w:rsid w:val="00564447"/>
    <w:rsid w:val="00564B00"/>
    <w:rsid w:val="00574E38"/>
    <w:rsid w:val="00580C15"/>
    <w:rsid w:val="00581084"/>
    <w:rsid w:val="00586C75"/>
    <w:rsid w:val="00587437"/>
    <w:rsid w:val="00590755"/>
    <w:rsid w:val="00594284"/>
    <w:rsid w:val="00594EB1"/>
    <w:rsid w:val="0059696D"/>
    <w:rsid w:val="005A130C"/>
    <w:rsid w:val="005A148E"/>
    <w:rsid w:val="005A17E5"/>
    <w:rsid w:val="005B04D7"/>
    <w:rsid w:val="005B6D4F"/>
    <w:rsid w:val="005C1AB1"/>
    <w:rsid w:val="005C6692"/>
    <w:rsid w:val="005C74D0"/>
    <w:rsid w:val="005D2715"/>
    <w:rsid w:val="005D432F"/>
    <w:rsid w:val="005D56A0"/>
    <w:rsid w:val="005D6073"/>
    <w:rsid w:val="005E41A9"/>
    <w:rsid w:val="005F005B"/>
    <w:rsid w:val="005F0E88"/>
    <w:rsid w:val="0060053A"/>
    <w:rsid w:val="00600AC9"/>
    <w:rsid w:val="0060109F"/>
    <w:rsid w:val="006064D6"/>
    <w:rsid w:val="00606A08"/>
    <w:rsid w:val="00613807"/>
    <w:rsid w:val="00614C40"/>
    <w:rsid w:val="0061798F"/>
    <w:rsid w:val="006179E6"/>
    <w:rsid w:val="00620099"/>
    <w:rsid w:val="00620303"/>
    <w:rsid w:val="00620DA0"/>
    <w:rsid w:val="00620E3C"/>
    <w:rsid w:val="00621B34"/>
    <w:rsid w:val="00621D48"/>
    <w:rsid w:val="00624BF5"/>
    <w:rsid w:val="00625DE6"/>
    <w:rsid w:val="006261C5"/>
    <w:rsid w:val="0062703A"/>
    <w:rsid w:val="006313A9"/>
    <w:rsid w:val="0063200C"/>
    <w:rsid w:val="00632218"/>
    <w:rsid w:val="00633259"/>
    <w:rsid w:val="00642B93"/>
    <w:rsid w:val="006457A3"/>
    <w:rsid w:val="00650218"/>
    <w:rsid w:val="00654032"/>
    <w:rsid w:val="0065430E"/>
    <w:rsid w:val="006560BF"/>
    <w:rsid w:val="00656D44"/>
    <w:rsid w:val="0065799D"/>
    <w:rsid w:val="00662286"/>
    <w:rsid w:val="0066233A"/>
    <w:rsid w:val="00662C08"/>
    <w:rsid w:val="006637FC"/>
    <w:rsid w:val="00667BD4"/>
    <w:rsid w:val="00670457"/>
    <w:rsid w:val="006716BF"/>
    <w:rsid w:val="0067196A"/>
    <w:rsid w:val="00675A28"/>
    <w:rsid w:val="00677C5E"/>
    <w:rsid w:val="006815A4"/>
    <w:rsid w:val="006817E6"/>
    <w:rsid w:val="00684C1F"/>
    <w:rsid w:val="00690986"/>
    <w:rsid w:val="006A0332"/>
    <w:rsid w:val="006B2694"/>
    <w:rsid w:val="006B51E2"/>
    <w:rsid w:val="006B6091"/>
    <w:rsid w:val="006B7C4E"/>
    <w:rsid w:val="006C1707"/>
    <w:rsid w:val="006C32FB"/>
    <w:rsid w:val="006C3C87"/>
    <w:rsid w:val="006C4305"/>
    <w:rsid w:val="006C5EB6"/>
    <w:rsid w:val="006D03A2"/>
    <w:rsid w:val="006D1EBC"/>
    <w:rsid w:val="006D525E"/>
    <w:rsid w:val="006E0E6F"/>
    <w:rsid w:val="006E0EC2"/>
    <w:rsid w:val="006E10C1"/>
    <w:rsid w:val="006E3055"/>
    <w:rsid w:val="006E7262"/>
    <w:rsid w:val="006E7E6C"/>
    <w:rsid w:val="006F79F3"/>
    <w:rsid w:val="00700746"/>
    <w:rsid w:val="0070114E"/>
    <w:rsid w:val="007015C9"/>
    <w:rsid w:val="007016C6"/>
    <w:rsid w:val="00705E95"/>
    <w:rsid w:val="00707FCE"/>
    <w:rsid w:val="007102AA"/>
    <w:rsid w:val="00710C32"/>
    <w:rsid w:val="0071271B"/>
    <w:rsid w:val="00717355"/>
    <w:rsid w:val="00717842"/>
    <w:rsid w:val="0072130D"/>
    <w:rsid w:val="00723E12"/>
    <w:rsid w:val="00730C7D"/>
    <w:rsid w:val="00731AD4"/>
    <w:rsid w:val="007329BA"/>
    <w:rsid w:val="00733B59"/>
    <w:rsid w:val="00742104"/>
    <w:rsid w:val="007438DB"/>
    <w:rsid w:val="00744876"/>
    <w:rsid w:val="007454DB"/>
    <w:rsid w:val="0074726C"/>
    <w:rsid w:val="00750676"/>
    <w:rsid w:val="0075078B"/>
    <w:rsid w:val="00750C4E"/>
    <w:rsid w:val="00750F42"/>
    <w:rsid w:val="00752F26"/>
    <w:rsid w:val="0075371B"/>
    <w:rsid w:val="00753AAE"/>
    <w:rsid w:val="00756937"/>
    <w:rsid w:val="00761A6B"/>
    <w:rsid w:val="007629FC"/>
    <w:rsid w:val="007638DB"/>
    <w:rsid w:val="00765A7C"/>
    <w:rsid w:val="00765C61"/>
    <w:rsid w:val="00781E9F"/>
    <w:rsid w:val="00784A24"/>
    <w:rsid w:val="00791FC8"/>
    <w:rsid w:val="00793B64"/>
    <w:rsid w:val="00796835"/>
    <w:rsid w:val="00796AC4"/>
    <w:rsid w:val="007A1A31"/>
    <w:rsid w:val="007A73E2"/>
    <w:rsid w:val="007B225A"/>
    <w:rsid w:val="007B3F35"/>
    <w:rsid w:val="007B614C"/>
    <w:rsid w:val="007B6EC9"/>
    <w:rsid w:val="007B7F86"/>
    <w:rsid w:val="007C46D3"/>
    <w:rsid w:val="007C4F7C"/>
    <w:rsid w:val="007C77CF"/>
    <w:rsid w:val="007D091E"/>
    <w:rsid w:val="007D1BDA"/>
    <w:rsid w:val="007D4012"/>
    <w:rsid w:val="007D559C"/>
    <w:rsid w:val="007E18AD"/>
    <w:rsid w:val="007E23E6"/>
    <w:rsid w:val="007E285F"/>
    <w:rsid w:val="007F2228"/>
    <w:rsid w:val="007F3C78"/>
    <w:rsid w:val="007F5123"/>
    <w:rsid w:val="007F6062"/>
    <w:rsid w:val="00800C62"/>
    <w:rsid w:val="008037C7"/>
    <w:rsid w:val="00803AE0"/>
    <w:rsid w:val="00806BEC"/>
    <w:rsid w:val="0081518D"/>
    <w:rsid w:val="008210B9"/>
    <w:rsid w:val="00823817"/>
    <w:rsid w:val="00823EB2"/>
    <w:rsid w:val="0083100B"/>
    <w:rsid w:val="00831B70"/>
    <w:rsid w:val="00831D64"/>
    <w:rsid w:val="00837AC3"/>
    <w:rsid w:val="00844BB4"/>
    <w:rsid w:val="0084699C"/>
    <w:rsid w:val="00850527"/>
    <w:rsid w:val="008519CC"/>
    <w:rsid w:val="00853095"/>
    <w:rsid w:val="00853551"/>
    <w:rsid w:val="00857DC5"/>
    <w:rsid w:val="00862908"/>
    <w:rsid w:val="0086707F"/>
    <w:rsid w:val="008747B0"/>
    <w:rsid w:val="0087571C"/>
    <w:rsid w:val="008809D5"/>
    <w:rsid w:val="00883227"/>
    <w:rsid w:val="0089004C"/>
    <w:rsid w:val="00893241"/>
    <w:rsid w:val="008A1E4C"/>
    <w:rsid w:val="008A4DA2"/>
    <w:rsid w:val="008A4DFF"/>
    <w:rsid w:val="008A6B51"/>
    <w:rsid w:val="008B1F73"/>
    <w:rsid w:val="008B6464"/>
    <w:rsid w:val="008C25B8"/>
    <w:rsid w:val="008C35FE"/>
    <w:rsid w:val="008C45B3"/>
    <w:rsid w:val="008D068C"/>
    <w:rsid w:val="008D271B"/>
    <w:rsid w:val="008D3332"/>
    <w:rsid w:val="008D45A8"/>
    <w:rsid w:val="008E36C0"/>
    <w:rsid w:val="008E4D44"/>
    <w:rsid w:val="008E6E9B"/>
    <w:rsid w:val="008F1B14"/>
    <w:rsid w:val="008F3FC1"/>
    <w:rsid w:val="008F5880"/>
    <w:rsid w:val="009217D4"/>
    <w:rsid w:val="009225B6"/>
    <w:rsid w:val="00926EB5"/>
    <w:rsid w:val="00935A62"/>
    <w:rsid w:val="00936015"/>
    <w:rsid w:val="00937B26"/>
    <w:rsid w:val="00940A4C"/>
    <w:rsid w:val="00954E2B"/>
    <w:rsid w:val="009559F5"/>
    <w:rsid w:val="00955BA9"/>
    <w:rsid w:val="00957646"/>
    <w:rsid w:val="009577C5"/>
    <w:rsid w:val="00962359"/>
    <w:rsid w:val="009666F8"/>
    <w:rsid w:val="00966B79"/>
    <w:rsid w:val="00973F7B"/>
    <w:rsid w:val="0098253F"/>
    <w:rsid w:val="00986A4D"/>
    <w:rsid w:val="0099124E"/>
    <w:rsid w:val="00993936"/>
    <w:rsid w:val="009A3A47"/>
    <w:rsid w:val="009B3812"/>
    <w:rsid w:val="009B5995"/>
    <w:rsid w:val="009C65BD"/>
    <w:rsid w:val="009C7468"/>
    <w:rsid w:val="009D0B1E"/>
    <w:rsid w:val="009D38CE"/>
    <w:rsid w:val="009D605D"/>
    <w:rsid w:val="009D60D0"/>
    <w:rsid w:val="009D7939"/>
    <w:rsid w:val="009E77CE"/>
    <w:rsid w:val="009F4564"/>
    <w:rsid w:val="00A041CE"/>
    <w:rsid w:val="00A05DB5"/>
    <w:rsid w:val="00A0723C"/>
    <w:rsid w:val="00A10FB4"/>
    <w:rsid w:val="00A12992"/>
    <w:rsid w:val="00A17C38"/>
    <w:rsid w:val="00A244F0"/>
    <w:rsid w:val="00A279F0"/>
    <w:rsid w:val="00A31BA9"/>
    <w:rsid w:val="00A322A5"/>
    <w:rsid w:val="00A36284"/>
    <w:rsid w:val="00A3647C"/>
    <w:rsid w:val="00A364E7"/>
    <w:rsid w:val="00A40038"/>
    <w:rsid w:val="00A478A3"/>
    <w:rsid w:val="00A47ECB"/>
    <w:rsid w:val="00A514B7"/>
    <w:rsid w:val="00A5504A"/>
    <w:rsid w:val="00A60534"/>
    <w:rsid w:val="00A63103"/>
    <w:rsid w:val="00A64D6D"/>
    <w:rsid w:val="00A654B1"/>
    <w:rsid w:val="00A70CF1"/>
    <w:rsid w:val="00A7219B"/>
    <w:rsid w:val="00A747E9"/>
    <w:rsid w:val="00A759B5"/>
    <w:rsid w:val="00A81335"/>
    <w:rsid w:val="00A8438A"/>
    <w:rsid w:val="00A85353"/>
    <w:rsid w:val="00A922E1"/>
    <w:rsid w:val="00A9577B"/>
    <w:rsid w:val="00AA0ED8"/>
    <w:rsid w:val="00AA157C"/>
    <w:rsid w:val="00AA572B"/>
    <w:rsid w:val="00AA6800"/>
    <w:rsid w:val="00AB109B"/>
    <w:rsid w:val="00AB21F1"/>
    <w:rsid w:val="00AB736E"/>
    <w:rsid w:val="00AC076D"/>
    <w:rsid w:val="00AC30D1"/>
    <w:rsid w:val="00AC311E"/>
    <w:rsid w:val="00AC37CD"/>
    <w:rsid w:val="00AC4158"/>
    <w:rsid w:val="00AC685D"/>
    <w:rsid w:val="00AD20E2"/>
    <w:rsid w:val="00AD30DF"/>
    <w:rsid w:val="00AE1088"/>
    <w:rsid w:val="00AE3685"/>
    <w:rsid w:val="00AE3DC2"/>
    <w:rsid w:val="00AE57CF"/>
    <w:rsid w:val="00AF42FE"/>
    <w:rsid w:val="00AF5074"/>
    <w:rsid w:val="00AF5B46"/>
    <w:rsid w:val="00AF797F"/>
    <w:rsid w:val="00B00AEC"/>
    <w:rsid w:val="00B00F68"/>
    <w:rsid w:val="00B0531B"/>
    <w:rsid w:val="00B06AF3"/>
    <w:rsid w:val="00B06D46"/>
    <w:rsid w:val="00B14A50"/>
    <w:rsid w:val="00B163C2"/>
    <w:rsid w:val="00B16EAB"/>
    <w:rsid w:val="00B20495"/>
    <w:rsid w:val="00B20775"/>
    <w:rsid w:val="00B245BA"/>
    <w:rsid w:val="00B2732F"/>
    <w:rsid w:val="00B30890"/>
    <w:rsid w:val="00B321CB"/>
    <w:rsid w:val="00B33579"/>
    <w:rsid w:val="00B3449F"/>
    <w:rsid w:val="00B37796"/>
    <w:rsid w:val="00B43409"/>
    <w:rsid w:val="00B45D55"/>
    <w:rsid w:val="00B46D77"/>
    <w:rsid w:val="00B53FA5"/>
    <w:rsid w:val="00B5648E"/>
    <w:rsid w:val="00B57C5E"/>
    <w:rsid w:val="00B57CB1"/>
    <w:rsid w:val="00B620EE"/>
    <w:rsid w:val="00B621A8"/>
    <w:rsid w:val="00B64117"/>
    <w:rsid w:val="00B66132"/>
    <w:rsid w:val="00B702AA"/>
    <w:rsid w:val="00B714D4"/>
    <w:rsid w:val="00B71DE7"/>
    <w:rsid w:val="00B71E0C"/>
    <w:rsid w:val="00B76541"/>
    <w:rsid w:val="00B86298"/>
    <w:rsid w:val="00B91CF6"/>
    <w:rsid w:val="00B93243"/>
    <w:rsid w:val="00B943E1"/>
    <w:rsid w:val="00B9756A"/>
    <w:rsid w:val="00BA040A"/>
    <w:rsid w:val="00BA0F1F"/>
    <w:rsid w:val="00BA1BEB"/>
    <w:rsid w:val="00BA3973"/>
    <w:rsid w:val="00BA515C"/>
    <w:rsid w:val="00BB38D7"/>
    <w:rsid w:val="00BC18AA"/>
    <w:rsid w:val="00BC391A"/>
    <w:rsid w:val="00BC3CB6"/>
    <w:rsid w:val="00BC4971"/>
    <w:rsid w:val="00BD1D4D"/>
    <w:rsid w:val="00BD361A"/>
    <w:rsid w:val="00BD508F"/>
    <w:rsid w:val="00BD5363"/>
    <w:rsid w:val="00BE1CF3"/>
    <w:rsid w:val="00BE376F"/>
    <w:rsid w:val="00BE55FD"/>
    <w:rsid w:val="00BF2739"/>
    <w:rsid w:val="00BF3244"/>
    <w:rsid w:val="00BF35E2"/>
    <w:rsid w:val="00C00C7C"/>
    <w:rsid w:val="00C00CF0"/>
    <w:rsid w:val="00C049AF"/>
    <w:rsid w:val="00C12A29"/>
    <w:rsid w:val="00C1328F"/>
    <w:rsid w:val="00C20F05"/>
    <w:rsid w:val="00C30FAD"/>
    <w:rsid w:val="00C34649"/>
    <w:rsid w:val="00C42F8A"/>
    <w:rsid w:val="00C4351E"/>
    <w:rsid w:val="00C45769"/>
    <w:rsid w:val="00C46E78"/>
    <w:rsid w:val="00C4740A"/>
    <w:rsid w:val="00C524CD"/>
    <w:rsid w:val="00C607CE"/>
    <w:rsid w:val="00C61345"/>
    <w:rsid w:val="00C65515"/>
    <w:rsid w:val="00C66C54"/>
    <w:rsid w:val="00C67892"/>
    <w:rsid w:val="00C70AEA"/>
    <w:rsid w:val="00C75192"/>
    <w:rsid w:val="00C77B45"/>
    <w:rsid w:val="00C77F68"/>
    <w:rsid w:val="00C839F9"/>
    <w:rsid w:val="00C85827"/>
    <w:rsid w:val="00C9189A"/>
    <w:rsid w:val="00C92B4B"/>
    <w:rsid w:val="00C94B52"/>
    <w:rsid w:val="00C977BE"/>
    <w:rsid w:val="00CA4215"/>
    <w:rsid w:val="00CA5B90"/>
    <w:rsid w:val="00CB0ED1"/>
    <w:rsid w:val="00CB4C4D"/>
    <w:rsid w:val="00CC0FB0"/>
    <w:rsid w:val="00CC2BBA"/>
    <w:rsid w:val="00CC4EBE"/>
    <w:rsid w:val="00CC5642"/>
    <w:rsid w:val="00CD4042"/>
    <w:rsid w:val="00CE009B"/>
    <w:rsid w:val="00CE025B"/>
    <w:rsid w:val="00CE1C45"/>
    <w:rsid w:val="00CE1D57"/>
    <w:rsid w:val="00CE5F50"/>
    <w:rsid w:val="00CE69A0"/>
    <w:rsid w:val="00CF1179"/>
    <w:rsid w:val="00D01528"/>
    <w:rsid w:val="00D04C56"/>
    <w:rsid w:val="00D05CC6"/>
    <w:rsid w:val="00D06B50"/>
    <w:rsid w:val="00D12D7F"/>
    <w:rsid w:val="00D153B1"/>
    <w:rsid w:val="00D160C6"/>
    <w:rsid w:val="00D20C5F"/>
    <w:rsid w:val="00D22720"/>
    <w:rsid w:val="00D238D1"/>
    <w:rsid w:val="00D24293"/>
    <w:rsid w:val="00D26F14"/>
    <w:rsid w:val="00D320C9"/>
    <w:rsid w:val="00D3324D"/>
    <w:rsid w:val="00D338DD"/>
    <w:rsid w:val="00D51FC7"/>
    <w:rsid w:val="00D52884"/>
    <w:rsid w:val="00D562D3"/>
    <w:rsid w:val="00D5792F"/>
    <w:rsid w:val="00D60F14"/>
    <w:rsid w:val="00D610BD"/>
    <w:rsid w:val="00D62106"/>
    <w:rsid w:val="00D626BB"/>
    <w:rsid w:val="00D6670D"/>
    <w:rsid w:val="00D679A5"/>
    <w:rsid w:val="00D70FA5"/>
    <w:rsid w:val="00D72C68"/>
    <w:rsid w:val="00D80AD9"/>
    <w:rsid w:val="00D82DA3"/>
    <w:rsid w:val="00D84FC5"/>
    <w:rsid w:val="00D8762D"/>
    <w:rsid w:val="00D92EE7"/>
    <w:rsid w:val="00D94AB5"/>
    <w:rsid w:val="00DA17AC"/>
    <w:rsid w:val="00DA2DB1"/>
    <w:rsid w:val="00DA6833"/>
    <w:rsid w:val="00DB0C7C"/>
    <w:rsid w:val="00DB1229"/>
    <w:rsid w:val="00DB15A2"/>
    <w:rsid w:val="00DB5A06"/>
    <w:rsid w:val="00DB690C"/>
    <w:rsid w:val="00DC25BC"/>
    <w:rsid w:val="00DC2EC2"/>
    <w:rsid w:val="00DC5F08"/>
    <w:rsid w:val="00DD4304"/>
    <w:rsid w:val="00DE293A"/>
    <w:rsid w:val="00DE3AC5"/>
    <w:rsid w:val="00DE3BE7"/>
    <w:rsid w:val="00DE48D2"/>
    <w:rsid w:val="00DE59F0"/>
    <w:rsid w:val="00DE5C2A"/>
    <w:rsid w:val="00DF7F13"/>
    <w:rsid w:val="00E01A9B"/>
    <w:rsid w:val="00E05286"/>
    <w:rsid w:val="00E0578B"/>
    <w:rsid w:val="00E0754D"/>
    <w:rsid w:val="00E10BCD"/>
    <w:rsid w:val="00E232D1"/>
    <w:rsid w:val="00E25C70"/>
    <w:rsid w:val="00E25DDE"/>
    <w:rsid w:val="00E32CF9"/>
    <w:rsid w:val="00E33827"/>
    <w:rsid w:val="00E36B72"/>
    <w:rsid w:val="00E3718C"/>
    <w:rsid w:val="00E476D6"/>
    <w:rsid w:val="00E50513"/>
    <w:rsid w:val="00E6560B"/>
    <w:rsid w:val="00E66865"/>
    <w:rsid w:val="00E75F0F"/>
    <w:rsid w:val="00E76CD3"/>
    <w:rsid w:val="00E7744D"/>
    <w:rsid w:val="00E82739"/>
    <w:rsid w:val="00E849DD"/>
    <w:rsid w:val="00E86E76"/>
    <w:rsid w:val="00E90071"/>
    <w:rsid w:val="00E93045"/>
    <w:rsid w:val="00E934E6"/>
    <w:rsid w:val="00E9767E"/>
    <w:rsid w:val="00EA031F"/>
    <w:rsid w:val="00EA2897"/>
    <w:rsid w:val="00EA3A50"/>
    <w:rsid w:val="00EA437E"/>
    <w:rsid w:val="00EA712B"/>
    <w:rsid w:val="00EB04F1"/>
    <w:rsid w:val="00EB5E69"/>
    <w:rsid w:val="00EC5EB0"/>
    <w:rsid w:val="00ED051F"/>
    <w:rsid w:val="00ED66CF"/>
    <w:rsid w:val="00ED66F0"/>
    <w:rsid w:val="00ED7312"/>
    <w:rsid w:val="00EE091F"/>
    <w:rsid w:val="00EE30AD"/>
    <w:rsid w:val="00EE3646"/>
    <w:rsid w:val="00EE3C88"/>
    <w:rsid w:val="00EE44FE"/>
    <w:rsid w:val="00EF41BA"/>
    <w:rsid w:val="00EF59B0"/>
    <w:rsid w:val="00EF68E0"/>
    <w:rsid w:val="00F0104E"/>
    <w:rsid w:val="00F03389"/>
    <w:rsid w:val="00F058B2"/>
    <w:rsid w:val="00F11132"/>
    <w:rsid w:val="00F15CDA"/>
    <w:rsid w:val="00F21175"/>
    <w:rsid w:val="00F24D9F"/>
    <w:rsid w:val="00F34D59"/>
    <w:rsid w:val="00F34D5C"/>
    <w:rsid w:val="00F34E60"/>
    <w:rsid w:val="00F34F0D"/>
    <w:rsid w:val="00F37D05"/>
    <w:rsid w:val="00F47DF2"/>
    <w:rsid w:val="00F50513"/>
    <w:rsid w:val="00F517AA"/>
    <w:rsid w:val="00F5520D"/>
    <w:rsid w:val="00F552B7"/>
    <w:rsid w:val="00F55CB6"/>
    <w:rsid w:val="00F56AEE"/>
    <w:rsid w:val="00F57A7B"/>
    <w:rsid w:val="00F6302C"/>
    <w:rsid w:val="00F81EFA"/>
    <w:rsid w:val="00F8558E"/>
    <w:rsid w:val="00F96A6F"/>
    <w:rsid w:val="00FA17C8"/>
    <w:rsid w:val="00FA677C"/>
    <w:rsid w:val="00FB252A"/>
    <w:rsid w:val="00FB3850"/>
    <w:rsid w:val="00FB5E19"/>
    <w:rsid w:val="00FB6BE8"/>
    <w:rsid w:val="00FC1D4E"/>
    <w:rsid w:val="00FC3871"/>
    <w:rsid w:val="00FC3ABA"/>
    <w:rsid w:val="00FC3C2C"/>
    <w:rsid w:val="00FC3F2F"/>
    <w:rsid w:val="00FD0328"/>
    <w:rsid w:val="00FD1419"/>
    <w:rsid w:val="00FD17B5"/>
    <w:rsid w:val="00FE64E0"/>
    <w:rsid w:val="00FE6714"/>
    <w:rsid w:val="00FF2EC6"/>
    <w:rsid w:val="00FF49B7"/>
    <w:rsid w:val="00FF7412"/>
    <w:rsid w:val="00FF7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A8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Title">
    <w:name w:val="Title"/>
    <w:basedOn w:val="Normal"/>
    <w:next w:val="Normal"/>
    <w:link w:val="TitleChar"/>
    <w:uiPriority w:val="10"/>
    <w:qFormat/>
    <w:pPr>
      <w:keepNext/>
      <w:keepLines/>
      <w:spacing w:before="480" w:after="120"/>
    </w:pPr>
    <w:rPr>
      <w:b/>
      <w:sz w:val="72"/>
      <w:szCs w:val="72"/>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0">
    <w:name w:val="A0"/>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1">
    <w:name w:val="A1"/>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2">
    <w:name w:val="A2"/>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3">
    <w:name w:val="A3"/>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4">
    <w:name w:val="A4"/>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5">
    <w:name w:val="A5"/>
    <w:basedOn w:val="TableNormal"/>
    <w:uiPriority w:val="99"/>
    <w:tblPr>
      <w:tblStyleRowBandSize w:val="1"/>
      <w:tblStyleColBandSize w:val="1"/>
      <w:tblInd w:w="0" w:type="dxa"/>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TechHeader">
    <w:name w:val="Tech Header"/>
    <w:basedOn w:val="Normal"/>
    <w:uiPriority w:val="99"/>
    <w:qFormat/>
    <w:pPr>
      <w:spacing w:before="120"/>
    </w:pPr>
    <w:rPr>
      <w:rFonts w:ascii="Franklin Gothic Book" w:eastAsiaTheme="minorEastAsia" w:hAnsi="Franklin Gothic Book" w:cs="FranklinGothicURW-Boo"/>
      <w:b/>
      <w:bCs/>
      <w:color w:val="0F5581"/>
      <w:sz w:val="20"/>
      <w:szCs w:val="20"/>
    </w:rPr>
  </w:style>
  <w:style w:type="paragraph" w:customStyle="1" w:styleId="TechInfo">
    <w:name w:val="Tech Info"/>
    <w:basedOn w:val="Normal"/>
    <w:uiPriority w:val="99"/>
    <w:qFormat/>
    <w:pPr>
      <w:spacing w:before="120"/>
    </w:pPr>
    <w:rPr>
      <w:rFonts w:ascii="Corbel" w:eastAsiaTheme="minorEastAsia" w:hAnsi="Corbel" w:cs="FranklinGothicURW-Boo"/>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FollowedHyperlink">
    <w:name w:val="FollowedHyperlink"/>
    <w:basedOn w:val="DefaultParagraphFont"/>
    <w:uiPriority w:val="99"/>
    <w:semiHidden/>
    <w:unhideWhenUsed/>
    <w:rsid w:val="00E90071"/>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Title">
    <w:name w:val="Title"/>
    <w:basedOn w:val="Normal"/>
    <w:next w:val="Normal"/>
    <w:link w:val="TitleChar"/>
    <w:uiPriority w:val="10"/>
    <w:qFormat/>
    <w:pPr>
      <w:keepNext/>
      <w:keepLines/>
      <w:spacing w:before="480" w:after="120"/>
    </w:pPr>
    <w:rPr>
      <w:b/>
      <w:sz w:val="72"/>
      <w:szCs w:val="72"/>
    </w:r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0">
    <w:name w:val="A0"/>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1">
    <w:name w:val="A1"/>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2">
    <w:name w:val="A2"/>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3">
    <w:name w:val="A3"/>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4">
    <w:name w:val="A4"/>
    <w:basedOn w:val="TableNormal"/>
    <w:uiPriority w:val="99"/>
    <w:tblPr>
      <w:tblStyleRowBandSize w:val="1"/>
      <w:tblStyleColBandSize w:val="1"/>
      <w:tblInd w:w="0" w:type="dxa"/>
      <w:tblCellMar>
        <w:top w:w="0" w:type="dxa"/>
        <w:left w:w="108" w:type="dxa"/>
        <w:bottom w:w="0" w:type="dxa"/>
        <w:right w:w="108" w:type="dxa"/>
      </w:tblCellMar>
    </w:tblPr>
  </w:style>
  <w:style w:type="table" w:customStyle="1" w:styleId="A5">
    <w:name w:val="A5"/>
    <w:basedOn w:val="TableNormal"/>
    <w:uiPriority w:val="99"/>
    <w:tblPr>
      <w:tblStyleRowBandSize w:val="1"/>
      <w:tblStyleColBandSize w:val="1"/>
      <w:tblInd w:w="0" w:type="dxa"/>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TechHeader">
    <w:name w:val="Tech Header"/>
    <w:basedOn w:val="Normal"/>
    <w:uiPriority w:val="99"/>
    <w:qFormat/>
    <w:pPr>
      <w:spacing w:before="120"/>
    </w:pPr>
    <w:rPr>
      <w:rFonts w:ascii="Franklin Gothic Book" w:eastAsiaTheme="minorEastAsia" w:hAnsi="Franklin Gothic Book" w:cs="FranklinGothicURW-Boo"/>
      <w:b/>
      <w:bCs/>
      <w:color w:val="0F5581"/>
      <w:sz w:val="20"/>
      <w:szCs w:val="20"/>
    </w:rPr>
  </w:style>
  <w:style w:type="paragraph" w:customStyle="1" w:styleId="TechInfo">
    <w:name w:val="Tech Info"/>
    <w:basedOn w:val="Normal"/>
    <w:uiPriority w:val="99"/>
    <w:qFormat/>
    <w:pPr>
      <w:spacing w:before="120"/>
    </w:pPr>
    <w:rPr>
      <w:rFonts w:ascii="Corbel" w:eastAsiaTheme="minorEastAsia" w:hAnsi="Corbel" w:cs="FranklinGothicURW-Boo"/>
      <w:sz w:val="20"/>
      <w:szCs w:val="20"/>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FollowedHyperlink">
    <w:name w:val="FollowedHyperlink"/>
    <w:basedOn w:val="DefaultParagraphFont"/>
    <w:uiPriority w:val="99"/>
    <w:semiHidden/>
    <w:unhideWhenUsed/>
    <w:rsid w:val="00E900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45333">
      <w:bodyDiv w:val="1"/>
      <w:marLeft w:val="0"/>
      <w:marRight w:val="0"/>
      <w:marTop w:val="0"/>
      <w:marBottom w:val="0"/>
      <w:divBdr>
        <w:top w:val="none" w:sz="0" w:space="0" w:color="auto"/>
        <w:left w:val="none" w:sz="0" w:space="0" w:color="auto"/>
        <w:bottom w:val="none" w:sz="0" w:space="0" w:color="auto"/>
        <w:right w:val="none" w:sz="0" w:space="0" w:color="auto"/>
      </w:divBdr>
    </w:div>
    <w:div w:id="357706665">
      <w:bodyDiv w:val="1"/>
      <w:marLeft w:val="0"/>
      <w:marRight w:val="0"/>
      <w:marTop w:val="0"/>
      <w:marBottom w:val="0"/>
      <w:divBdr>
        <w:top w:val="none" w:sz="0" w:space="0" w:color="auto"/>
        <w:left w:val="none" w:sz="0" w:space="0" w:color="auto"/>
        <w:bottom w:val="none" w:sz="0" w:space="0" w:color="auto"/>
        <w:right w:val="none" w:sz="0" w:space="0" w:color="auto"/>
      </w:divBdr>
    </w:div>
    <w:div w:id="661205251">
      <w:bodyDiv w:val="1"/>
      <w:marLeft w:val="0"/>
      <w:marRight w:val="0"/>
      <w:marTop w:val="0"/>
      <w:marBottom w:val="0"/>
      <w:divBdr>
        <w:top w:val="none" w:sz="0" w:space="0" w:color="auto"/>
        <w:left w:val="none" w:sz="0" w:space="0" w:color="auto"/>
        <w:bottom w:val="none" w:sz="0" w:space="0" w:color="auto"/>
        <w:right w:val="none" w:sz="0" w:space="0" w:color="auto"/>
      </w:divBdr>
    </w:div>
    <w:div w:id="1799495001">
      <w:bodyDiv w:val="1"/>
      <w:marLeft w:val="0"/>
      <w:marRight w:val="0"/>
      <w:marTop w:val="0"/>
      <w:marBottom w:val="0"/>
      <w:divBdr>
        <w:top w:val="none" w:sz="0" w:space="0" w:color="auto"/>
        <w:left w:val="none" w:sz="0" w:space="0" w:color="auto"/>
        <w:bottom w:val="none" w:sz="0" w:space="0" w:color="auto"/>
        <w:right w:val="none" w:sz="0" w:space="0" w:color="auto"/>
      </w:divBdr>
    </w:div>
    <w:div w:id="1994135056">
      <w:bodyDiv w:val="1"/>
      <w:marLeft w:val="0"/>
      <w:marRight w:val="0"/>
      <w:marTop w:val="0"/>
      <w:marBottom w:val="0"/>
      <w:divBdr>
        <w:top w:val="none" w:sz="0" w:space="0" w:color="auto"/>
        <w:left w:val="none" w:sz="0" w:space="0" w:color="auto"/>
        <w:bottom w:val="none" w:sz="0" w:space="0" w:color="auto"/>
        <w:right w:val="none" w:sz="0" w:space="0" w:color="auto"/>
      </w:divBdr>
    </w:div>
    <w:div w:id="2057193336">
      <w:bodyDiv w:val="1"/>
      <w:marLeft w:val="0"/>
      <w:marRight w:val="0"/>
      <w:marTop w:val="0"/>
      <w:marBottom w:val="0"/>
      <w:divBdr>
        <w:top w:val="none" w:sz="0" w:space="0" w:color="auto"/>
        <w:left w:val="none" w:sz="0" w:space="0" w:color="auto"/>
        <w:bottom w:val="none" w:sz="0" w:space="0" w:color="auto"/>
        <w:right w:val="none" w:sz="0" w:space="0" w:color="auto"/>
      </w:divBdr>
    </w:div>
    <w:div w:id="20766585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linkedin.com/jobs/view/3729303853/?refId=ByteString(length%3D16%2Cbytes%3D4a7cef92...a4c7bc06)&amp;trackingId=AwacJwBCLXMSQp70a3A%2FLg%3D%3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SQChjBA26rE8lSYWrlqdQWpyFgQ==">AMUW2mWsW7eBT6HrHjvDd46eIvDBMtFwIwul54tfLq1r30tHBQzudZeyZTDDDeeAdKjqmye9/3+XOVVUzN70+Xjda9jAbu1ucVHjx2SYCUYrCZitkipwR0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2105</Words>
  <Characters>1200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HARISANKAR VISWANATHAPILLAI's Resume</vt:lpstr>
    </vt:vector>
  </TitlesOfParts>
  <Company>HP</Company>
  <LinksUpToDate>false</LinksUpToDate>
  <CharactersWithSpaces>140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ISANKAR VISWANATHAPILLAI's Resume</dc:title>
  <dc:creator>HARISANKAR VISWANATHAPILLAI</dc:creator>
  <cp:lastModifiedBy>Windows User</cp:lastModifiedBy>
  <cp:revision>8</cp:revision>
  <dcterms:created xsi:type="dcterms:W3CDTF">2024-04-16T15:50:00Z</dcterms:created>
  <dcterms:modified xsi:type="dcterms:W3CDTF">2024-04-2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VIMo1-v1</vt:lpwstr>
  </property>
  <property fmtid="{D5CDD505-2E9C-101B-9397-08002B2CF9AE}" pid="3" name="tal_id">
    <vt:lpwstr>a66280f9d75d3fca47d900b117fd6226</vt:lpwstr>
  </property>
  <property fmtid="{D5CDD505-2E9C-101B-9397-08002B2CF9AE}" pid="4" name="app_source">
    <vt:lpwstr>rezbiz</vt:lpwstr>
  </property>
  <property fmtid="{D5CDD505-2E9C-101B-9397-08002B2CF9AE}" pid="5" name="app_id">
    <vt:lpwstr>820345</vt:lpwstr>
  </property>
</Properties>
</file>